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659BBE" w14:textId="52D7F191" w:rsidR="00C63AE0" w:rsidRPr="00BD18B6" w:rsidRDefault="00C63AE0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Name of Journal:</w:t>
      </w:r>
      <w:r w:rsidRPr="00BD18B6">
        <w:rPr>
          <w:rFonts w:ascii="Book Antiqua" w:hAnsi="Book Antiqua" w:cs="Times New Roman"/>
          <w:b/>
          <w:i/>
          <w:sz w:val="24"/>
          <w:szCs w:val="24"/>
          <w:lang w:val="en-GB"/>
        </w:rPr>
        <w:t xml:space="preserve"> World Journal of </w:t>
      </w:r>
      <w:proofErr w:type="spellStart"/>
      <w:r w:rsidRPr="00BD18B6">
        <w:rPr>
          <w:rFonts w:ascii="Book Antiqua" w:hAnsi="Book Antiqua" w:cs="Times New Roman"/>
          <w:b/>
          <w:i/>
          <w:sz w:val="24"/>
          <w:szCs w:val="24"/>
          <w:lang w:val="en-GB"/>
        </w:rPr>
        <w:t>Anesthesiology</w:t>
      </w:r>
      <w:proofErr w:type="spellEnd"/>
    </w:p>
    <w:p w14:paraId="2E56CBDF" w14:textId="29F75E20" w:rsidR="00C63AE0" w:rsidRPr="00BD18B6" w:rsidRDefault="00C63AE0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ESPS Manuscript NO:</w:t>
      </w:r>
      <w:r w:rsidRPr="00BD18B6">
        <w:rPr>
          <w:rFonts w:ascii="Book Antiqua" w:hAnsi="Book Antiqua" w:cs="Arial"/>
          <w:b/>
          <w:sz w:val="24"/>
          <w:szCs w:val="24"/>
        </w:rPr>
        <w:t xml:space="preserve"> </w:t>
      </w:r>
      <w:r w:rsidRPr="00BD18B6">
        <w:rPr>
          <w:rFonts w:ascii="Book Antiqua" w:hAnsi="Book Antiqua" w:cs="Times New Roman"/>
          <w:b/>
          <w:sz w:val="24"/>
          <w:szCs w:val="24"/>
        </w:rPr>
        <w:t>28989</w:t>
      </w:r>
    </w:p>
    <w:p w14:paraId="7014B5B7" w14:textId="5DDB4A55" w:rsidR="00C63AE0" w:rsidRPr="00BD18B6" w:rsidRDefault="00C63AE0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BD18B6">
        <w:rPr>
          <w:rFonts w:ascii="Book Antiqua" w:hAnsi="Book Antiqua" w:cs="Times New Roman"/>
          <w:b/>
          <w:sz w:val="24"/>
          <w:szCs w:val="24"/>
        </w:rPr>
        <w:t xml:space="preserve">Manuscript Type: </w:t>
      </w:r>
      <w:proofErr w:type="spellStart"/>
      <w:r w:rsidRPr="00BD18B6">
        <w:rPr>
          <w:rFonts w:ascii="Book Antiqua" w:hAnsi="Book Antiqua" w:cs="Times New Roman"/>
          <w:b/>
          <w:sz w:val="24"/>
          <w:szCs w:val="24"/>
        </w:rPr>
        <w:t>M</w:t>
      </w:r>
      <w:r w:rsidR="00B71346" w:rsidRPr="00BD18B6">
        <w:rPr>
          <w:rFonts w:ascii="Book Antiqua" w:hAnsi="Book Antiqua" w:cs="Times New Roman"/>
          <w:b/>
          <w:sz w:val="24"/>
          <w:szCs w:val="24"/>
        </w:rPr>
        <w:t>inireviews</w:t>
      </w:r>
      <w:proofErr w:type="spellEnd"/>
    </w:p>
    <w:p w14:paraId="3F5424EF" w14:textId="77777777" w:rsidR="00B71346" w:rsidRPr="00BD18B6" w:rsidRDefault="00B71346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</w:pPr>
    </w:p>
    <w:p w14:paraId="559476C7" w14:textId="2B22D283" w:rsidR="00392762" w:rsidRPr="00BD18B6" w:rsidRDefault="006F0795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Awareness </w:t>
      </w:r>
      <w:r w:rsidR="00D33E66" w:rsidRPr="00BD18B6">
        <w:rPr>
          <w:rFonts w:ascii="Book Antiqua" w:hAnsi="Book Antiqua" w:cs="Times New Roman"/>
          <w:b/>
          <w:sz w:val="24"/>
          <w:szCs w:val="24"/>
          <w:lang w:val="en-GB"/>
        </w:rPr>
        <w:t>during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</w:t>
      </w:r>
      <w:proofErr w:type="spellStart"/>
      <w:r w:rsidR="003F0DB0" w:rsidRPr="00BD18B6">
        <w:rPr>
          <w:rFonts w:ascii="Book Antiqua" w:hAnsi="Book Antiqua" w:cs="Times New Roman"/>
          <w:b/>
          <w:sz w:val="24"/>
          <w:szCs w:val="24"/>
          <w:lang w:val="en-GB"/>
        </w:rPr>
        <w:t>a</w:t>
      </w:r>
      <w:r w:rsidR="00176192" w:rsidRPr="00BD18B6">
        <w:rPr>
          <w:rFonts w:ascii="Book Antiqua" w:hAnsi="Book Antiqua" w:cs="Times New Roman"/>
          <w:b/>
          <w:sz w:val="24"/>
          <w:szCs w:val="24"/>
          <w:lang w:val="en-GB"/>
        </w:rPr>
        <w:t>n</w:t>
      </w:r>
      <w:r w:rsidR="00BE0CCA" w:rsidRPr="00BD18B6">
        <w:rPr>
          <w:rFonts w:ascii="Book Antiqua" w:hAnsi="Book Antiqua" w:cs="Times New Roman"/>
          <w:b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: </w:t>
      </w:r>
      <w:r w:rsidR="00B71346" w:rsidRPr="00BD18B6">
        <w:rPr>
          <w:rFonts w:ascii="Book Antiqua" w:hAnsi="Book Antiqua" w:cs="Times New Roman"/>
          <w:b/>
          <w:sz w:val="24"/>
          <w:szCs w:val="24"/>
          <w:lang w:val="en-GB"/>
        </w:rPr>
        <w:t>C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urrent </w:t>
      </w:r>
      <w:r w:rsidR="003F0DB0" w:rsidRPr="00BD18B6">
        <w:rPr>
          <w:rFonts w:ascii="Book Antiqua" w:hAnsi="Book Antiqua" w:cs="Times New Roman"/>
          <w:b/>
          <w:sz w:val="24"/>
          <w:szCs w:val="24"/>
          <w:lang w:val="en-GB"/>
        </w:rPr>
        <w:t>s</w:t>
      </w:r>
      <w:r w:rsidR="00FD0D82" w:rsidRPr="00BD18B6">
        <w:rPr>
          <w:rFonts w:ascii="Book Antiqua" w:hAnsi="Book Antiqua" w:cs="Times New Roman"/>
          <w:b/>
          <w:sz w:val="24"/>
          <w:szCs w:val="24"/>
          <w:lang w:val="en-GB"/>
        </w:rPr>
        <w:t>tatus in J</w:t>
      </w:r>
      <w:proofErr w:type="spellStart"/>
      <w:r w:rsidR="00392762" w:rsidRPr="00BD18B6">
        <w:rPr>
          <w:rFonts w:ascii="Book Antiqua" w:hAnsi="Book Antiqua" w:cs="Times New Roman"/>
          <w:b/>
          <w:sz w:val="24"/>
          <w:szCs w:val="24"/>
        </w:rPr>
        <w:t>apan</w:t>
      </w:r>
      <w:proofErr w:type="spellEnd"/>
    </w:p>
    <w:p w14:paraId="1A19B0BB" w14:textId="77777777" w:rsidR="00B71346" w:rsidRPr="00BD18B6" w:rsidRDefault="00B71346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</w:p>
    <w:p w14:paraId="3B9D86E9" w14:textId="0E5ABE4D" w:rsidR="00392762" w:rsidRPr="00BD18B6" w:rsidRDefault="00EC339A" w:rsidP="00C466B9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BD18B6">
        <w:rPr>
          <w:rFonts w:ascii="Book Antiqua" w:hAnsi="Book Antiqua" w:cs="Times New Roman"/>
          <w:noProof/>
          <w:sz w:val="24"/>
          <w:szCs w:val="24"/>
        </w:rPr>
        <w:t>Morimoto</w:t>
      </w:r>
      <w:r w:rsidRPr="00BD18B6">
        <w:rPr>
          <w:rFonts w:ascii="Book Antiqua" w:eastAsia="宋体" w:hAnsi="Book Antiqua" w:cs="Times New Roman"/>
          <w:noProof/>
          <w:sz w:val="24"/>
          <w:szCs w:val="24"/>
          <w:lang w:eastAsia="zh-CN"/>
        </w:rPr>
        <w:t xml:space="preserve"> Y.</w:t>
      </w:r>
      <w:r w:rsidR="00803704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C63AE0" w:rsidRPr="00BD18B6">
        <w:rPr>
          <w:rFonts w:ascii="Book Antiqua" w:hAnsi="Book Antiqua" w:cs="Times New Roman"/>
          <w:sz w:val="24"/>
          <w:szCs w:val="24"/>
        </w:rPr>
        <w:t>Awareness in Japan</w:t>
      </w:r>
    </w:p>
    <w:p w14:paraId="125478FD" w14:textId="77777777" w:rsidR="00803704" w:rsidRPr="00BD18B6" w:rsidRDefault="00803704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</w:p>
    <w:p w14:paraId="6DF50780" w14:textId="6C2DB26F" w:rsidR="00677A4D" w:rsidRPr="00BD18B6" w:rsidRDefault="00677A4D" w:rsidP="00C466B9">
      <w:pPr>
        <w:spacing w:line="360" w:lineRule="auto"/>
        <w:rPr>
          <w:rFonts w:ascii="Book Antiqua" w:eastAsia="宋体" w:hAnsi="Book Antiqua" w:cs="Times New Roman"/>
          <w:b/>
          <w:noProof/>
          <w:sz w:val="24"/>
          <w:szCs w:val="24"/>
          <w:lang w:eastAsia="zh-CN"/>
        </w:rPr>
      </w:pPr>
      <w:r w:rsidRPr="00BD18B6">
        <w:rPr>
          <w:rFonts w:ascii="Book Antiqua" w:hAnsi="Book Antiqua" w:cs="Times New Roman"/>
          <w:b/>
          <w:noProof/>
          <w:sz w:val="24"/>
          <w:szCs w:val="24"/>
        </w:rPr>
        <w:t>Yasuhiro Morimoto</w:t>
      </w:r>
    </w:p>
    <w:p w14:paraId="30232C9C" w14:textId="77777777" w:rsidR="00677A4D" w:rsidRPr="00BD18B6" w:rsidRDefault="00677A4D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</w:p>
    <w:p w14:paraId="551479C7" w14:textId="2FD77149" w:rsidR="00EC339A" w:rsidRPr="00BD18B6" w:rsidRDefault="00392762" w:rsidP="00C466B9">
      <w:pPr>
        <w:spacing w:line="360" w:lineRule="auto"/>
        <w:rPr>
          <w:rFonts w:ascii="Book Antiqua" w:hAnsi="Book Antiqua"/>
          <w:sz w:val="24"/>
          <w:szCs w:val="24"/>
        </w:rPr>
      </w:pPr>
      <w:r w:rsidRPr="00BD18B6">
        <w:rPr>
          <w:rFonts w:ascii="Book Antiqua" w:hAnsi="Book Antiqua" w:cs="Times New Roman"/>
          <w:b/>
          <w:noProof/>
          <w:sz w:val="24"/>
          <w:szCs w:val="24"/>
        </w:rPr>
        <w:t>Yasuhiro Morimoto,</w:t>
      </w:r>
      <w:r w:rsidR="00C63AE0" w:rsidRPr="00BD18B6">
        <w:rPr>
          <w:rFonts w:ascii="Book Antiqua" w:hAnsi="Book Antiqua" w:cs="Times New Roman"/>
          <w:noProof/>
          <w:sz w:val="24"/>
          <w:szCs w:val="24"/>
        </w:rPr>
        <w:t xml:space="preserve"> Department of An</w:t>
      </w:r>
      <w:r w:rsidRPr="00BD18B6">
        <w:rPr>
          <w:rFonts w:ascii="Book Antiqua" w:hAnsi="Book Antiqua" w:cs="Times New Roman"/>
          <w:noProof/>
          <w:sz w:val="24"/>
          <w:szCs w:val="24"/>
        </w:rPr>
        <w:t>esthesia, Ube Industries Central Hospital</w:t>
      </w:r>
      <w:r w:rsidR="00EC339A" w:rsidRPr="00BD18B6">
        <w:rPr>
          <w:rFonts w:ascii="Book Antiqua" w:eastAsia="宋体" w:hAnsi="Book Antiqua" w:cs="Times New Roman"/>
          <w:noProof/>
          <w:sz w:val="24"/>
          <w:szCs w:val="24"/>
          <w:lang w:eastAsia="zh-CN"/>
        </w:rPr>
        <w:t>,</w:t>
      </w:r>
      <w:r w:rsidR="00EC339A" w:rsidRPr="00BD18B6">
        <w:rPr>
          <w:rFonts w:ascii="Book Antiqua" w:hAnsi="Book Antiqua"/>
          <w:sz w:val="24"/>
          <w:szCs w:val="24"/>
        </w:rPr>
        <w:t xml:space="preserve"> Yamaguchi</w:t>
      </w:r>
      <w:r w:rsidR="00EC339A" w:rsidRPr="00BD18B6">
        <w:rPr>
          <w:rFonts w:ascii="Book Antiqua" w:eastAsia="宋体" w:hAnsi="Book Antiqua"/>
          <w:sz w:val="24"/>
          <w:szCs w:val="24"/>
          <w:lang w:eastAsia="zh-CN"/>
        </w:rPr>
        <w:t xml:space="preserve"> </w:t>
      </w:r>
      <w:r w:rsidR="00EC339A" w:rsidRPr="00BD18B6">
        <w:rPr>
          <w:rFonts w:ascii="Book Antiqua" w:hAnsi="Book Antiqua"/>
          <w:sz w:val="24"/>
          <w:szCs w:val="24"/>
        </w:rPr>
        <w:t>755-0151</w:t>
      </w:r>
      <w:r w:rsidR="00EC339A" w:rsidRPr="00BD18B6">
        <w:rPr>
          <w:rFonts w:ascii="Book Antiqua" w:eastAsia="宋体" w:hAnsi="Book Antiqua"/>
          <w:sz w:val="24"/>
          <w:szCs w:val="24"/>
          <w:lang w:eastAsia="zh-CN"/>
        </w:rPr>
        <w:t>,</w:t>
      </w:r>
      <w:r w:rsidR="00EC339A" w:rsidRPr="00BD18B6">
        <w:rPr>
          <w:rFonts w:ascii="Book Antiqua" w:hAnsi="Book Antiqua"/>
          <w:sz w:val="24"/>
          <w:szCs w:val="24"/>
        </w:rPr>
        <w:t xml:space="preserve"> Japan </w:t>
      </w:r>
    </w:p>
    <w:p w14:paraId="270B5246" w14:textId="4910E924" w:rsidR="00392762" w:rsidRPr="00BD18B6" w:rsidRDefault="00392762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</w:p>
    <w:p w14:paraId="449F1E72" w14:textId="098FCB76" w:rsidR="00967C45" w:rsidRPr="00BD18B6" w:rsidRDefault="00EC339A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BD18B6">
        <w:rPr>
          <w:rFonts w:ascii="Book Antiqua" w:hAnsi="Book Antiqua"/>
          <w:b/>
          <w:sz w:val="24"/>
          <w:szCs w:val="24"/>
        </w:rPr>
        <w:t>Author contributions:</w:t>
      </w:r>
      <w:r w:rsidR="00967C45" w:rsidRPr="00BD18B6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967C45" w:rsidRPr="00BD18B6">
        <w:rPr>
          <w:rFonts w:ascii="Book Antiqua" w:hAnsi="Book Antiqua" w:cs="Times New Roman"/>
          <w:sz w:val="24"/>
          <w:szCs w:val="24"/>
        </w:rPr>
        <w:t xml:space="preserve">Morimoto Y wrote all manuscript and </w:t>
      </w:r>
      <w:r w:rsidR="000311FD" w:rsidRPr="00BD18B6">
        <w:rPr>
          <w:rFonts w:ascii="Book Antiqua" w:hAnsi="Book Antiqua" w:cs="Times New Roman"/>
          <w:noProof/>
          <w:sz w:val="24"/>
          <w:szCs w:val="24"/>
        </w:rPr>
        <w:t>fi</w:t>
      </w:r>
      <w:r w:rsidR="00967C45" w:rsidRPr="00BD18B6">
        <w:rPr>
          <w:rFonts w:ascii="Book Antiqua" w:hAnsi="Book Antiqua" w:cs="Times New Roman"/>
          <w:noProof/>
          <w:sz w:val="24"/>
          <w:szCs w:val="24"/>
        </w:rPr>
        <w:t>gures</w:t>
      </w:r>
      <w:r w:rsidR="00967C45" w:rsidRPr="00BD18B6">
        <w:rPr>
          <w:rFonts w:ascii="Book Antiqua" w:hAnsi="Book Antiqua" w:cs="Times New Roman"/>
          <w:sz w:val="24"/>
          <w:szCs w:val="24"/>
        </w:rPr>
        <w:t>.</w:t>
      </w:r>
    </w:p>
    <w:p w14:paraId="56B1239B" w14:textId="77777777" w:rsidR="00EC339A" w:rsidRPr="00BD18B6" w:rsidRDefault="00EC339A" w:rsidP="00C466B9">
      <w:pPr>
        <w:autoSpaceDE w:val="0"/>
        <w:autoSpaceDN w:val="0"/>
        <w:adjustRightInd w:val="0"/>
        <w:spacing w:line="360" w:lineRule="auto"/>
        <w:rPr>
          <w:rFonts w:ascii="Book Antiqua" w:hAnsi="Book Antiqua"/>
          <w:bCs/>
          <w:iCs/>
          <w:kern w:val="0"/>
          <w:sz w:val="24"/>
          <w:szCs w:val="24"/>
        </w:rPr>
      </w:pPr>
    </w:p>
    <w:p w14:paraId="64AFE2C0" w14:textId="72DE897E" w:rsidR="00EC339A" w:rsidRPr="00BD18B6" w:rsidRDefault="00EC339A" w:rsidP="00C466B9">
      <w:pPr>
        <w:autoSpaceDE w:val="0"/>
        <w:autoSpaceDN w:val="0"/>
        <w:adjustRightInd w:val="0"/>
        <w:spacing w:line="360" w:lineRule="auto"/>
        <w:rPr>
          <w:rFonts w:ascii="Book Antiqua" w:hAnsi="Book Antiqua" w:cs="TimesNewRomanPS-BoldItalicMT"/>
          <w:bCs/>
          <w:iCs/>
          <w:sz w:val="24"/>
          <w:szCs w:val="24"/>
        </w:rPr>
      </w:pPr>
      <w:r w:rsidRPr="00BD18B6">
        <w:rPr>
          <w:rFonts w:ascii="Book Antiqua" w:hAnsi="Book Antiqua"/>
          <w:b/>
          <w:sz w:val="24"/>
          <w:szCs w:val="24"/>
        </w:rPr>
        <w:t>Conflict-of-interest statement</w:t>
      </w:r>
      <w:r w:rsidRPr="00BD18B6">
        <w:rPr>
          <w:rFonts w:ascii="Book Antiqua" w:hAnsi="Book Antiqua" w:cs="TimesNewRomanPS-BoldItalicMT"/>
          <w:b/>
          <w:bCs/>
          <w:iCs/>
          <w:sz w:val="24"/>
          <w:szCs w:val="24"/>
        </w:rPr>
        <w:t xml:space="preserve">: </w:t>
      </w:r>
      <w:r w:rsidRPr="00BD18B6">
        <w:rPr>
          <w:rFonts w:ascii="Book Antiqua" w:hAnsi="Book Antiqua" w:cs="TimesNewRomanPS-BoldItalicMT"/>
          <w:bCs/>
          <w:iCs/>
          <w:sz w:val="24"/>
          <w:szCs w:val="24"/>
        </w:rPr>
        <w:t>There are no conflicts of interest to report.</w:t>
      </w:r>
      <w:r w:rsidRPr="00BD18B6">
        <w:rPr>
          <w:rFonts w:ascii="Book Antiqua" w:hAnsi="Book Antiqua"/>
          <w:sz w:val="24"/>
          <w:szCs w:val="24"/>
        </w:rPr>
        <w:t xml:space="preserve"> There i</w:t>
      </w:r>
      <w:r w:rsidR="00C466B9" w:rsidRPr="00BD18B6">
        <w:rPr>
          <w:rFonts w:ascii="Book Antiqua" w:eastAsia="宋体" w:hAnsi="Book Antiqua" w:hint="eastAsia"/>
          <w:sz w:val="24"/>
          <w:szCs w:val="24"/>
          <w:lang w:eastAsia="zh-CN"/>
        </w:rPr>
        <w:t>s</w:t>
      </w:r>
      <w:r w:rsidRPr="00BD18B6">
        <w:rPr>
          <w:rFonts w:ascii="Book Antiqua" w:hAnsi="Book Antiqua"/>
          <w:sz w:val="24"/>
          <w:szCs w:val="24"/>
        </w:rPr>
        <w:t xml:space="preserve"> no conflict of interest associated with the author.</w:t>
      </w:r>
    </w:p>
    <w:p w14:paraId="6B8A9336" w14:textId="77777777" w:rsidR="00EC339A" w:rsidRPr="00BD18B6" w:rsidRDefault="00EC339A" w:rsidP="00C466B9">
      <w:pPr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</w:p>
    <w:p w14:paraId="3E3E73F5" w14:textId="35842AC0" w:rsidR="00EC339A" w:rsidRPr="00BD18B6" w:rsidRDefault="00EC339A" w:rsidP="00C466B9">
      <w:pPr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bookmarkStart w:id="0" w:name="OLE_LINK507"/>
      <w:bookmarkStart w:id="1" w:name="OLE_LINK506"/>
      <w:bookmarkStart w:id="2" w:name="OLE_LINK496"/>
      <w:bookmarkStart w:id="3" w:name="OLE_LINK479"/>
      <w:r w:rsidRPr="00BD18B6">
        <w:rPr>
          <w:rFonts w:ascii="Book Antiqua" w:hAnsi="Book Antiqua"/>
          <w:b/>
          <w:sz w:val="24"/>
          <w:szCs w:val="24"/>
        </w:rPr>
        <w:t xml:space="preserve">Open-Access: </w:t>
      </w:r>
      <w:r w:rsidRPr="00BD18B6">
        <w:rPr>
          <w:rFonts w:ascii="Book Antiqua" w:hAnsi="Book Antiqua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8" w:history="1">
        <w:r w:rsidRPr="00BD18B6">
          <w:rPr>
            <w:rStyle w:val="Hyperlink"/>
            <w:rFonts w:ascii="Book Antiqua" w:hAnsi="Book Antiqua"/>
            <w:color w:val="auto"/>
            <w:sz w:val="24"/>
            <w:szCs w:val="24"/>
            <w:u w:val="none"/>
          </w:rPr>
          <w:t>http://creativecommons.org/licenses/by-nc/4.0/</w:t>
        </w:r>
      </w:hyperlink>
      <w:bookmarkEnd w:id="0"/>
      <w:bookmarkEnd w:id="1"/>
      <w:bookmarkEnd w:id="2"/>
      <w:bookmarkEnd w:id="3"/>
    </w:p>
    <w:p w14:paraId="6529AFFC" w14:textId="77777777" w:rsidR="00EC339A" w:rsidRPr="00BD18B6" w:rsidRDefault="00EC339A" w:rsidP="00C466B9">
      <w:pPr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</w:p>
    <w:p w14:paraId="2A68E0EB" w14:textId="003DC9BB" w:rsidR="00EC339A" w:rsidRPr="00BD18B6" w:rsidRDefault="00EC339A" w:rsidP="00C466B9">
      <w:pPr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BD18B6">
        <w:rPr>
          <w:rFonts w:ascii="Book Antiqua" w:eastAsia="宋体" w:hAnsi="Book Antiqua" w:cs="宋体"/>
          <w:b/>
          <w:kern w:val="0"/>
          <w:sz w:val="24"/>
          <w:szCs w:val="24"/>
        </w:rPr>
        <w:lastRenderedPageBreak/>
        <w:t>Manuscript source:</w:t>
      </w:r>
      <w:r w:rsidRPr="00BD18B6">
        <w:rPr>
          <w:rFonts w:ascii="Book Antiqua" w:eastAsia="宋体" w:hAnsi="Book Antiqua" w:cs="宋体"/>
          <w:kern w:val="0"/>
          <w:sz w:val="24"/>
          <w:szCs w:val="24"/>
        </w:rPr>
        <w:t> Invited manuscript</w:t>
      </w:r>
    </w:p>
    <w:p w14:paraId="295A76E1" w14:textId="77777777" w:rsidR="00EC339A" w:rsidRPr="00BD18B6" w:rsidRDefault="00EC339A" w:rsidP="00C466B9">
      <w:pPr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</w:p>
    <w:p w14:paraId="16EF4585" w14:textId="29EB5CF8" w:rsidR="00392762" w:rsidRPr="00BD18B6" w:rsidRDefault="00EC339A" w:rsidP="00C466B9">
      <w:pPr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BD18B6">
        <w:rPr>
          <w:rFonts w:ascii="Book Antiqua" w:hAnsi="Book Antiqua"/>
          <w:b/>
          <w:sz w:val="24"/>
          <w:szCs w:val="24"/>
        </w:rPr>
        <w:t>Correspondence to:</w:t>
      </w:r>
      <w:r w:rsidRPr="00BD18B6">
        <w:rPr>
          <w:rFonts w:ascii="Book Antiqua" w:hAnsi="Book Antiqua"/>
          <w:sz w:val="24"/>
          <w:szCs w:val="24"/>
        </w:rPr>
        <w:t xml:space="preserve"> </w:t>
      </w:r>
      <w:r w:rsidRPr="00BD18B6">
        <w:rPr>
          <w:rFonts w:ascii="Book Antiqua" w:hAnsi="Book Antiqua"/>
          <w:b/>
          <w:sz w:val="24"/>
          <w:szCs w:val="24"/>
        </w:rPr>
        <w:t>Yasuhiro Morimoto</w:t>
      </w:r>
      <w:r w:rsidRPr="00BD18B6">
        <w:rPr>
          <w:rFonts w:ascii="Book Antiqua" w:eastAsia="宋体" w:hAnsi="Book Antiqua"/>
          <w:b/>
          <w:sz w:val="24"/>
          <w:szCs w:val="24"/>
          <w:lang w:eastAsia="zh-CN"/>
        </w:rPr>
        <w:t>,</w:t>
      </w:r>
      <w:r w:rsidRPr="00BD18B6">
        <w:rPr>
          <w:rFonts w:ascii="Book Antiqua" w:hAnsi="Book Antiqua" w:cs="Times New Roman"/>
          <w:b/>
          <w:noProof/>
          <w:sz w:val="24"/>
          <w:szCs w:val="24"/>
        </w:rPr>
        <w:t xml:space="preserve"> MD, </w:t>
      </w:r>
      <w:r w:rsidRPr="00BD18B6">
        <w:rPr>
          <w:rFonts w:ascii="Book Antiqua" w:hAnsi="Book Antiqua" w:cs="Times New Roman"/>
          <w:noProof/>
          <w:sz w:val="24"/>
          <w:szCs w:val="24"/>
        </w:rPr>
        <w:t>Department of Anesthesia, Ube Industries Central Hospital</w:t>
      </w:r>
      <w:r w:rsidRPr="00BD18B6">
        <w:rPr>
          <w:rFonts w:ascii="Book Antiqua" w:eastAsia="宋体" w:hAnsi="Book Antiqua" w:cs="Times New Roman"/>
          <w:noProof/>
          <w:sz w:val="24"/>
          <w:szCs w:val="24"/>
          <w:lang w:eastAsia="zh-CN"/>
        </w:rPr>
        <w:t xml:space="preserve">, </w:t>
      </w:r>
      <w:r w:rsidRPr="00BD18B6">
        <w:rPr>
          <w:rFonts w:ascii="Book Antiqua" w:hAnsi="Book Antiqua"/>
          <w:sz w:val="24"/>
          <w:szCs w:val="24"/>
        </w:rPr>
        <w:t xml:space="preserve">750 </w:t>
      </w:r>
      <w:proofErr w:type="spellStart"/>
      <w:r w:rsidRPr="00BD18B6">
        <w:rPr>
          <w:rFonts w:ascii="Book Antiqua" w:hAnsi="Book Antiqua"/>
          <w:sz w:val="24"/>
          <w:szCs w:val="24"/>
        </w:rPr>
        <w:t>Nishikiwa</w:t>
      </w:r>
      <w:proofErr w:type="spellEnd"/>
      <w:r w:rsidRPr="00BD18B6">
        <w:rPr>
          <w:rFonts w:ascii="Book Antiqua" w:hAnsi="Book Antiqua"/>
          <w:sz w:val="24"/>
          <w:szCs w:val="24"/>
        </w:rPr>
        <w:t xml:space="preserve"> Ube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>,</w:t>
      </w:r>
      <w:r w:rsidRPr="00BD18B6">
        <w:rPr>
          <w:rFonts w:ascii="Book Antiqua" w:hAnsi="Book Antiqua"/>
          <w:sz w:val="24"/>
          <w:szCs w:val="24"/>
        </w:rPr>
        <w:t xml:space="preserve"> Yamaguchi 755-0151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, </w:t>
      </w:r>
      <w:r w:rsidRPr="00BD18B6">
        <w:rPr>
          <w:rFonts w:ascii="Book Antiqua" w:hAnsi="Book Antiqua"/>
          <w:sz w:val="24"/>
          <w:szCs w:val="24"/>
        </w:rPr>
        <w:t>Japan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. </w:t>
      </w:r>
      <w:hyperlink r:id="rId9" w:history="1">
        <w:r w:rsidRPr="00BD18B6">
          <w:rPr>
            <w:rStyle w:val="Hyperlink"/>
            <w:rFonts w:ascii="Book Antiqua" w:hAnsi="Book Antiqua"/>
            <w:color w:val="auto"/>
            <w:sz w:val="24"/>
            <w:szCs w:val="24"/>
            <w:u w:val="none"/>
          </w:rPr>
          <w:t>yasumorimo@gmail.com</w:t>
        </w:r>
      </w:hyperlink>
    </w:p>
    <w:p w14:paraId="0C0E86C2" w14:textId="4C6248C3" w:rsidR="00EC339A" w:rsidRPr="00BD18B6" w:rsidRDefault="00EC339A" w:rsidP="00C466B9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D18B6">
        <w:rPr>
          <w:rFonts w:ascii="Book Antiqua" w:hAnsi="Book Antiqua"/>
          <w:b/>
          <w:sz w:val="24"/>
          <w:szCs w:val="24"/>
        </w:rPr>
        <w:t>Telephone:</w:t>
      </w:r>
      <w:r w:rsidRPr="00201937">
        <w:rPr>
          <w:rFonts w:ascii="Book Antiqua" w:hAnsi="Book Antiqua"/>
          <w:sz w:val="24"/>
          <w:szCs w:val="24"/>
        </w:rPr>
        <w:t xml:space="preserve"> </w:t>
      </w:r>
      <w:r w:rsidRPr="00201937">
        <w:rPr>
          <w:rFonts w:ascii="Book Antiqua" w:eastAsia="宋体" w:hAnsi="Book Antiqua"/>
          <w:sz w:val="24"/>
          <w:szCs w:val="24"/>
          <w:lang w:eastAsia="zh-CN"/>
        </w:rPr>
        <w:t>+</w:t>
      </w:r>
      <w:r w:rsidRPr="00BD18B6">
        <w:rPr>
          <w:rFonts w:ascii="Book Antiqua" w:hAnsi="Book Antiqua"/>
          <w:sz w:val="24"/>
          <w:szCs w:val="24"/>
        </w:rPr>
        <w:t>81-836-222291</w:t>
      </w:r>
    </w:p>
    <w:p w14:paraId="45E73003" w14:textId="77777777" w:rsidR="00FD0D82" w:rsidRPr="00BD18B6" w:rsidRDefault="00FD0D82" w:rsidP="00C466B9">
      <w:pPr>
        <w:spacing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</w:p>
    <w:p w14:paraId="7AE5ECC0" w14:textId="20B4447C" w:rsidR="00EC339A" w:rsidRPr="00BD18B6" w:rsidRDefault="00EC339A" w:rsidP="00C466B9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D18B6">
        <w:rPr>
          <w:rFonts w:ascii="Book Antiqua" w:hAnsi="Book Antiqua"/>
          <w:b/>
          <w:sz w:val="24"/>
          <w:szCs w:val="24"/>
        </w:rPr>
        <w:t>Received: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 July 23, 2016</w:t>
      </w:r>
      <w:r w:rsidR="00C466B9" w:rsidRPr="00BD18B6">
        <w:rPr>
          <w:rFonts w:ascii="Book Antiqua" w:hAnsi="Book Antiqua"/>
          <w:sz w:val="24"/>
          <w:szCs w:val="24"/>
        </w:rPr>
        <w:t xml:space="preserve"> </w:t>
      </w:r>
    </w:p>
    <w:p w14:paraId="61B87CEE" w14:textId="33D0E063" w:rsidR="00EC339A" w:rsidRPr="00BD18B6" w:rsidRDefault="00EC339A" w:rsidP="00C466B9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D18B6">
        <w:rPr>
          <w:rFonts w:ascii="Book Antiqua" w:hAnsi="Book Antiqua"/>
          <w:b/>
          <w:sz w:val="24"/>
          <w:szCs w:val="24"/>
        </w:rPr>
        <w:t>Peer-review started: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 July 29, 2016</w:t>
      </w:r>
    </w:p>
    <w:p w14:paraId="7D9DA7F9" w14:textId="6F3D14D2" w:rsidR="00EC339A" w:rsidRPr="00BD18B6" w:rsidRDefault="00EC339A" w:rsidP="00C466B9">
      <w:pPr>
        <w:spacing w:line="360" w:lineRule="auto"/>
        <w:rPr>
          <w:rFonts w:ascii="Book Antiqua" w:eastAsia="宋体" w:hAnsi="Book Antiqua"/>
          <w:b/>
          <w:sz w:val="24"/>
          <w:szCs w:val="24"/>
          <w:lang w:eastAsia="zh-CN"/>
        </w:rPr>
      </w:pPr>
      <w:r w:rsidRPr="00BD18B6">
        <w:rPr>
          <w:rFonts w:ascii="Book Antiqua" w:hAnsi="Book Antiqua"/>
          <w:b/>
          <w:sz w:val="24"/>
          <w:szCs w:val="24"/>
        </w:rPr>
        <w:t>First decision: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 September 6, 2016</w:t>
      </w:r>
    </w:p>
    <w:p w14:paraId="244202C8" w14:textId="350553EE" w:rsidR="00EC339A" w:rsidRPr="00BD18B6" w:rsidRDefault="00EC339A" w:rsidP="00C466B9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D18B6">
        <w:rPr>
          <w:rFonts w:ascii="Book Antiqua" w:hAnsi="Book Antiqua"/>
          <w:b/>
          <w:sz w:val="24"/>
          <w:szCs w:val="24"/>
        </w:rPr>
        <w:t>Revised:</w:t>
      </w:r>
      <w:r w:rsidRPr="00BD18B6">
        <w:rPr>
          <w:rFonts w:ascii="Book Antiqua" w:eastAsia="宋体" w:hAnsi="Book Antiqua"/>
          <w:b/>
          <w:sz w:val="24"/>
          <w:szCs w:val="24"/>
          <w:lang w:eastAsia="zh-CN"/>
        </w:rPr>
        <w:t xml:space="preserve"> 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>October 3, 2016</w:t>
      </w:r>
      <w:r w:rsidR="00C466B9" w:rsidRPr="00BD18B6">
        <w:rPr>
          <w:rFonts w:ascii="Book Antiqua" w:hAnsi="Book Antiqua"/>
          <w:sz w:val="24"/>
          <w:szCs w:val="24"/>
        </w:rPr>
        <w:t xml:space="preserve"> </w:t>
      </w:r>
    </w:p>
    <w:p w14:paraId="137167C9" w14:textId="2BC7BB5A" w:rsidR="00EC339A" w:rsidRPr="00013006" w:rsidRDefault="00EC339A" w:rsidP="00013006">
      <w:pPr>
        <w:rPr>
          <w:rFonts w:ascii="Book Antiqua" w:hAnsi="Book Antiqua"/>
          <w:iCs/>
          <w:sz w:val="24"/>
        </w:rPr>
      </w:pPr>
      <w:r w:rsidRPr="00BD18B6">
        <w:rPr>
          <w:rFonts w:ascii="Book Antiqua" w:hAnsi="Book Antiqua"/>
          <w:b/>
          <w:sz w:val="24"/>
          <w:szCs w:val="24"/>
        </w:rPr>
        <w:t>Accepted:</w:t>
      </w:r>
      <w:r w:rsidR="00C466B9" w:rsidRPr="00BD18B6">
        <w:rPr>
          <w:rFonts w:ascii="Book Antiqua" w:hAnsi="Book Antiqua"/>
          <w:b/>
          <w:sz w:val="24"/>
          <w:szCs w:val="24"/>
        </w:rPr>
        <w:t xml:space="preserve"> </w:t>
      </w:r>
      <w:r w:rsidR="00013006">
        <w:rPr>
          <w:rStyle w:val="Emphasis"/>
        </w:rPr>
        <w:t xml:space="preserve">October </w:t>
      </w:r>
      <w:r w:rsidR="00013006">
        <w:rPr>
          <w:rStyle w:val="Emphasis"/>
          <w:rFonts w:ascii="宋体" w:hAnsi="宋体" w:cs="宋体" w:hint="eastAsia"/>
        </w:rPr>
        <w:t>22</w:t>
      </w:r>
      <w:r w:rsidR="00013006" w:rsidRPr="00235CD4">
        <w:rPr>
          <w:rStyle w:val="Emphasis"/>
        </w:rPr>
        <w:t>,</w:t>
      </w:r>
      <w:r w:rsidR="00013006">
        <w:rPr>
          <w:rStyle w:val="Emphasis"/>
        </w:rPr>
        <w:t xml:space="preserve"> 2016</w:t>
      </w:r>
      <w:bookmarkStart w:id="4" w:name="_GoBack"/>
      <w:bookmarkEnd w:id="4"/>
    </w:p>
    <w:p w14:paraId="00A7352F" w14:textId="1E15E260" w:rsidR="00EC339A" w:rsidRPr="00BD18B6" w:rsidRDefault="00EC339A" w:rsidP="00C466B9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BD18B6">
        <w:rPr>
          <w:rFonts w:ascii="Book Antiqua" w:hAnsi="Book Antiqua"/>
          <w:b/>
          <w:sz w:val="24"/>
          <w:szCs w:val="24"/>
        </w:rPr>
        <w:t>Article in press:</w:t>
      </w:r>
      <w:r w:rsidR="00C466B9" w:rsidRPr="00BD18B6">
        <w:rPr>
          <w:rFonts w:ascii="Book Antiqua" w:hAnsi="Book Antiqua"/>
          <w:sz w:val="24"/>
          <w:szCs w:val="24"/>
        </w:rPr>
        <w:t xml:space="preserve"> </w:t>
      </w:r>
    </w:p>
    <w:p w14:paraId="455A4CB7" w14:textId="6E90C25D" w:rsidR="00EC339A" w:rsidRPr="00BD18B6" w:rsidRDefault="00EC339A" w:rsidP="00C466B9">
      <w:pPr>
        <w:spacing w:line="360" w:lineRule="auto"/>
        <w:rPr>
          <w:rFonts w:ascii="Book Antiqua" w:eastAsia="宋体" w:hAnsi="Book Antiqua"/>
          <w:b/>
          <w:sz w:val="24"/>
          <w:szCs w:val="24"/>
          <w:lang w:eastAsia="zh-CN"/>
        </w:rPr>
      </w:pPr>
      <w:r w:rsidRPr="00BD18B6">
        <w:rPr>
          <w:rFonts w:ascii="Book Antiqua" w:hAnsi="Book Antiqua"/>
          <w:b/>
          <w:sz w:val="24"/>
          <w:szCs w:val="24"/>
        </w:rPr>
        <w:t xml:space="preserve">Published online: </w:t>
      </w:r>
    </w:p>
    <w:p w14:paraId="5129B55C" w14:textId="77777777" w:rsidR="00BC3F7D" w:rsidRPr="00BD18B6" w:rsidRDefault="00BC3F7D" w:rsidP="00C466B9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br w:type="page"/>
      </w:r>
    </w:p>
    <w:p w14:paraId="481F7532" w14:textId="77777777" w:rsidR="00392762" w:rsidRPr="00BD18B6" w:rsidRDefault="00392762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lastRenderedPageBreak/>
        <w:t>Abstract</w:t>
      </w:r>
    </w:p>
    <w:p w14:paraId="6F2D1FA8" w14:textId="61440AA2" w:rsidR="00392762" w:rsidRPr="00BD18B6" w:rsidRDefault="004456AE" w:rsidP="00C466B9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Intraoperative awareness is the explicit recall of sensory perceptions during general </w:t>
      </w:r>
      <w:proofErr w:type="spellStart"/>
      <w:r w:rsidRPr="00BD18B6">
        <w:rPr>
          <w:rFonts w:ascii="Book Antiqua" w:hAnsi="Book Antiqua" w:cs="Times New Roman"/>
          <w:sz w:val="24"/>
          <w:szCs w:val="24"/>
          <w:lang w:val="en-GB"/>
        </w:rPr>
        <w:t>an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. I 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presume the </w:t>
      </w:r>
      <w:r w:rsidR="00CC647A" w:rsidRPr="00BD18B6">
        <w:rPr>
          <w:rFonts w:ascii="Book Antiqua" w:hAnsi="Book Antiqua" w:cs="Times New Roman"/>
          <w:sz w:val="24"/>
          <w:szCs w:val="24"/>
        </w:rPr>
        <w:t>epidemiology and characteristics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of </w:t>
      </w:r>
      <w:r w:rsidR="00CC647A" w:rsidRPr="00BD18B6">
        <w:rPr>
          <w:rFonts w:ascii="Book Antiqua" w:hAnsi="Book Antiqua" w:cs="Times New Roman"/>
          <w:sz w:val="24"/>
          <w:szCs w:val="24"/>
        </w:rPr>
        <w:t>intraoperative awareness</w:t>
      </w:r>
      <w:r w:rsidRPr="00BD18B6">
        <w:rPr>
          <w:rFonts w:ascii="Book Antiqua" w:hAnsi="Book Antiqua" w:cs="Times New Roman"/>
          <w:sz w:val="24"/>
          <w:szCs w:val="24"/>
        </w:rPr>
        <w:t xml:space="preserve"> from these </w:t>
      </w:r>
      <w:r w:rsidRPr="00BD18B6">
        <w:rPr>
          <w:rFonts w:ascii="Book Antiqua" w:hAnsi="Book Antiqua" w:cs="Times New Roman"/>
          <w:noProof/>
          <w:sz w:val="24"/>
          <w:szCs w:val="24"/>
        </w:rPr>
        <w:t>surveys</w:t>
      </w:r>
      <w:r w:rsidRPr="00BD18B6">
        <w:rPr>
          <w:rFonts w:ascii="Book Antiqua" w:hAnsi="Book Antiqua" w:cs="Times New Roman"/>
          <w:sz w:val="24"/>
          <w:szCs w:val="24"/>
        </w:rPr>
        <w:t xml:space="preserve"> in Japan.</w:t>
      </w:r>
      <w:r w:rsidR="00484C70" w:rsidRPr="00BD18B6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 xml:space="preserve">A questionnaire survey was conducted </w:t>
      </w:r>
      <w:r w:rsidR="00392762" w:rsidRPr="00BD18B6">
        <w:rPr>
          <w:rFonts w:ascii="Book Antiqua" w:hAnsi="Book Antiqua" w:cs="Times New Roman"/>
          <w:i/>
          <w:noProof/>
          <w:sz w:val="24"/>
          <w:szCs w:val="24"/>
        </w:rPr>
        <w:t xml:space="preserve">via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the Internet.</w:t>
      </w:r>
      <w:r w:rsidR="00C466B9" w:rsidRPr="00BD18B6">
        <w:rPr>
          <w:rFonts w:ascii="Book Antiqua" w:hAnsi="Book Antiqua" w:cs="Times New Roman"/>
          <w:b/>
          <w:noProof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The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first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survey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was conducted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in 2008</w:t>
      </w:r>
      <w:r w:rsidR="004467AC" w:rsidRPr="00BD18B6">
        <w:rPr>
          <w:rFonts w:ascii="Book Antiqua" w:hAnsi="Book Antiqua" w:cs="Times New Roman"/>
          <w:sz w:val="24"/>
          <w:szCs w:val="24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9F35A0" w:rsidRPr="00BD18B6">
        <w:rPr>
          <w:rFonts w:ascii="Book Antiqua" w:hAnsi="Book Antiqua" w:cs="Times New Roman"/>
          <w:sz w:val="24"/>
          <w:szCs w:val="24"/>
        </w:rPr>
        <w:t>Our survey showed 1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7% of </w:t>
      </w:r>
      <w:proofErr w:type="gramStart"/>
      <w:r w:rsidR="00392762" w:rsidRPr="00BD18B6">
        <w:rPr>
          <w:rFonts w:ascii="Book Antiqua" w:hAnsi="Book Antiqua" w:cs="Times New Roman"/>
          <w:sz w:val="24"/>
          <w:szCs w:val="24"/>
        </w:rPr>
        <w:t>anesthesiologists</w:t>
      </w:r>
      <w:proofErr w:type="gramEnd"/>
      <w:r w:rsidR="00392762" w:rsidRPr="00BD18B6">
        <w:rPr>
          <w:rFonts w:ascii="Book Antiqua" w:hAnsi="Book Antiqua" w:cs="Times New Roman"/>
          <w:sz w:val="24"/>
          <w:szCs w:val="24"/>
        </w:rPr>
        <w:t xml:space="preserve"> experienced </w:t>
      </w:r>
      <w:r w:rsidR="004467AC" w:rsidRPr="00BD18B6">
        <w:rPr>
          <w:rFonts w:ascii="Book Antiqua" w:hAnsi="Book Antiqua" w:cs="Times New Roman"/>
          <w:sz w:val="24"/>
          <w:szCs w:val="24"/>
        </w:rPr>
        <w:t>definite or possible awareness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The second survey was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conducted to evaluate the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first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survey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in detail in 2008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sz w:val="24"/>
          <w:szCs w:val="24"/>
        </w:rPr>
        <w:t>A total of 172 anesthesiologists answered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The total number of reported anesthetic cases was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85156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 xml:space="preserve">24 cases of definite or possible awareness were reported by 21 </w:t>
      </w:r>
      <w:r w:rsidR="009F35A0" w:rsidRPr="00BD18B6">
        <w:rPr>
          <w:rFonts w:ascii="Book Antiqua" w:hAnsi="Book Antiqua" w:cs="Times New Roman"/>
          <w:noProof/>
          <w:sz w:val="24"/>
          <w:szCs w:val="24"/>
        </w:rPr>
        <w:t>anesthesiologists</w:t>
      </w:r>
      <w:r w:rsidR="00392762" w:rsidRPr="00BD18B6">
        <w:rPr>
          <w:rFonts w:ascii="Book Antiqua" w:hAnsi="Book Antiqua" w:cs="Times New Roman"/>
          <w:sz w:val="24"/>
          <w:szCs w:val="24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The most surprising finding was </w:t>
      </w:r>
      <w:r w:rsidRPr="00BD18B6">
        <w:rPr>
          <w:rFonts w:ascii="Book Antiqua" w:hAnsi="Book Antiqua" w:cs="Times New Roman"/>
          <w:sz w:val="24"/>
          <w:szCs w:val="24"/>
        </w:rPr>
        <w:t>total intravenous anesthesia</w:t>
      </w:r>
      <w:r w:rsidR="00C466B9" w:rsidRPr="00BD18B6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</w:rPr>
        <w:t>(</w:t>
      </w:r>
      <w:r w:rsidR="00392762" w:rsidRPr="00BD18B6">
        <w:rPr>
          <w:rFonts w:ascii="Book Antiqua" w:hAnsi="Book Antiqua" w:cs="Times New Roman"/>
          <w:sz w:val="24"/>
          <w:szCs w:val="24"/>
        </w:rPr>
        <w:t>TIVA</w:t>
      </w:r>
      <w:r w:rsidRPr="00BD18B6">
        <w:rPr>
          <w:rFonts w:ascii="Book Antiqua" w:hAnsi="Book Antiqua" w:cs="Times New Roman"/>
          <w:sz w:val="24"/>
          <w:szCs w:val="24"/>
        </w:rPr>
        <w:t>)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was used in 21 of the 24 cases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The third survey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was conducted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in 2011 as a continuous survey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C466B9" w:rsidRPr="00BD18B6">
        <w:rPr>
          <w:rFonts w:ascii="Book Antiqua" w:eastAsia="宋体" w:hAnsi="Book Antiqua" w:cs="Times New Roman"/>
          <w:sz w:val="24"/>
          <w:szCs w:val="24"/>
          <w:lang w:eastAsia="zh-CN"/>
        </w:rPr>
        <w:t>Six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cases of definite or possible awareness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were reported</w:t>
      </w:r>
      <w:r w:rsidR="00176192" w:rsidRPr="00BD18B6">
        <w:rPr>
          <w:rFonts w:ascii="Book Antiqua" w:hAnsi="Book Antiqua" w:cs="Times New Roman"/>
          <w:sz w:val="24"/>
          <w:szCs w:val="24"/>
        </w:rPr>
        <w:t xml:space="preserve"> by </w:t>
      </w:r>
      <w:r w:rsidR="00243EF8" w:rsidRPr="00BD18B6">
        <w:rPr>
          <w:rFonts w:ascii="Book Antiqua" w:hAnsi="Book Antiqua" w:cs="Times New Roman"/>
          <w:noProof/>
          <w:sz w:val="24"/>
          <w:szCs w:val="24"/>
        </w:rPr>
        <w:t>six</w:t>
      </w:r>
      <w:r w:rsidR="00176192" w:rsidRPr="00BD18B6">
        <w:rPr>
          <w:rFonts w:ascii="Book Antiqua" w:hAnsi="Book Antiqua" w:cs="Times New Roman"/>
          <w:sz w:val="24"/>
          <w:szCs w:val="24"/>
        </w:rPr>
        <w:t xml:space="preserve"> an</w:t>
      </w:r>
      <w:r w:rsidR="009F35A0" w:rsidRPr="00BD18B6">
        <w:rPr>
          <w:rFonts w:ascii="Book Antiqua" w:hAnsi="Book Antiqua" w:cs="Times New Roman"/>
          <w:sz w:val="24"/>
          <w:szCs w:val="24"/>
        </w:rPr>
        <w:t>esthesiologists (7%)</w:t>
      </w:r>
      <w:r w:rsidR="00392762" w:rsidRPr="00BD18B6">
        <w:rPr>
          <w:rFonts w:ascii="Book Antiqua" w:hAnsi="Book Antiqua" w:cs="Times New Roman"/>
          <w:sz w:val="24"/>
          <w:szCs w:val="24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noProof/>
          <w:sz w:val="24"/>
          <w:szCs w:val="24"/>
        </w:rPr>
        <w:t>2 cases were maintained by TIVA</w:t>
      </w:r>
      <w:r w:rsidR="00392762" w:rsidRPr="00BD18B6">
        <w:rPr>
          <w:rFonts w:ascii="Book Antiqua" w:hAnsi="Book Antiqua" w:cs="Times New Roman"/>
          <w:sz w:val="24"/>
          <w:szCs w:val="24"/>
        </w:rPr>
        <w:t>, and 2 cases were sevoflurane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The survey showed 76% anesthesiologists routinely use </w:t>
      </w:r>
      <w:proofErr w:type="spellStart"/>
      <w:r w:rsidRPr="00BD18B6">
        <w:rPr>
          <w:rFonts w:ascii="Book Antiqua" w:hAnsi="Book Antiqua" w:cs="Times New Roman"/>
          <w:sz w:val="24"/>
          <w:szCs w:val="24"/>
        </w:rPr>
        <w:t>bispectral</w:t>
      </w:r>
      <w:proofErr w:type="spellEnd"/>
      <w:r w:rsidRPr="00BD18B6">
        <w:rPr>
          <w:rFonts w:ascii="Book Antiqua" w:hAnsi="Book Antiqua" w:cs="Times New Roman"/>
          <w:sz w:val="24"/>
          <w:szCs w:val="24"/>
        </w:rPr>
        <w:t xml:space="preserve"> index</w:t>
      </w:r>
      <w:r w:rsidR="00C466B9" w:rsidRPr="00BD18B6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</w:rPr>
        <w:t>(</w:t>
      </w:r>
      <w:r w:rsidR="00392762" w:rsidRPr="00BD18B6">
        <w:rPr>
          <w:rFonts w:ascii="Book Antiqua" w:hAnsi="Book Antiqua" w:cs="Times New Roman"/>
          <w:sz w:val="24"/>
          <w:szCs w:val="24"/>
        </w:rPr>
        <w:t>BIS</w:t>
      </w:r>
      <w:r w:rsidRPr="00BD18B6">
        <w:rPr>
          <w:rFonts w:ascii="Book Antiqua" w:hAnsi="Book Antiqua" w:cs="Times New Roman"/>
          <w:sz w:val="24"/>
          <w:szCs w:val="24"/>
        </w:rPr>
        <w:t>)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for TIVA, but for sevoflurane only 27% anesthesiologists routinely use BIS.</w:t>
      </w:r>
      <w:r w:rsidR="00484C70" w:rsidRPr="00BD18B6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 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The incidence of intraoperative awareness decreased </w:t>
      </w:r>
      <w:r w:rsidR="009F35A0" w:rsidRPr="00BD18B6">
        <w:rPr>
          <w:rFonts w:ascii="Book Antiqua" w:hAnsi="Book Antiqua" w:cs="Times New Roman"/>
          <w:sz w:val="24"/>
          <w:szCs w:val="24"/>
        </w:rPr>
        <w:t>in the third survey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="009F35A0" w:rsidRPr="00BD18B6">
        <w:rPr>
          <w:rFonts w:ascii="Book Antiqua" w:hAnsi="Book Antiqua" w:cs="Times New Roman"/>
          <w:sz w:val="24"/>
          <w:szCs w:val="24"/>
        </w:rPr>
        <w:t xml:space="preserve">The continuous </w:t>
      </w:r>
      <w:r w:rsidR="009F35A0" w:rsidRPr="00BD18B6">
        <w:rPr>
          <w:rFonts w:ascii="Book Antiqua" w:hAnsi="Book Antiqua" w:cs="Times New Roman"/>
          <w:noProof/>
          <w:sz w:val="24"/>
          <w:szCs w:val="24"/>
        </w:rPr>
        <w:t>survey</w:t>
      </w:r>
      <w:r w:rsidR="009F35A0" w:rsidRPr="00BD18B6">
        <w:rPr>
          <w:rFonts w:ascii="Book Antiqua" w:hAnsi="Book Antiqua" w:cs="Times New Roman"/>
          <w:sz w:val="24"/>
          <w:szCs w:val="24"/>
        </w:rPr>
        <w:t xml:space="preserve"> revealed</w:t>
      </w:r>
      <w:r w:rsidR="00176192" w:rsidRPr="00BD18B6">
        <w:rPr>
          <w:rFonts w:ascii="Book Antiqua" w:hAnsi="Book Antiqua" w:cs="Times New Roman"/>
          <w:sz w:val="24"/>
          <w:szCs w:val="24"/>
        </w:rPr>
        <w:t xml:space="preserve"> the current status of daily an</w:t>
      </w:r>
      <w:r w:rsidR="009F35A0" w:rsidRPr="00BD18B6">
        <w:rPr>
          <w:rFonts w:ascii="Book Antiqua" w:hAnsi="Book Antiqua" w:cs="Times New Roman"/>
          <w:sz w:val="24"/>
          <w:szCs w:val="24"/>
        </w:rPr>
        <w:t>esthesia and the results might be used to</w:t>
      </w:r>
      <w:r w:rsidR="00392762" w:rsidRPr="00BD18B6">
        <w:rPr>
          <w:rFonts w:ascii="Book Antiqua" w:hAnsi="Book Antiqua" w:cs="Times New Roman"/>
          <w:sz w:val="24"/>
          <w:szCs w:val="24"/>
        </w:rPr>
        <w:t xml:space="preserve"> prevent the awareness</w:t>
      </w:r>
      <w:r w:rsidR="00176192" w:rsidRPr="00BD18B6">
        <w:rPr>
          <w:rFonts w:ascii="Book Antiqua" w:hAnsi="Book Antiqua" w:cs="Times New Roman"/>
          <w:sz w:val="24"/>
          <w:szCs w:val="24"/>
        </w:rPr>
        <w:t xml:space="preserve"> during general an</w:t>
      </w:r>
      <w:r w:rsidR="009F35A0" w:rsidRPr="00BD18B6">
        <w:rPr>
          <w:rFonts w:ascii="Book Antiqua" w:hAnsi="Book Antiqua" w:cs="Times New Roman"/>
          <w:sz w:val="24"/>
          <w:szCs w:val="24"/>
        </w:rPr>
        <w:t>esthesia</w:t>
      </w:r>
      <w:r w:rsidR="00392762" w:rsidRPr="00BD18B6">
        <w:rPr>
          <w:rFonts w:ascii="Book Antiqua" w:hAnsi="Book Antiqua" w:cs="Times New Roman"/>
          <w:sz w:val="24"/>
          <w:szCs w:val="24"/>
        </w:rPr>
        <w:t>.</w:t>
      </w:r>
    </w:p>
    <w:p w14:paraId="312475EE" w14:textId="77777777" w:rsidR="00392762" w:rsidRPr="00BD18B6" w:rsidRDefault="00392762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</w:p>
    <w:p w14:paraId="31A87EFD" w14:textId="25DE527B" w:rsidR="00A24D9F" w:rsidRPr="00BD18B6" w:rsidRDefault="00A24D9F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</w:pPr>
      <w:r w:rsidRPr="00BD18B6">
        <w:rPr>
          <w:rFonts w:ascii="Book Antiqua" w:hAnsi="Book Antiqua" w:cs="Times New Roman"/>
          <w:b/>
          <w:noProof/>
          <w:sz w:val="24"/>
          <w:szCs w:val="24"/>
          <w:lang w:val="en-GB"/>
        </w:rPr>
        <w:t>Key words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: 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>Awareness</w:t>
      </w:r>
      <w:r w:rsidR="00C466B9" w:rsidRPr="00BD18B6">
        <w:rPr>
          <w:rFonts w:ascii="Book Antiqua" w:eastAsia="宋体" w:hAnsi="Book Antiqua" w:cs="Times New Roman"/>
          <w:sz w:val="24"/>
          <w:szCs w:val="24"/>
          <w:lang w:val="en-GB" w:eastAsia="zh-CN"/>
        </w:rPr>
        <w:t>;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proofErr w:type="spellStart"/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>Bispectral</w:t>
      </w:r>
      <w:proofErr w:type="spellEnd"/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index</w:t>
      </w:r>
      <w:r w:rsidR="00C466B9" w:rsidRPr="00BD18B6">
        <w:rPr>
          <w:rFonts w:ascii="Book Antiqua" w:eastAsia="宋体" w:hAnsi="Book Antiqua" w:cs="Times New Roman"/>
          <w:sz w:val="24"/>
          <w:szCs w:val="24"/>
          <w:lang w:val="en-GB" w:eastAsia="zh-CN"/>
        </w:rPr>
        <w:t>;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Sevoflurane</w:t>
      </w:r>
      <w:r w:rsidR="00C466B9" w:rsidRPr="00BD18B6">
        <w:rPr>
          <w:rFonts w:ascii="Book Antiqua" w:eastAsia="宋体" w:hAnsi="Book Antiqua" w:cs="Times New Roman"/>
          <w:sz w:val="24"/>
          <w:szCs w:val="24"/>
          <w:lang w:val="en-GB" w:eastAsia="zh-CN"/>
        </w:rPr>
        <w:t>;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Total intravenous </w:t>
      </w:r>
      <w:proofErr w:type="spellStart"/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>anesthesia</w:t>
      </w:r>
      <w:proofErr w:type="spellEnd"/>
    </w:p>
    <w:p w14:paraId="0A58D8DF" w14:textId="77777777" w:rsidR="00C466B9" w:rsidRPr="00BD18B6" w:rsidRDefault="00C466B9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</w:pPr>
    </w:p>
    <w:p w14:paraId="4D0255F3" w14:textId="77777777" w:rsidR="00C466B9" w:rsidRPr="00BD18B6" w:rsidRDefault="00C466B9" w:rsidP="00C466B9">
      <w:pPr>
        <w:spacing w:line="360" w:lineRule="auto"/>
        <w:rPr>
          <w:rFonts w:ascii="Book Antiqua" w:hAnsi="Book Antiqua" w:cs="Arial"/>
          <w:sz w:val="24"/>
          <w:szCs w:val="24"/>
        </w:rPr>
      </w:pPr>
      <w:proofErr w:type="gramStart"/>
      <w:r w:rsidRPr="00BD18B6">
        <w:rPr>
          <w:rFonts w:ascii="Book Antiqua" w:hAnsi="Book Antiqua"/>
          <w:b/>
          <w:sz w:val="24"/>
          <w:szCs w:val="24"/>
        </w:rPr>
        <w:t xml:space="preserve">© </w:t>
      </w:r>
      <w:r w:rsidRPr="00BD18B6">
        <w:rPr>
          <w:rFonts w:ascii="Book Antiqua" w:hAnsi="Book Antiqua" w:cs="Arial"/>
          <w:b/>
          <w:sz w:val="24"/>
          <w:szCs w:val="24"/>
        </w:rPr>
        <w:t>The Author(s) 2016.</w:t>
      </w:r>
      <w:proofErr w:type="gramEnd"/>
      <w:r w:rsidRPr="00BD18B6">
        <w:rPr>
          <w:rFonts w:ascii="Book Antiqua" w:hAnsi="Book Antiqua" w:cs="Arial"/>
          <w:sz w:val="24"/>
          <w:szCs w:val="24"/>
        </w:rPr>
        <w:t xml:space="preserve"> Published by </w:t>
      </w:r>
      <w:proofErr w:type="spellStart"/>
      <w:r w:rsidRPr="00BD18B6">
        <w:rPr>
          <w:rFonts w:ascii="Book Antiqua" w:hAnsi="Book Antiqua" w:cs="Arial"/>
          <w:sz w:val="24"/>
          <w:szCs w:val="24"/>
        </w:rPr>
        <w:t>Baishideng</w:t>
      </w:r>
      <w:proofErr w:type="spellEnd"/>
      <w:r w:rsidRPr="00BD18B6">
        <w:rPr>
          <w:rFonts w:ascii="Book Antiqua" w:hAnsi="Book Antiqua" w:cs="Arial"/>
          <w:sz w:val="24"/>
          <w:szCs w:val="24"/>
        </w:rPr>
        <w:t xml:space="preserve"> Publishing Group Inc. All rights reserved.</w:t>
      </w:r>
    </w:p>
    <w:p w14:paraId="5D0F05DC" w14:textId="77777777" w:rsidR="00C466B9" w:rsidRPr="00BD18B6" w:rsidRDefault="00C466B9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</w:pPr>
    </w:p>
    <w:p w14:paraId="7FDD458D" w14:textId="6DA82ABC" w:rsidR="00C63AE0" w:rsidRPr="00BD18B6" w:rsidRDefault="00C63AE0" w:rsidP="00C466B9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Core tip:</w:t>
      </w:r>
      <w:r w:rsidRPr="00BD18B6">
        <w:rPr>
          <w:rFonts w:ascii="Book Antiqua" w:hAnsi="Book Antiqua" w:cs="Times New Roman"/>
          <w:sz w:val="24"/>
          <w:szCs w:val="24"/>
        </w:rPr>
        <w:t xml:space="preserve"> The epidemiology and characteristics of intraoperative awareness from these </w:t>
      </w:r>
      <w:r w:rsidRPr="00BD18B6">
        <w:rPr>
          <w:rFonts w:ascii="Book Antiqua" w:hAnsi="Book Antiqua" w:cs="Times New Roman"/>
          <w:noProof/>
          <w:sz w:val="24"/>
          <w:szCs w:val="24"/>
        </w:rPr>
        <w:t>surveys</w:t>
      </w:r>
      <w:r w:rsidR="000311FD" w:rsidRPr="00BD18B6">
        <w:rPr>
          <w:rFonts w:ascii="Book Antiqua" w:hAnsi="Book Antiqua" w:cs="Times New Roman"/>
          <w:sz w:val="24"/>
          <w:szCs w:val="24"/>
        </w:rPr>
        <w:t xml:space="preserve"> in Japan </w:t>
      </w:r>
      <w:r w:rsidR="000311FD" w:rsidRPr="00BD18B6">
        <w:rPr>
          <w:rFonts w:ascii="Book Antiqua" w:hAnsi="Book Antiqua" w:cs="Times New Roman"/>
          <w:noProof/>
          <w:sz w:val="24"/>
          <w:szCs w:val="24"/>
        </w:rPr>
        <w:t>are</w:t>
      </w:r>
      <w:r w:rsidRPr="00BD18B6">
        <w:rPr>
          <w:rFonts w:ascii="Book Antiqua" w:hAnsi="Book Antiqua" w:cs="Times New Roman"/>
          <w:noProof/>
          <w:sz w:val="24"/>
          <w:szCs w:val="24"/>
        </w:rPr>
        <w:t xml:space="preserve"> reviewed</w:t>
      </w:r>
      <w:r w:rsidRPr="00BD18B6">
        <w:rPr>
          <w:rFonts w:ascii="Book Antiqua" w:hAnsi="Book Antiqua" w:cs="Times New Roman"/>
          <w:sz w:val="24"/>
          <w:szCs w:val="24"/>
        </w:rPr>
        <w:t xml:space="preserve"> in this manuscript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</w:rPr>
        <w:t xml:space="preserve">The incidence of </w:t>
      </w:r>
      <w:r w:rsidRPr="00BD18B6">
        <w:rPr>
          <w:rFonts w:ascii="Book Antiqua" w:hAnsi="Book Antiqua" w:cs="Times New Roman"/>
          <w:sz w:val="24"/>
          <w:szCs w:val="24"/>
        </w:rPr>
        <w:lastRenderedPageBreak/>
        <w:t xml:space="preserve">intraoperative awareness decreased in the third </w:t>
      </w:r>
      <w:r w:rsidRPr="00BD18B6">
        <w:rPr>
          <w:rFonts w:ascii="Book Antiqua" w:hAnsi="Book Antiqua" w:cs="Times New Roman"/>
          <w:noProof/>
          <w:sz w:val="24"/>
          <w:szCs w:val="24"/>
        </w:rPr>
        <w:t>survey</w:t>
      </w:r>
      <w:r w:rsidRPr="00BD18B6">
        <w:rPr>
          <w:rFonts w:ascii="Book Antiqua" w:hAnsi="Book Antiqua" w:cs="Times New Roman"/>
          <w:sz w:val="24"/>
          <w:szCs w:val="24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</w:rPr>
        <w:t xml:space="preserve">The continuous </w:t>
      </w:r>
      <w:r w:rsidRPr="00BD18B6">
        <w:rPr>
          <w:rFonts w:ascii="Book Antiqua" w:hAnsi="Book Antiqua" w:cs="Times New Roman"/>
          <w:noProof/>
          <w:sz w:val="24"/>
          <w:szCs w:val="24"/>
        </w:rPr>
        <w:t>survey</w:t>
      </w:r>
      <w:r w:rsidRPr="00BD18B6">
        <w:rPr>
          <w:rFonts w:ascii="Book Antiqua" w:hAnsi="Book Antiqua" w:cs="Times New Roman"/>
          <w:sz w:val="24"/>
          <w:szCs w:val="24"/>
        </w:rPr>
        <w:t xml:space="preserve"> revealed the current status of daily anesthesia and the results might be used to prevent the awareness during general anesthesia.</w:t>
      </w:r>
    </w:p>
    <w:p w14:paraId="6EEE43F6" w14:textId="77777777" w:rsidR="00C466B9" w:rsidRPr="00BD18B6" w:rsidRDefault="00C466B9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eastAsia="zh-CN"/>
        </w:rPr>
      </w:pPr>
    </w:p>
    <w:p w14:paraId="737CA132" w14:textId="08CBFAF3" w:rsidR="00C466B9" w:rsidRPr="00BD18B6" w:rsidRDefault="00C466B9" w:rsidP="00C466B9">
      <w:pPr>
        <w:spacing w:line="360" w:lineRule="auto"/>
        <w:rPr>
          <w:rFonts w:ascii="Book Antiqua" w:eastAsia="宋体" w:hAnsi="Book Antiqua" w:cs="Times New Roman"/>
          <w:sz w:val="24"/>
          <w:szCs w:val="24"/>
          <w:lang w:eastAsia="zh-CN"/>
        </w:rPr>
      </w:pPr>
      <w:r w:rsidRPr="00BD18B6">
        <w:rPr>
          <w:rFonts w:ascii="Book Antiqua" w:hAnsi="Book Antiqua" w:cs="Times New Roman"/>
          <w:noProof/>
          <w:sz w:val="24"/>
          <w:szCs w:val="24"/>
        </w:rPr>
        <w:t>Morimoto</w:t>
      </w:r>
      <w:r w:rsidRPr="00BD18B6">
        <w:rPr>
          <w:rFonts w:ascii="Book Antiqua" w:eastAsia="宋体" w:hAnsi="Book Antiqua" w:cs="Times New Roman"/>
          <w:noProof/>
          <w:sz w:val="24"/>
          <w:szCs w:val="24"/>
          <w:lang w:eastAsia="zh-CN"/>
        </w:rPr>
        <w:t xml:space="preserve"> Y.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Awareness during </w:t>
      </w:r>
      <w:proofErr w:type="spellStart"/>
      <w:r w:rsidRPr="00BD18B6">
        <w:rPr>
          <w:rFonts w:ascii="Book Antiqua" w:hAnsi="Book Antiqua" w:cs="Times New Roman"/>
          <w:sz w:val="24"/>
          <w:szCs w:val="24"/>
          <w:lang w:val="en-GB"/>
        </w:rPr>
        <w:t>an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>: Current status in J</w:t>
      </w:r>
      <w:proofErr w:type="spellStart"/>
      <w:r w:rsidRPr="00BD18B6">
        <w:rPr>
          <w:rFonts w:ascii="Book Antiqua" w:hAnsi="Book Antiqua" w:cs="Times New Roman"/>
          <w:sz w:val="24"/>
          <w:szCs w:val="24"/>
        </w:rPr>
        <w:t>apan</w:t>
      </w:r>
      <w:proofErr w:type="spellEnd"/>
      <w:r w:rsidRPr="00BD18B6">
        <w:rPr>
          <w:rFonts w:ascii="Book Antiqua" w:eastAsia="宋体" w:hAnsi="Book Antiqua" w:cs="Times New Roman"/>
          <w:sz w:val="24"/>
          <w:szCs w:val="24"/>
          <w:lang w:eastAsia="zh-CN"/>
        </w:rPr>
        <w:t xml:space="preserve">. </w:t>
      </w:r>
      <w:r w:rsidRPr="00BD18B6">
        <w:rPr>
          <w:rFonts w:ascii="Book Antiqua" w:hAnsi="Book Antiqua"/>
          <w:i/>
          <w:iCs/>
          <w:sz w:val="24"/>
          <w:szCs w:val="24"/>
        </w:rPr>
        <w:t xml:space="preserve">World J </w:t>
      </w:r>
      <w:proofErr w:type="spellStart"/>
      <w:r w:rsidRPr="00BD18B6">
        <w:rPr>
          <w:rFonts w:ascii="Book Antiqua" w:hAnsi="Book Antiqua"/>
          <w:i/>
          <w:iCs/>
          <w:sz w:val="24"/>
          <w:szCs w:val="24"/>
        </w:rPr>
        <w:t>Anesthesiol</w:t>
      </w:r>
      <w:proofErr w:type="spellEnd"/>
      <w:r w:rsidRPr="00BD18B6">
        <w:rPr>
          <w:rFonts w:ascii="Book Antiqua" w:eastAsia="宋体" w:hAnsi="Book Antiqua"/>
          <w:i/>
          <w:iCs/>
          <w:sz w:val="24"/>
          <w:szCs w:val="24"/>
          <w:lang w:eastAsia="zh-CN"/>
        </w:rPr>
        <w:t xml:space="preserve"> </w:t>
      </w:r>
      <w:r w:rsidRPr="00BD18B6">
        <w:rPr>
          <w:rFonts w:ascii="Book Antiqua" w:eastAsia="宋体" w:hAnsi="Book Antiqua"/>
          <w:iCs/>
          <w:sz w:val="24"/>
          <w:szCs w:val="24"/>
          <w:lang w:eastAsia="zh-CN"/>
        </w:rPr>
        <w:t xml:space="preserve">2016; </w:t>
      </w:r>
      <w:proofErr w:type="gramStart"/>
      <w:r w:rsidRPr="00BD18B6">
        <w:rPr>
          <w:rFonts w:ascii="Book Antiqua" w:eastAsia="宋体" w:hAnsi="Book Antiqua"/>
          <w:iCs/>
          <w:sz w:val="24"/>
          <w:szCs w:val="24"/>
          <w:lang w:eastAsia="zh-CN"/>
        </w:rPr>
        <w:t>In</w:t>
      </w:r>
      <w:proofErr w:type="gramEnd"/>
      <w:r w:rsidRPr="00BD18B6">
        <w:rPr>
          <w:rFonts w:ascii="Book Antiqua" w:eastAsia="宋体" w:hAnsi="Book Antiqua"/>
          <w:iCs/>
          <w:sz w:val="24"/>
          <w:szCs w:val="24"/>
          <w:lang w:eastAsia="zh-CN"/>
        </w:rPr>
        <w:t xml:space="preserve"> press</w:t>
      </w:r>
    </w:p>
    <w:p w14:paraId="5F2D6714" w14:textId="77777777" w:rsidR="00C466B9" w:rsidRPr="00BD18B6" w:rsidRDefault="00C466B9" w:rsidP="00C466B9">
      <w:pPr>
        <w:spacing w:line="360" w:lineRule="auto"/>
        <w:rPr>
          <w:rFonts w:ascii="Book Antiqua" w:eastAsia="宋体" w:hAnsi="Book Antiqua" w:cs="Times New Roman"/>
          <w:noProof/>
          <w:sz w:val="24"/>
          <w:szCs w:val="24"/>
          <w:lang w:eastAsia="zh-CN"/>
        </w:rPr>
      </w:pPr>
    </w:p>
    <w:p w14:paraId="16B4EE5B" w14:textId="77777777" w:rsidR="00C466B9" w:rsidRPr="00BD18B6" w:rsidRDefault="00C466B9" w:rsidP="00C466B9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br w:type="page"/>
      </w:r>
    </w:p>
    <w:p w14:paraId="77FB478B" w14:textId="719C5D51" w:rsidR="00BC3F7D" w:rsidRPr="00BD18B6" w:rsidRDefault="00C466B9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lastRenderedPageBreak/>
        <w:t>INTRODUCTION</w:t>
      </w:r>
    </w:p>
    <w:p w14:paraId="7DF48612" w14:textId="032A491D" w:rsidR="00EB3FAD" w:rsidRPr="00BD18B6" w:rsidRDefault="00BC3F7D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>Intraoperative awareness is</w:t>
      </w:r>
      <w:r w:rsidR="00642DDB" w:rsidRPr="00BD18B6">
        <w:rPr>
          <w:rFonts w:ascii="Book Antiqua" w:hAnsi="Book Antiqua" w:cs="Times New Roman"/>
          <w:sz w:val="24"/>
          <w:szCs w:val="24"/>
          <w:lang w:val="en-GB"/>
        </w:rPr>
        <w:t xml:space="preserve"> a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0311FD" w:rsidRPr="00BD18B6">
        <w:rPr>
          <w:rFonts w:ascii="Book Antiqua" w:hAnsi="Book Antiqua" w:cs="Times New Roman"/>
          <w:noProof/>
          <w:sz w:val="24"/>
          <w:szCs w:val="24"/>
          <w:lang w:val="en-GB"/>
        </w:rPr>
        <w:t>rare</w:t>
      </w:r>
      <w:r w:rsidR="000311FD" w:rsidRPr="00BD18B6">
        <w:rPr>
          <w:rFonts w:ascii="Book Antiqua" w:hAnsi="Book Antiqua" w:cs="Times New Roman"/>
          <w:sz w:val="24"/>
          <w:szCs w:val="24"/>
          <w:lang w:val="en-GB"/>
        </w:rPr>
        <w:t xml:space="preserve"> but still serious problem in clinical </w:t>
      </w:r>
      <w:proofErr w:type="spellStart"/>
      <w:r w:rsidR="000311FD" w:rsidRPr="00BD18B6">
        <w:rPr>
          <w:rFonts w:ascii="Book Antiqua" w:hAnsi="Book Antiqua" w:cs="Times New Roman"/>
          <w:sz w:val="24"/>
          <w:szCs w:val="24"/>
          <w:lang w:val="en-GB"/>
        </w:rPr>
        <w:t>anesthesia</w:t>
      </w:r>
      <w:proofErr w:type="spellEnd"/>
      <w:r w:rsidR="000311F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0311FD" w:rsidRPr="00BD18B6">
        <w:rPr>
          <w:rFonts w:ascii="Book Antiqua" w:hAnsi="Book Antiqua" w:cs="Times New Roman"/>
          <w:sz w:val="24"/>
          <w:szCs w:val="24"/>
          <w:lang w:val="en-GB"/>
        </w:rPr>
        <w:t xml:space="preserve">It </w:t>
      </w:r>
      <w:r w:rsidR="000311FD" w:rsidRPr="00BD18B6">
        <w:rPr>
          <w:rFonts w:ascii="Book Antiqua" w:hAnsi="Book Antiqua" w:cs="Times New Roman"/>
          <w:noProof/>
          <w:sz w:val="24"/>
          <w:szCs w:val="24"/>
          <w:lang w:val="en-GB"/>
        </w:rPr>
        <w:t>is defined</w:t>
      </w:r>
      <w:r w:rsidR="000311FD" w:rsidRPr="00BD18B6">
        <w:rPr>
          <w:rFonts w:ascii="Book Antiqua" w:hAnsi="Book Antiqua" w:cs="Times New Roman"/>
          <w:sz w:val="24"/>
          <w:szCs w:val="24"/>
          <w:lang w:val="en-GB"/>
        </w:rPr>
        <w:t xml:space="preserve"> as </w:t>
      </w:r>
      <w:r w:rsidR="000311FD" w:rsidRPr="00BD18B6">
        <w:rPr>
          <w:rFonts w:ascii="Book Antiqua" w:hAnsi="Book Antiqua" w:cs="Times New Roman"/>
          <w:noProof/>
          <w:sz w:val="24"/>
          <w:szCs w:val="24"/>
          <w:lang w:val="en-GB"/>
        </w:rPr>
        <w:t>a</w:t>
      </w:r>
      <w:r w:rsidR="00642DDB" w:rsidRPr="00BD18B6">
        <w:rPr>
          <w:rFonts w:ascii="Book Antiqua" w:hAnsi="Book Antiqua" w:cs="Times New Roman"/>
          <w:noProof/>
          <w:sz w:val="24"/>
          <w:szCs w:val="24"/>
          <w:lang w:val="en-GB"/>
        </w:rPr>
        <w:t>nn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explicit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recall of sensory </w:t>
      </w:r>
      <w:r w:rsidR="000311FD" w:rsidRPr="00BD18B6">
        <w:rPr>
          <w:rFonts w:ascii="Book Antiqua" w:hAnsi="Book Antiqua" w:cs="Times New Roman"/>
          <w:sz w:val="24"/>
          <w:szCs w:val="24"/>
          <w:lang w:val="en-GB"/>
        </w:rPr>
        <w:t>and auditory awareness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during general </w:t>
      </w:r>
      <w:proofErr w:type="spellStart"/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an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D0D82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he </w:t>
      </w:r>
      <w:r w:rsidR="00D33E66" w:rsidRPr="00BD18B6">
        <w:rPr>
          <w:rFonts w:ascii="Book Antiqua" w:hAnsi="Book Antiqua" w:cs="Times New Roman"/>
          <w:noProof/>
          <w:sz w:val="24"/>
          <w:szCs w:val="24"/>
          <w:lang w:val="en-GB"/>
        </w:rPr>
        <w:t>incidence of intraoperative awareness has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been repor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as 0.1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>%-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0</w:t>
      </w:r>
      <w:proofErr w:type="gramStart"/>
      <w:r w:rsidRPr="00BD18B6">
        <w:rPr>
          <w:rFonts w:ascii="Book Antiqua" w:hAnsi="Book Antiqua" w:cs="Times New Roman"/>
          <w:sz w:val="24"/>
          <w:szCs w:val="24"/>
          <w:lang w:val="en-GB"/>
        </w:rPr>
        <w:t>.2</w:t>
      </w:r>
      <w:proofErr w:type="gramEnd"/>
      <w:r w:rsidRPr="00BD18B6">
        <w:rPr>
          <w:rFonts w:ascii="Book Antiqua" w:hAnsi="Book Antiqua" w:cs="Times New Roman"/>
          <w:sz w:val="24"/>
          <w:szCs w:val="24"/>
          <w:lang w:val="en-GB"/>
        </w:rPr>
        <w:t>%</w:t>
      </w:r>
      <w:r w:rsidR="00C466B9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1,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2]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68121D" w:rsidRPr="00BD18B6">
        <w:rPr>
          <w:rFonts w:ascii="Book Antiqua" w:hAnsi="Book Antiqua" w:cs="Times New Roman"/>
          <w:sz w:val="24"/>
          <w:szCs w:val="24"/>
          <w:lang w:val="en-GB"/>
        </w:rPr>
        <w:t>Although t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>his problem is rare, s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ome patients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 xml:space="preserve">might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suffer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prolonged psychological side effects, including post</w:t>
      </w:r>
      <w:r w:rsidR="00DD786F" w:rsidRPr="00BD18B6">
        <w:rPr>
          <w:rFonts w:ascii="Book Antiqua" w:hAnsi="Book Antiqua" w:cs="Times New Roman"/>
          <w:sz w:val="24"/>
          <w:szCs w:val="24"/>
          <w:lang w:val="en-GB"/>
        </w:rPr>
        <w:t>-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traumatic stress disorder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28C85401" w14:textId="73309081" w:rsidR="002F5DCA" w:rsidRPr="00BD18B6" w:rsidRDefault="0039410D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Widespread changes have occurred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after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introduction of remifentanil in Japan i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n 2007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3588B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is caused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>a reduction of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68121D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>maintenance dose or concentrations in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 xml:space="preserve">volatile </w:t>
      </w:r>
      <w:proofErr w:type="spellStart"/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anesthesia</w:t>
      </w:r>
      <w:proofErr w:type="spellEnd"/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These changes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>might induce the</w:t>
      </w:r>
      <w:r w:rsidR="003A2930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increase </w:t>
      </w:r>
      <w:r w:rsidR="007974A0" w:rsidRPr="00BD18B6">
        <w:rPr>
          <w:rFonts w:ascii="Book Antiqua" w:hAnsi="Book Antiqua" w:cs="Times New Roman"/>
          <w:sz w:val="24"/>
          <w:szCs w:val="24"/>
          <w:lang w:val="en-GB"/>
        </w:rPr>
        <w:t xml:space="preserve">in 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incidence of </w:t>
      </w:r>
      <w:r w:rsidR="00C61764" w:rsidRPr="00BD18B6">
        <w:rPr>
          <w:rFonts w:ascii="Book Antiqua" w:hAnsi="Book Antiqua" w:cs="Times New Roman"/>
          <w:sz w:val="24"/>
          <w:szCs w:val="24"/>
          <w:lang w:val="en-GB"/>
        </w:rPr>
        <w:t xml:space="preserve">intraoperative 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awarenes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 xml:space="preserve">Therefore, we </w:t>
      </w:r>
      <w:r w:rsidR="00C61764" w:rsidRPr="00BD18B6">
        <w:rPr>
          <w:rFonts w:ascii="Book Antiqua" w:hAnsi="Book Antiqua" w:cs="Times New Roman"/>
          <w:sz w:val="24"/>
          <w:szCs w:val="24"/>
          <w:lang w:val="en-GB"/>
        </w:rPr>
        <w:t>conducted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8689F" w:rsidRPr="00BD18B6">
        <w:rPr>
          <w:rFonts w:ascii="Book Antiqua" w:hAnsi="Book Antiqua" w:cs="Times New Roman"/>
          <w:sz w:val="24"/>
          <w:szCs w:val="24"/>
          <w:lang w:val="en-GB"/>
        </w:rPr>
        <w:t xml:space="preserve">three </w:t>
      </w:r>
      <w:r w:rsidR="003A2930" w:rsidRPr="00BD18B6">
        <w:rPr>
          <w:rFonts w:ascii="Book Antiqua" w:hAnsi="Book Antiqua" w:cs="Times New Roman"/>
          <w:sz w:val="24"/>
          <w:szCs w:val="24"/>
          <w:lang w:val="en-GB"/>
        </w:rPr>
        <w:t xml:space="preserve">separate 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>questionnaire survey</w:t>
      </w:r>
      <w:r w:rsidR="00C61764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 xml:space="preserve">of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3A2930" w:rsidRPr="00BD18B6">
        <w:rPr>
          <w:rFonts w:ascii="Book Antiqua" w:hAnsi="Book Antiqua" w:cs="Times New Roman"/>
          <w:sz w:val="24"/>
          <w:szCs w:val="24"/>
          <w:lang w:val="en-GB"/>
        </w:rPr>
        <w:t>esthesiologists</w:t>
      </w:r>
      <w:proofErr w:type="spellEnd"/>
      <w:r w:rsidR="003A2930" w:rsidRPr="00BD18B6">
        <w:rPr>
          <w:rFonts w:ascii="Book Antiqua" w:hAnsi="Book Antiqua" w:cs="Times New Roman"/>
          <w:sz w:val="24"/>
          <w:szCs w:val="24"/>
          <w:lang w:val="en-GB"/>
        </w:rPr>
        <w:t xml:space="preserve"> from 2008 through 2011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 xml:space="preserve">From </w:t>
      </w:r>
      <w:r w:rsidR="003A2930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results of </w:t>
      </w:r>
      <w:r w:rsidR="000720AA" w:rsidRPr="00BD18B6">
        <w:rPr>
          <w:rFonts w:ascii="Book Antiqua" w:hAnsi="Book Antiqua" w:cs="Times New Roman"/>
          <w:sz w:val="24"/>
          <w:szCs w:val="24"/>
          <w:lang w:val="en-GB"/>
        </w:rPr>
        <w:t>these</w:t>
      </w:r>
      <w:r w:rsidR="0045773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457739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0720AA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, we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178B0" w:rsidRPr="00BD18B6">
        <w:rPr>
          <w:rFonts w:ascii="Book Antiqua" w:hAnsi="Book Antiqua" w:cs="Times New Roman"/>
          <w:sz w:val="24"/>
          <w:szCs w:val="24"/>
          <w:lang w:val="en-GB"/>
        </w:rPr>
        <w:t xml:space="preserve">were able to make 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>presum</w:t>
      </w:r>
      <w:r w:rsidR="00C178B0" w:rsidRPr="00BD18B6">
        <w:rPr>
          <w:rFonts w:ascii="Book Antiqua" w:hAnsi="Book Antiqua" w:cs="Times New Roman"/>
          <w:sz w:val="24"/>
          <w:szCs w:val="24"/>
          <w:lang w:val="en-GB"/>
        </w:rPr>
        <w:t>ptions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178B0" w:rsidRPr="00BD18B6">
        <w:rPr>
          <w:rFonts w:ascii="Book Antiqua" w:hAnsi="Book Antiqua" w:cs="Times New Roman"/>
          <w:sz w:val="24"/>
          <w:szCs w:val="24"/>
          <w:lang w:val="en-GB"/>
        </w:rPr>
        <w:t xml:space="preserve">about </w:t>
      </w:r>
      <w:r w:rsidR="00FD0D82" w:rsidRPr="00BD18B6">
        <w:rPr>
          <w:rFonts w:ascii="Book Antiqua" w:hAnsi="Book Antiqua" w:cs="Times New Roman"/>
          <w:sz w:val="24"/>
          <w:szCs w:val="24"/>
          <w:lang w:val="en-GB"/>
        </w:rPr>
        <w:t>t</w:t>
      </w:r>
      <w:r w:rsidR="001A37F0" w:rsidRPr="00BD18B6">
        <w:rPr>
          <w:rFonts w:ascii="Book Antiqua" w:hAnsi="Book Antiqua" w:cs="Times New Roman"/>
          <w:sz w:val="24"/>
          <w:szCs w:val="24"/>
          <w:lang w:val="en-GB"/>
        </w:rPr>
        <w:t xml:space="preserve">he </w:t>
      </w:r>
      <w:r w:rsidR="00EB3FAD" w:rsidRPr="00BD18B6">
        <w:rPr>
          <w:rFonts w:ascii="Book Antiqua" w:hAnsi="Book Antiqua"/>
          <w:sz w:val="24"/>
          <w:szCs w:val="24"/>
          <w:lang w:val="en-GB"/>
        </w:rPr>
        <w:t xml:space="preserve">epidemiology and </w:t>
      </w:r>
      <w:r w:rsidR="001A37F0" w:rsidRPr="00BD18B6">
        <w:rPr>
          <w:rFonts w:ascii="Book Antiqua" w:hAnsi="Book Antiqua" w:cs="Times New Roman"/>
          <w:sz w:val="24"/>
          <w:szCs w:val="24"/>
          <w:lang w:val="en-GB"/>
        </w:rPr>
        <w:t>characteristics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intraoperative awareness</w:t>
      </w:r>
      <w:r w:rsidR="007974A0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178B0" w:rsidRPr="00BD18B6">
        <w:rPr>
          <w:rFonts w:ascii="Book Antiqua" w:hAnsi="Book Antiqua" w:cs="Times New Roman"/>
          <w:sz w:val="24"/>
          <w:szCs w:val="24"/>
          <w:lang w:val="en-GB"/>
        </w:rPr>
        <w:t>and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discuss </w:t>
      </w:r>
      <w:r w:rsidR="00155F31" w:rsidRPr="00BD18B6">
        <w:rPr>
          <w:rFonts w:ascii="Book Antiqua" w:hAnsi="Book Antiqua" w:cs="Times New Roman"/>
          <w:sz w:val="24"/>
          <w:szCs w:val="24"/>
          <w:lang w:val="en-GB"/>
        </w:rPr>
        <w:t>recommendations to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decreas</w:t>
      </w:r>
      <w:r w:rsidR="00155F31" w:rsidRPr="00BD18B6">
        <w:rPr>
          <w:rFonts w:ascii="Book Antiqua" w:hAnsi="Book Antiqua" w:cs="Times New Roman"/>
          <w:sz w:val="24"/>
          <w:szCs w:val="24"/>
          <w:lang w:val="en-GB"/>
        </w:rPr>
        <w:t>e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55F31" w:rsidRPr="00BD18B6">
        <w:rPr>
          <w:rFonts w:ascii="Book Antiqua" w:hAnsi="Book Antiqua" w:cs="Times New Roman"/>
          <w:sz w:val="24"/>
          <w:szCs w:val="24"/>
          <w:lang w:val="en-GB"/>
        </w:rPr>
        <w:t xml:space="preserve">its 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incidence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</w:p>
    <w:p w14:paraId="084385C6" w14:textId="77777777" w:rsidR="00C466B9" w:rsidRPr="00BD18B6" w:rsidRDefault="00C466B9" w:rsidP="00C466B9">
      <w:pPr>
        <w:spacing w:line="360" w:lineRule="auto"/>
        <w:rPr>
          <w:rFonts w:ascii="Book Antiqua" w:eastAsia="宋体" w:hAnsi="Book Antiqua" w:cs="Times New Roman"/>
          <w:sz w:val="24"/>
          <w:szCs w:val="24"/>
          <w:lang w:val="en-GB" w:eastAsia="zh-CN"/>
        </w:rPr>
      </w:pPr>
    </w:p>
    <w:p w14:paraId="73975682" w14:textId="57EBAA9F" w:rsidR="001A37F0" w:rsidRPr="00BD18B6" w:rsidRDefault="00C466B9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THE FIRST SURVEY</w:t>
      </w:r>
    </w:p>
    <w:p w14:paraId="0FDEB6BC" w14:textId="3FD296E8" w:rsidR="00353F35" w:rsidRPr="00BD18B6" w:rsidRDefault="00A63965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>R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>emifentanil was releas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in Japan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2007</w:t>
      </w:r>
      <w:r w:rsidR="0018689F" w:rsidRPr="00BD18B6">
        <w:rPr>
          <w:rFonts w:ascii="Book Antiqua" w:hAnsi="Book Antiqua" w:cs="Times New Roman"/>
          <w:sz w:val="24"/>
          <w:szCs w:val="24"/>
          <w:lang w:val="en-GB"/>
        </w:rPr>
        <w:t xml:space="preserve">, </w:t>
      </w:r>
      <w:r w:rsidR="007974A0" w:rsidRPr="00BD18B6">
        <w:rPr>
          <w:rFonts w:ascii="Book Antiqua" w:hAnsi="Book Antiqua" w:cs="Times New Roman"/>
          <w:sz w:val="24"/>
          <w:szCs w:val="24"/>
          <w:lang w:val="en-GB"/>
        </w:rPr>
        <w:t>followed by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w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>id</w:t>
      </w:r>
      <w:r w:rsidR="00EB3FAD" w:rsidRPr="00BD18B6">
        <w:rPr>
          <w:rFonts w:ascii="Book Antiqua" w:hAnsi="Book Antiqua" w:cs="Times New Roman"/>
          <w:sz w:val="24"/>
          <w:szCs w:val="24"/>
          <w:lang w:val="en-GB"/>
        </w:rPr>
        <w:t>espread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change</w:t>
      </w:r>
      <w:r w:rsidR="0018689F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 xml:space="preserve"> in</w:t>
      </w:r>
      <w:r w:rsidR="00176192" w:rsidRPr="00BD18B6">
        <w:rPr>
          <w:rFonts w:ascii="Book Antiqua" w:hAnsi="Book Antiqua" w:cs="Times New Roman"/>
          <w:sz w:val="24"/>
          <w:szCs w:val="24"/>
        </w:rPr>
        <w:t xml:space="preserve"> an</w:t>
      </w:r>
      <w:r w:rsidR="007974A0" w:rsidRPr="00BD18B6">
        <w:rPr>
          <w:rFonts w:ascii="Book Antiqua" w:hAnsi="Book Antiqua" w:cs="Times New Roman"/>
          <w:sz w:val="24"/>
          <w:szCs w:val="24"/>
        </w:rPr>
        <w:t>esthesiology</w:t>
      </w:r>
      <w:r w:rsidR="007974A0" w:rsidRPr="00BD18B6">
        <w:rPr>
          <w:rFonts w:ascii="Book Antiqua" w:hAnsi="Book Antiqua" w:cs="Times New Roman"/>
          <w:sz w:val="24"/>
          <w:szCs w:val="24"/>
          <w:lang w:val="en-GB"/>
        </w:rPr>
        <w:t xml:space="preserve"> procedures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doses of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esthetics</w:t>
      </w:r>
      <w:proofErr w:type="spellEnd"/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used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in combination 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with remifentanil </w:t>
      </w:r>
      <w:r w:rsidR="009F4B0C" w:rsidRPr="00BD18B6">
        <w:rPr>
          <w:rFonts w:ascii="Book Antiqua" w:hAnsi="Book Antiqua" w:cs="Times New Roman"/>
          <w:sz w:val="24"/>
          <w:szCs w:val="24"/>
          <w:lang w:val="en-GB"/>
        </w:rPr>
        <w:t xml:space="preserve">might </w:t>
      </w:r>
      <w:r w:rsidR="000E729A" w:rsidRPr="00BD18B6">
        <w:rPr>
          <w:rFonts w:ascii="Book Antiqua" w:hAnsi="Book Antiqua" w:cs="Times New Roman"/>
          <w:sz w:val="24"/>
          <w:szCs w:val="24"/>
          <w:lang w:val="en-GB"/>
        </w:rPr>
        <w:t>decrease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 xml:space="preserve">Moreover, the choice of total intravenous 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esthesia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 xml:space="preserve"> (TIVA) increase</w:t>
      </w:r>
      <w:r w:rsidR="0018689F" w:rsidRPr="00BD18B6">
        <w:rPr>
          <w:rFonts w:ascii="Book Antiqua" w:hAnsi="Book Antiqua" w:cs="Times New Roman"/>
          <w:sz w:val="24"/>
          <w:szCs w:val="24"/>
          <w:lang w:val="en-GB"/>
        </w:rPr>
        <w:t>d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 xml:space="preserve">These 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>change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might</w:t>
      </w:r>
      <w:r w:rsidR="00B00621" w:rsidRPr="00BD18B6">
        <w:rPr>
          <w:rFonts w:ascii="Book Antiqua" w:hAnsi="Book Antiqua" w:cs="Times New Roman"/>
          <w:sz w:val="24"/>
          <w:szCs w:val="24"/>
          <w:lang w:val="en-GB"/>
        </w:rPr>
        <w:t xml:space="preserve"> have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increase</w:t>
      </w:r>
      <w:r w:rsidR="00B00621" w:rsidRPr="00BD18B6">
        <w:rPr>
          <w:rFonts w:ascii="Book Antiqua" w:hAnsi="Book Antiqua" w:cs="Times New Roman"/>
          <w:sz w:val="24"/>
          <w:szCs w:val="24"/>
          <w:lang w:val="en-GB"/>
        </w:rPr>
        <w:t>d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incidence of awareness.</w:t>
      </w:r>
    </w:p>
    <w:p w14:paraId="6E15075C" w14:textId="0E5CEB16" w:rsidR="00353F35" w:rsidRPr="00BD18B6" w:rsidRDefault="00353F35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incidenc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of awareness</w:t>
      </w:r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 xml:space="preserve"> during general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183DD6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has not been evaluated pro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pectively in Japan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refore, we conducted </w:t>
      </w:r>
      <w:r w:rsidR="0018689F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questionnaire survey in 2008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3]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purpose of </w:t>
      </w:r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to 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asses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</w:t>
      </w:r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 xml:space="preserve">status of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after </w:t>
      </w:r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release of remifentanil and the incidence of intraoperative awareness during remifentanil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37C8560C" w14:textId="73191318" w:rsidR="00353F35" w:rsidRPr="00BD18B6" w:rsidRDefault="00353F35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Letters were sent to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chief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staff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 xml:space="preserve">in Japanese hospitals to </w:t>
      </w:r>
      <w:r w:rsidR="00C25405" w:rsidRPr="00BD18B6">
        <w:rPr>
          <w:rFonts w:ascii="Book Antiqua" w:hAnsi="Book Antiqua" w:cs="Times New Roman"/>
          <w:noProof/>
          <w:sz w:val="24"/>
          <w:szCs w:val="24"/>
          <w:lang w:val="en-GB"/>
        </w:rPr>
        <w:lastRenderedPageBreak/>
        <w:t>response</w:t>
      </w:r>
      <w:r w:rsidR="0076543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the</w:t>
      </w:r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urvey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responder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answer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 xml:space="preserve"> question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83DD6" w:rsidRPr="00BD18B6">
        <w:rPr>
          <w:rFonts w:ascii="Book Antiqua" w:hAnsi="Book Antiqua" w:cs="Times New Roman"/>
          <w:sz w:val="24"/>
          <w:szCs w:val="24"/>
          <w:lang w:val="en-GB"/>
        </w:rPr>
        <w:t xml:space="preserve">anonymously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on </w:t>
      </w:r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 xml:space="preserve">an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open access </w:t>
      </w:r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>w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ebsite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It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designed to acquir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information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concerning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daily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 xml:space="preserve">clinical </w:t>
      </w:r>
      <w:r w:rsidR="000E729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sia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, choice of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tics</w:t>
      </w:r>
      <w:proofErr w:type="spellEnd"/>
      <w:r w:rsidR="00765437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and experience</w:t>
      </w:r>
      <w:r w:rsidR="009B32E2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of intraoperative awareness during 2007.</w:t>
      </w:r>
    </w:p>
    <w:p w14:paraId="1B99ED7E" w14:textId="77777777" w:rsidR="007F0F6B" w:rsidRPr="00BD18B6" w:rsidRDefault="007F0F6B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p w14:paraId="7B38BA29" w14:textId="3CCF6D0D" w:rsidR="00353F35" w:rsidRPr="00BD18B6" w:rsidRDefault="00C466B9" w:rsidP="00C466B9">
      <w:pPr>
        <w:spacing w:line="360" w:lineRule="auto"/>
        <w:rPr>
          <w:rFonts w:ascii="Book Antiqua" w:hAnsi="Book Antiqua" w:cs="Times New Roman"/>
          <w:i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i/>
          <w:sz w:val="24"/>
          <w:szCs w:val="24"/>
          <w:lang w:val="en-GB"/>
        </w:rPr>
        <w:t>Awareness cases in the first survey</w:t>
      </w:r>
    </w:p>
    <w:p w14:paraId="4A4AAA5C" w14:textId="0628F19A" w:rsidR="002F594A" w:rsidRPr="00BD18B6" w:rsidRDefault="00BE14DA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A total of </w:t>
      </w:r>
      <w:r w:rsidR="00A47B41" w:rsidRPr="00BD18B6">
        <w:rPr>
          <w:rFonts w:ascii="Book Antiqua" w:hAnsi="Book Antiqua" w:cs="Times New Roman"/>
          <w:sz w:val="24"/>
          <w:szCs w:val="24"/>
          <w:lang w:val="en-GB"/>
        </w:rPr>
        <w:t>1</w:t>
      </w:r>
      <w:r w:rsidR="007656E1" w:rsidRPr="00BD18B6">
        <w:rPr>
          <w:rFonts w:ascii="Book Antiqua" w:hAnsi="Book Antiqua" w:cs="Times New Roman"/>
          <w:sz w:val="24"/>
          <w:szCs w:val="24"/>
          <w:lang w:val="en-GB"/>
        </w:rPr>
        <w:t>4</w:t>
      </w:r>
      <w:r w:rsidR="003675CA" w:rsidRPr="00BD18B6">
        <w:rPr>
          <w:rFonts w:ascii="Book Antiqua" w:hAnsi="Book Antiqua" w:cs="Times New Roman"/>
          <w:sz w:val="24"/>
          <w:szCs w:val="24"/>
          <w:lang w:val="en-GB"/>
        </w:rPr>
        <w:t>5</w:t>
      </w:r>
      <w:r w:rsidR="00A47B41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esthesiologists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B32E2" w:rsidRPr="00BD18B6">
        <w:rPr>
          <w:rFonts w:ascii="Book Antiqua" w:hAnsi="Book Antiqua" w:cs="Times New Roman"/>
          <w:sz w:val="24"/>
          <w:szCs w:val="24"/>
          <w:lang w:val="en-GB"/>
        </w:rPr>
        <w:t xml:space="preserve">responded to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the survey</w:t>
      </w:r>
      <w:r w:rsidR="00A47B41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Five (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3%)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reported </w:t>
      </w:r>
      <w:r w:rsidR="00A46FFC" w:rsidRPr="00BD18B6">
        <w:rPr>
          <w:rFonts w:ascii="Book Antiqua" w:hAnsi="Book Antiqua" w:cs="Times New Roman"/>
          <w:sz w:val="24"/>
          <w:szCs w:val="24"/>
          <w:lang w:val="en-GB"/>
        </w:rPr>
        <w:t xml:space="preserve">cases 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of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definit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, and 21</w:t>
      </w:r>
      <w:r w:rsidR="00EA2EDF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(14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>%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)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reported </w:t>
      </w:r>
      <w:r w:rsidR="00A46FFC" w:rsidRPr="00BD18B6">
        <w:rPr>
          <w:rFonts w:ascii="Book Antiqua" w:hAnsi="Book Antiqua" w:cs="Times New Roman"/>
          <w:sz w:val="24"/>
          <w:szCs w:val="24"/>
          <w:lang w:val="en-GB"/>
        </w:rPr>
        <w:t xml:space="preserve">cases of 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>possible awarenes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</w:p>
    <w:p w14:paraId="2D7661D1" w14:textId="515AEB76" w:rsidR="00353F35" w:rsidRPr="00BD18B6" w:rsidRDefault="00BE14DA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relationship between daily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practice and experience with intraoperative awareness </w:t>
      </w:r>
      <w:r w:rsidR="00EA2EDF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was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evalua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Concerning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A2EDF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tandard maintenance</w:t>
      </w:r>
      <w:r w:rsidR="00EA2EDF" w:rsidRPr="00BD18B6">
        <w:rPr>
          <w:rFonts w:ascii="Book Antiqua" w:hAnsi="Book Antiqua" w:cs="Times New Roman"/>
          <w:sz w:val="24"/>
          <w:szCs w:val="24"/>
          <w:lang w:val="en-GB"/>
        </w:rPr>
        <w:t xml:space="preserve"> concentration of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sevoflurane </w:t>
      </w:r>
      <w:r w:rsidR="005D2CC5" w:rsidRPr="00BD18B6">
        <w:rPr>
          <w:rFonts w:ascii="Book Antiqua" w:hAnsi="Book Antiqua" w:cs="Times New Roman"/>
          <w:sz w:val="24"/>
          <w:szCs w:val="24"/>
          <w:lang w:val="en-GB"/>
        </w:rPr>
        <w:t>in combination</w:t>
      </w:r>
      <w:r w:rsidR="00177EB3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with remifentanil, 7% </w:t>
      </w:r>
      <w:r w:rsidR="00EA2EDF" w:rsidRPr="00BD18B6">
        <w:rPr>
          <w:rFonts w:ascii="Book Antiqua" w:hAnsi="Book Antiqua" w:cs="Times New Roman"/>
          <w:sz w:val="24"/>
          <w:szCs w:val="24"/>
          <w:lang w:val="en-GB"/>
        </w:rPr>
        <w:t xml:space="preserve">of the 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esthe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>siologists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used 0.7%, 44% used 1%, 30% used 1.2%, and 16% used 1.5%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Th</w:t>
      </w:r>
      <w:r w:rsidR="00B23909" w:rsidRPr="00BD18B6">
        <w:rPr>
          <w:rFonts w:ascii="Book Antiqua" w:hAnsi="Book Antiqua" w:cs="Times New Roman"/>
          <w:sz w:val="24"/>
          <w:szCs w:val="24"/>
          <w:lang w:val="en-GB"/>
        </w:rPr>
        <w:t>es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low concentration</w:t>
      </w:r>
      <w:r w:rsidR="00B23909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>might b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23909" w:rsidRPr="00BD18B6">
        <w:rPr>
          <w:rFonts w:ascii="Book Antiqua" w:hAnsi="Book Antiqua" w:cs="Times New Roman"/>
          <w:sz w:val="24"/>
          <w:szCs w:val="24"/>
          <w:lang w:val="en-GB"/>
        </w:rPr>
        <w:t xml:space="preserve">explained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by </w:t>
      </w:r>
      <w:r w:rsidR="007F7E90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manufacture</w:t>
      </w:r>
      <w:r w:rsidR="00177EB3" w:rsidRPr="00BD18B6">
        <w:rPr>
          <w:rFonts w:ascii="Book Antiqua" w:hAnsi="Book Antiqua" w:cs="Times New Roman"/>
          <w:sz w:val="24"/>
          <w:szCs w:val="24"/>
          <w:lang w:val="en-GB"/>
        </w:rPr>
        <w:t>r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`s usage guide </w:t>
      </w:r>
      <w:r w:rsidR="00177EB3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remifentanil stat</w:t>
      </w:r>
      <w:r w:rsidR="007F7E90" w:rsidRPr="00BD18B6">
        <w:rPr>
          <w:rFonts w:ascii="Book Antiqua" w:hAnsi="Book Antiqua" w:cs="Times New Roman"/>
          <w:sz w:val="24"/>
          <w:szCs w:val="24"/>
          <w:lang w:val="en-GB"/>
        </w:rPr>
        <w:t>ing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77EB3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sevoflurane </w:t>
      </w:r>
      <w:r w:rsidR="00B23909" w:rsidRPr="00BD18B6">
        <w:rPr>
          <w:rFonts w:ascii="Book Antiqua" w:hAnsi="Book Antiqua" w:cs="Times New Roman"/>
          <w:sz w:val="24"/>
          <w:szCs w:val="24"/>
          <w:lang w:val="en-GB"/>
        </w:rPr>
        <w:t xml:space="preserve">should </w:t>
      </w:r>
      <w:r w:rsidR="00B23909" w:rsidRPr="00BD18B6">
        <w:rPr>
          <w:rFonts w:ascii="Book Antiqua" w:hAnsi="Book Antiqua" w:cs="Times New Roman"/>
          <w:noProof/>
          <w:sz w:val="24"/>
          <w:szCs w:val="24"/>
          <w:lang w:val="en-GB"/>
        </w:rPr>
        <w:t>be used</w:t>
      </w:r>
      <w:r w:rsidR="00B23909" w:rsidRPr="00BD18B6">
        <w:rPr>
          <w:rFonts w:ascii="Book Antiqua" w:hAnsi="Book Antiqua" w:cs="Times New Roman"/>
          <w:sz w:val="24"/>
          <w:szCs w:val="24"/>
          <w:lang w:val="en-GB"/>
        </w:rPr>
        <w:t xml:space="preserve"> at a 1.0%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concentration </w:t>
      </w:r>
      <w:r w:rsidR="00B23909" w:rsidRPr="00BD18B6">
        <w:rPr>
          <w:rFonts w:ascii="Book Antiqua" w:hAnsi="Book Antiqua" w:cs="Times New Roman"/>
          <w:sz w:val="24"/>
          <w:szCs w:val="24"/>
          <w:lang w:val="en-GB"/>
        </w:rPr>
        <w:t>in combination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with remifentanil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23909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5D2CC5" w:rsidRPr="00BD18B6">
        <w:rPr>
          <w:rFonts w:ascii="Book Antiqua" w:hAnsi="Book Antiqua" w:cs="Times New Roman"/>
          <w:sz w:val="24"/>
          <w:szCs w:val="24"/>
          <w:lang w:val="en-GB"/>
        </w:rPr>
        <w:t xml:space="preserve">choice of </w:t>
      </w:r>
      <w:r w:rsidR="00177EB3" w:rsidRPr="00BD18B6">
        <w:rPr>
          <w:rFonts w:ascii="Book Antiqua" w:hAnsi="Book Antiqua" w:cs="Times New Roman"/>
          <w:sz w:val="24"/>
          <w:szCs w:val="24"/>
          <w:lang w:val="en-GB"/>
        </w:rPr>
        <w:t>sevoflurane concentration</w:t>
      </w:r>
      <w:r w:rsidR="005D2CC5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might </w:t>
      </w:r>
      <w:r w:rsidR="00950675" w:rsidRPr="00BD18B6">
        <w:rPr>
          <w:rFonts w:ascii="Book Antiqua" w:hAnsi="Book Antiqua" w:cs="Times New Roman"/>
          <w:sz w:val="24"/>
          <w:szCs w:val="24"/>
          <w:lang w:val="en-GB"/>
        </w:rPr>
        <w:t xml:space="preserve">also </w:t>
      </w:r>
      <w:r w:rsidR="005D2CC5" w:rsidRPr="00BD18B6">
        <w:rPr>
          <w:rFonts w:ascii="Book Antiqua" w:hAnsi="Book Antiqua" w:cs="Times New Roman"/>
          <w:sz w:val="24"/>
          <w:szCs w:val="24"/>
          <w:lang w:val="en-GB"/>
        </w:rPr>
        <w:t xml:space="preserve">have </w:t>
      </w:r>
      <w:r w:rsidR="005D2CC5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been </w:t>
      </w:r>
      <w:r w:rsidR="00177EB3" w:rsidRPr="00BD18B6">
        <w:rPr>
          <w:rFonts w:ascii="Book Antiqua" w:hAnsi="Book Antiqua" w:cs="Times New Roman"/>
          <w:noProof/>
          <w:sz w:val="24"/>
          <w:szCs w:val="24"/>
          <w:lang w:val="en-GB"/>
        </w:rPr>
        <w:t>influenced</w:t>
      </w:r>
      <w:r w:rsidR="00177EB3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 xml:space="preserve">by a report </w:t>
      </w:r>
      <w:r w:rsidR="00177EB3" w:rsidRPr="00BD18B6">
        <w:rPr>
          <w:rFonts w:ascii="Book Antiqua" w:hAnsi="Book Antiqua" w:cs="Times New Roman"/>
          <w:sz w:val="24"/>
          <w:szCs w:val="24"/>
          <w:lang w:val="en-GB"/>
        </w:rPr>
        <w:t xml:space="preserve">by </w:t>
      </w:r>
      <w:proofErr w:type="spellStart"/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>Manyam</w:t>
      </w:r>
      <w:proofErr w:type="spellEnd"/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A6C33" w:rsidRPr="00BD18B6">
        <w:rPr>
          <w:rFonts w:ascii="Book Antiqua" w:hAnsi="Book Antiqua" w:cs="Times New Roman"/>
          <w:i/>
          <w:sz w:val="24"/>
          <w:szCs w:val="24"/>
          <w:lang w:val="en-GB"/>
        </w:rPr>
        <w:t xml:space="preserve">et </w:t>
      </w:r>
      <w:proofErr w:type="gramStart"/>
      <w:r w:rsidR="00BA6C33" w:rsidRPr="00BD18B6">
        <w:rPr>
          <w:rFonts w:ascii="Book Antiqua" w:hAnsi="Book Antiqua" w:cs="Times New Roman"/>
          <w:i/>
          <w:sz w:val="24"/>
          <w:szCs w:val="24"/>
          <w:lang w:val="en-GB"/>
        </w:rPr>
        <w:t>al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4]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50675" w:rsidRPr="00BD18B6">
        <w:rPr>
          <w:rFonts w:ascii="Book Antiqua" w:hAnsi="Book Antiqua" w:cs="Times New Roman"/>
          <w:sz w:val="24"/>
          <w:szCs w:val="24"/>
          <w:lang w:val="en-GB"/>
        </w:rPr>
        <w:t>that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 xml:space="preserve"> recommended 0.75% sevoflurane 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 xml:space="preserve">in combination </w:t>
      </w:r>
      <w:r w:rsidR="00BA6C33" w:rsidRPr="00BD18B6">
        <w:rPr>
          <w:rFonts w:ascii="Book Antiqua" w:hAnsi="Book Antiqua" w:cs="Times New Roman"/>
          <w:sz w:val="24"/>
          <w:szCs w:val="24"/>
          <w:lang w:val="en-GB"/>
        </w:rPr>
        <w:t>with remifentanil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Figure 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 xml:space="preserve">1 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shows the relationship between </w:t>
      </w:r>
      <w:r w:rsidR="004C4CF7" w:rsidRPr="00BD18B6">
        <w:rPr>
          <w:rFonts w:ascii="Book Antiqua" w:hAnsi="Book Antiqua" w:cs="Times New Roman"/>
          <w:sz w:val="24"/>
          <w:szCs w:val="24"/>
          <w:lang w:val="en-GB"/>
        </w:rPr>
        <w:t>cases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awareness </w:t>
      </w:r>
      <w:r w:rsidR="004C4CF7" w:rsidRPr="00BD18B6">
        <w:rPr>
          <w:rFonts w:ascii="Book Antiqua" w:hAnsi="Book Antiqua" w:cs="Times New Roman"/>
          <w:sz w:val="24"/>
          <w:szCs w:val="24"/>
          <w:lang w:val="en-GB"/>
        </w:rPr>
        <w:t xml:space="preserve">reported by th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and their standard maintenance sevoflurane concentration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who experienced </w:t>
      </w:r>
      <w:r w:rsidR="00353F35" w:rsidRPr="00BD18B6">
        <w:rPr>
          <w:rFonts w:ascii="Book Antiqua" w:hAnsi="Book Antiqua" w:cs="Times New Roman"/>
          <w:noProof/>
          <w:sz w:val="24"/>
          <w:szCs w:val="24"/>
          <w:lang w:val="en-GB"/>
        </w:rPr>
        <w:t>definite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353F35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cases maintain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>ed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sevoflurane concentration</w:t>
      </w:r>
      <w:r w:rsidR="00950675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353F35" w:rsidRPr="00BD18B6">
        <w:rPr>
          <w:rFonts w:ascii="Book Antiqua" w:hAnsi="Book Antiqua" w:cs="Times New Roman"/>
          <w:sz w:val="24"/>
          <w:szCs w:val="24"/>
          <w:lang w:val="en-GB"/>
        </w:rPr>
        <w:t xml:space="preserve"> below 1.0%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50675" w:rsidRPr="00BD18B6">
        <w:rPr>
          <w:rFonts w:ascii="Book Antiqua" w:hAnsi="Book Antiqua" w:cs="Times New Roman"/>
          <w:sz w:val="24"/>
          <w:szCs w:val="24"/>
          <w:lang w:val="en-GB"/>
        </w:rPr>
        <w:t>Cases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 xml:space="preserve">of 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>intraoperative awareness w</w:t>
      </w:r>
      <w:r w:rsidR="00950675" w:rsidRPr="00BD18B6">
        <w:rPr>
          <w:rFonts w:ascii="Book Antiqua" w:hAnsi="Book Antiqua" w:cs="Times New Roman"/>
          <w:sz w:val="24"/>
          <w:szCs w:val="24"/>
          <w:lang w:val="en-GB"/>
        </w:rPr>
        <w:t>ere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significantly low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>er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who maintain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>ed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sevoflurane concentration</w:t>
      </w:r>
      <w:r w:rsidR="00950675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above 1.2% than 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</w:t>
      </w:r>
      <w:r w:rsidR="004C4CF7" w:rsidRPr="00BD18B6">
        <w:rPr>
          <w:rFonts w:ascii="Book Antiqua" w:hAnsi="Book Antiqua" w:cs="Times New Roman"/>
          <w:sz w:val="24"/>
          <w:szCs w:val="24"/>
          <w:lang w:val="en-GB"/>
        </w:rPr>
        <w:t>those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who maintain</w:t>
      </w:r>
      <w:r w:rsidR="00546475" w:rsidRPr="00BD18B6">
        <w:rPr>
          <w:rFonts w:ascii="Book Antiqua" w:hAnsi="Book Antiqua" w:cs="Times New Roman"/>
          <w:sz w:val="24"/>
          <w:szCs w:val="24"/>
          <w:lang w:val="en-GB"/>
        </w:rPr>
        <w:t xml:space="preserve">ed </w:t>
      </w:r>
      <w:r w:rsidR="00546475" w:rsidRPr="00BD18B6">
        <w:rPr>
          <w:rFonts w:ascii="Book Antiqua" w:hAnsi="Book Antiqua" w:cs="Times New Roman"/>
          <w:noProof/>
          <w:sz w:val="24"/>
          <w:szCs w:val="24"/>
          <w:lang w:val="en-GB"/>
        </w:rPr>
        <w:t>concentration</w:t>
      </w:r>
      <w:r w:rsidR="007D2DF6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="00181734" w:rsidRPr="00BD18B6">
        <w:rPr>
          <w:rFonts w:ascii="Book Antiqua" w:hAnsi="Book Antiqua" w:cs="Times New Roman"/>
          <w:sz w:val="24"/>
          <w:szCs w:val="24"/>
          <w:lang w:val="en-GB"/>
        </w:rPr>
        <w:t xml:space="preserve"> below 1.0%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his result is compatible with </w:t>
      </w:r>
      <w:r w:rsidR="00546475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a 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>study by Avidan</w:t>
      </w:r>
      <w:r w:rsidR="00181734" w:rsidRPr="00BD18B6">
        <w:rPr>
          <w:rFonts w:ascii="Book Antiqua" w:hAnsi="Book Antiqua" w:cs="Times New Roman"/>
          <w:i/>
          <w:noProof/>
          <w:sz w:val="24"/>
          <w:szCs w:val="24"/>
          <w:lang w:val="en-GB"/>
        </w:rPr>
        <w:t xml:space="preserve"> et al</w:t>
      </w:r>
      <w:r w:rsidR="00C466B9" w:rsidRPr="00BD18B6">
        <w:rPr>
          <w:rFonts w:ascii="Book Antiqua" w:eastAsia="宋体" w:hAnsi="Book Antiqua" w:cs="Times New Roman" w:hint="eastAsia"/>
          <w:noProof/>
          <w:sz w:val="24"/>
          <w:szCs w:val="24"/>
          <w:vertAlign w:val="superscript"/>
          <w:lang w:val="en-GB" w:eastAsia="zh-CN"/>
        </w:rPr>
        <w:t>[</w:t>
      </w:r>
      <w:r w:rsidR="00BD18B6" w:rsidRPr="00BD18B6">
        <w:rPr>
          <w:rFonts w:ascii="Book Antiqua" w:eastAsia="宋体" w:hAnsi="Book Antiqua" w:cs="Times New Roman" w:hint="eastAsia"/>
          <w:noProof/>
          <w:sz w:val="24"/>
          <w:szCs w:val="24"/>
          <w:vertAlign w:val="superscript"/>
          <w:lang w:val="en-GB" w:eastAsia="zh-CN"/>
        </w:rPr>
        <w:t>5</w:t>
      </w:r>
      <w:r w:rsidR="00C466B9" w:rsidRPr="00BD18B6">
        <w:rPr>
          <w:rFonts w:ascii="Book Antiqua" w:eastAsia="宋体" w:hAnsi="Book Antiqua" w:cs="Times New Roman" w:hint="eastAsia"/>
          <w:noProof/>
          <w:sz w:val="24"/>
          <w:szCs w:val="24"/>
          <w:vertAlign w:val="superscript"/>
          <w:lang w:val="en-GB" w:eastAsia="zh-CN"/>
        </w:rPr>
        <w:t>]</w:t>
      </w:r>
      <w:r w:rsidR="00BE0EF3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4C4CF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hat </w:t>
      </w:r>
      <w:r w:rsidR="00BE0EF3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found 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e incidence of awareness in patient</w:t>
      </w:r>
      <w:r w:rsidR="00546475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maintained </w:t>
      </w:r>
      <w:r w:rsidR="00C72490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with 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end-tidal volatile 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aesthe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>tic concentration</w:t>
      </w:r>
      <w:r w:rsidR="00546475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above 0.7 </w:t>
      </w:r>
      <w:r w:rsidR="00C72490" w:rsidRPr="00BD18B6">
        <w:rPr>
          <w:rFonts w:ascii="Book Antiqua" w:hAnsi="Book Antiqua" w:cs="Times New Roman"/>
          <w:noProof/>
          <w:sz w:val="24"/>
          <w:szCs w:val="24"/>
          <w:lang w:val="en-GB"/>
        </w:rPr>
        <w:t>minimum alveolar concentration</w:t>
      </w:r>
      <w:r w:rsidR="0039410D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(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>MAC</w:t>
      </w:r>
      <w:r w:rsidR="0039410D" w:rsidRPr="00BD18B6">
        <w:rPr>
          <w:rFonts w:ascii="Book Antiqua" w:hAnsi="Book Antiqua" w:cs="Times New Roman"/>
          <w:noProof/>
          <w:sz w:val="24"/>
          <w:szCs w:val="24"/>
          <w:lang w:val="en-GB"/>
        </w:rPr>
        <w:t>)</w:t>
      </w:r>
      <w:r w:rsidR="002F594A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2F594A" w:rsidRPr="00BD18B6">
        <w:rPr>
          <w:rFonts w:ascii="Book Antiqua" w:hAnsi="Book Antiqua" w:cs="Times New Roman"/>
          <w:noProof/>
          <w:sz w:val="24"/>
          <w:szCs w:val="24"/>
          <w:lang w:val="en-GB"/>
        </w:rPr>
        <w:lastRenderedPageBreak/>
        <w:t>(1.2</w:t>
      </w:r>
      <w:r w:rsidR="00C466B9" w:rsidRPr="00BD18B6">
        <w:rPr>
          <w:rFonts w:ascii="Book Antiqua" w:eastAsia="宋体" w:hAnsi="Book Antiqua" w:cs="Times New Roman" w:hint="eastAsia"/>
          <w:noProof/>
          <w:sz w:val="24"/>
          <w:szCs w:val="24"/>
          <w:lang w:val="en-GB" w:eastAsia="zh-CN"/>
        </w:rPr>
        <w:t>%-</w:t>
      </w:r>
      <w:r w:rsidR="002F594A" w:rsidRPr="00BD18B6">
        <w:rPr>
          <w:rFonts w:ascii="Book Antiqua" w:hAnsi="Book Antiqua" w:cs="Times New Roman"/>
          <w:noProof/>
          <w:sz w:val="24"/>
          <w:szCs w:val="24"/>
          <w:lang w:val="en-GB"/>
        </w:rPr>
        <w:t>1.4% sevoflurane)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was 0.1%, which is compatible with </w:t>
      </w:r>
      <w:r w:rsidR="00C72490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e incidence in patients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maintained</w:t>
      </w:r>
      <w:r w:rsidR="008832FB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at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target</w:t>
      </w:r>
      <w:r w:rsidR="0039410D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5C6504" w:rsidRPr="00BD18B6">
        <w:rPr>
          <w:rFonts w:ascii="Book Antiqua" w:hAnsi="Book Antiqua" w:cs="Times New Roman"/>
          <w:noProof/>
          <w:sz w:val="24"/>
          <w:szCs w:val="24"/>
          <w:lang w:val="en-GB"/>
        </w:rPr>
        <w:t>b</w:t>
      </w:r>
      <w:r w:rsidR="0039410D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ispectral </w:t>
      </w:r>
      <w:r w:rsidR="005C6504" w:rsidRPr="00BD18B6">
        <w:rPr>
          <w:rFonts w:ascii="Book Antiqua" w:hAnsi="Book Antiqua" w:cs="Times New Roman"/>
          <w:noProof/>
          <w:sz w:val="24"/>
          <w:szCs w:val="24"/>
          <w:lang w:val="en-GB"/>
        </w:rPr>
        <w:t>i</w:t>
      </w:r>
      <w:r w:rsidR="0039410D" w:rsidRPr="00BD18B6">
        <w:rPr>
          <w:rFonts w:ascii="Book Antiqua" w:hAnsi="Book Antiqua" w:cs="Times New Roman"/>
          <w:noProof/>
          <w:sz w:val="24"/>
          <w:szCs w:val="24"/>
          <w:lang w:val="en-GB"/>
        </w:rPr>
        <w:t>ndex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39410D" w:rsidRPr="00BD18B6">
        <w:rPr>
          <w:rFonts w:ascii="Book Antiqua" w:hAnsi="Book Antiqua" w:cs="Times New Roman"/>
          <w:noProof/>
          <w:sz w:val="24"/>
          <w:szCs w:val="24"/>
          <w:lang w:val="en-GB"/>
        </w:rPr>
        <w:t>(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>BIS</w:t>
      </w:r>
      <w:r w:rsidR="0039410D" w:rsidRPr="00BD18B6">
        <w:rPr>
          <w:rFonts w:ascii="Book Antiqua" w:hAnsi="Book Antiqua" w:cs="Times New Roman"/>
          <w:noProof/>
          <w:sz w:val="24"/>
          <w:szCs w:val="24"/>
          <w:lang w:val="en-GB"/>
        </w:rPr>
        <w:t>)</w:t>
      </w:r>
      <w:r w:rsidR="00181734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values between 40 and 60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>Our results show that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after </w:t>
      </w:r>
      <w:r w:rsidR="00C44679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release of remifentanil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, </w:t>
      </w:r>
      <w:r w:rsidR="00C44679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incidence of intraoperative awareness might </w:t>
      </w:r>
      <w:r w:rsidR="004C4CF7" w:rsidRPr="00BD18B6">
        <w:rPr>
          <w:rFonts w:ascii="Book Antiqua" w:hAnsi="Book Antiqua" w:cs="Times New Roman"/>
          <w:sz w:val="24"/>
          <w:szCs w:val="24"/>
          <w:lang w:val="en-GB"/>
        </w:rPr>
        <w:t xml:space="preserve">have been 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>high</w:t>
      </w:r>
      <w:r w:rsidR="00C44679" w:rsidRPr="00BD18B6">
        <w:rPr>
          <w:rFonts w:ascii="Book Antiqua" w:hAnsi="Book Antiqua" w:cs="Times New Roman"/>
          <w:sz w:val="24"/>
          <w:szCs w:val="24"/>
          <w:lang w:val="en-GB"/>
        </w:rPr>
        <w:t>er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because 17% of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experienced definite or possible awareness cases in one year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>M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>aintain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>ing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sevoflurane concentrations below 1.0% might </w:t>
      </w:r>
      <w:r w:rsidR="00BE0EF3" w:rsidRPr="00BD18B6">
        <w:rPr>
          <w:rFonts w:ascii="Book Antiqua" w:hAnsi="Book Antiqua" w:cs="Times New Roman"/>
          <w:noProof/>
          <w:sz w:val="24"/>
          <w:szCs w:val="24"/>
          <w:lang w:val="en-GB"/>
        </w:rPr>
        <w:t>be associated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with </w:t>
      </w:r>
      <w:r w:rsidR="00C44679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>high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>risk for intraoperative awarenes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44679" w:rsidRPr="00BD18B6">
        <w:rPr>
          <w:rFonts w:ascii="Book Antiqua" w:hAnsi="Book Antiqua" w:cs="Times New Roman"/>
          <w:sz w:val="24"/>
          <w:szCs w:val="24"/>
          <w:lang w:val="en-GB"/>
        </w:rPr>
        <w:t xml:space="preserve">Our results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indicate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44679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maintaining volatil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>tic</w:t>
      </w:r>
      <w:proofErr w:type="spellEnd"/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concentration</w:t>
      </w:r>
      <w:r w:rsidR="00C44679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is the most important 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>factor in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prevent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>ing</w:t>
      </w:r>
      <w:r w:rsidR="00BE0EF3" w:rsidRPr="00BD18B6">
        <w:rPr>
          <w:rFonts w:ascii="Book Antiqua" w:hAnsi="Book Antiqua" w:cs="Times New Roman"/>
          <w:sz w:val="24"/>
          <w:szCs w:val="24"/>
          <w:lang w:val="en-GB"/>
        </w:rPr>
        <w:t xml:space="preserve"> intraoperative awareness.</w:t>
      </w:r>
    </w:p>
    <w:p w14:paraId="319352F6" w14:textId="77777777" w:rsidR="00BE0EF3" w:rsidRPr="00BD18B6" w:rsidRDefault="00BE0EF3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p w14:paraId="7BE27E81" w14:textId="04B20189" w:rsidR="00BE0EF3" w:rsidRPr="00BD18B6" w:rsidRDefault="00C466B9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THE SECOND SURVEY</w:t>
      </w:r>
    </w:p>
    <w:p w14:paraId="3B1C2495" w14:textId="6628728E" w:rsidR="00F55354" w:rsidRPr="00BD18B6" w:rsidRDefault="0053588B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To get more detailed information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, t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he second </w:t>
      </w:r>
      <w:r w:rsidR="00CF12D6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</w:t>
      </w:r>
      <w:proofErr w:type="gramStart"/>
      <w:r w:rsidRPr="00BD18B6">
        <w:rPr>
          <w:rFonts w:ascii="Book Antiqua" w:hAnsi="Book Antiqua" w:cs="Times New Roman"/>
          <w:sz w:val="24"/>
          <w:szCs w:val="24"/>
          <w:lang w:val="en-GB"/>
        </w:rPr>
        <w:t>planned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6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 xml:space="preserve">second </w:t>
      </w:r>
      <w:r w:rsidR="00CF12D6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planned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 to obtain information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concerning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cases involving 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 xml:space="preserve">intraoperative 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>awareness in 2008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 xml:space="preserve">survey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method was similar to 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of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first </w:t>
      </w:r>
      <w:r w:rsidR="007F0F6B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A total of 172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>siologist</w:t>
      </w:r>
      <w:r w:rsidR="000720AA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proofErr w:type="spellEnd"/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832FB" w:rsidRPr="00BD18B6">
        <w:rPr>
          <w:rFonts w:ascii="Book Antiqua" w:hAnsi="Book Antiqua" w:cs="Times New Roman"/>
          <w:sz w:val="24"/>
          <w:szCs w:val="24"/>
          <w:lang w:val="en-GB"/>
        </w:rPr>
        <w:t>responded to the second survey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F12D6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he total number of </w:t>
      </w:r>
      <w:r w:rsidR="007F0F6B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general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sia</w:t>
      </w:r>
      <w:r w:rsidR="00CF12D6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cases </w:t>
      </w:r>
      <w:r w:rsidR="007F0F6B" w:rsidRPr="00BD18B6">
        <w:rPr>
          <w:rFonts w:ascii="Book Antiqua" w:hAnsi="Book Antiqua" w:cs="Times New Roman"/>
          <w:noProof/>
          <w:sz w:val="24"/>
          <w:szCs w:val="24"/>
          <w:lang w:val="en-GB"/>
        </w:rPr>
        <w:t>in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2008 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>was 85156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in this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CF12D6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 xml:space="preserve">Twenty-on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17715" w:rsidRPr="00BD18B6">
        <w:rPr>
          <w:rFonts w:ascii="Book Antiqua" w:hAnsi="Book Antiqua" w:cs="Times New Roman"/>
          <w:sz w:val="24"/>
          <w:szCs w:val="24"/>
          <w:lang w:val="en-GB"/>
        </w:rPr>
        <w:t>esthesiologists</w:t>
      </w:r>
      <w:proofErr w:type="spellEnd"/>
      <w:r w:rsidR="00B17715" w:rsidRPr="00BD18B6">
        <w:rPr>
          <w:rFonts w:ascii="Book Antiqua" w:hAnsi="Book Antiqua" w:cs="Times New Roman"/>
          <w:sz w:val="24"/>
          <w:szCs w:val="24"/>
          <w:lang w:val="en-GB"/>
        </w:rPr>
        <w:t xml:space="preserve"> reported </w:t>
      </w:r>
      <w:r w:rsidR="009C71AE" w:rsidRPr="00BD18B6">
        <w:rPr>
          <w:rFonts w:ascii="Book Antiqua" w:hAnsi="Book Antiqua" w:cs="Times New Roman"/>
          <w:sz w:val="24"/>
          <w:szCs w:val="24"/>
          <w:lang w:val="en-GB"/>
        </w:rPr>
        <w:t xml:space="preserve">24 cases of definite or possible awareness, of which 14 were cases of </w:t>
      </w:r>
      <w:r w:rsidR="009C71AE" w:rsidRPr="00BD18B6">
        <w:rPr>
          <w:rFonts w:ascii="Book Antiqua" w:hAnsi="Book Antiqua" w:cs="Times New Roman"/>
          <w:noProof/>
          <w:sz w:val="24"/>
          <w:szCs w:val="24"/>
          <w:lang w:val="en-GB"/>
        </w:rPr>
        <w:t>definite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D174F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9C71AE" w:rsidRPr="00BD18B6">
        <w:rPr>
          <w:rFonts w:ascii="Book Antiqua" w:hAnsi="Book Antiqua" w:cs="Times New Roman"/>
          <w:sz w:val="24"/>
          <w:szCs w:val="24"/>
          <w:lang w:val="en-GB"/>
        </w:rPr>
        <w:t xml:space="preserve"> and 10 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 xml:space="preserve">were </w:t>
      </w:r>
      <w:r w:rsidR="009C71AE" w:rsidRPr="00BD18B6">
        <w:rPr>
          <w:rFonts w:ascii="Book Antiqua" w:hAnsi="Book Antiqua" w:cs="Times New Roman"/>
          <w:sz w:val="24"/>
          <w:szCs w:val="24"/>
          <w:lang w:val="en-GB"/>
        </w:rPr>
        <w:t xml:space="preserve">possible </w:t>
      </w:r>
      <w:r w:rsidR="009C71AE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9C71AE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One patient experienced </w:t>
      </w:r>
      <w:r w:rsidR="00F55354" w:rsidRPr="00BD18B6">
        <w:rPr>
          <w:rFonts w:ascii="Book Antiqua" w:hAnsi="Book Antiqua" w:cs="Times New Roman"/>
          <w:noProof/>
          <w:sz w:val="24"/>
          <w:szCs w:val="24"/>
          <w:lang w:val="en-GB"/>
        </w:rPr>
        <w:t>definite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awareness twice, and 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other patient suffered possible </w:t>
      </w:r>
      <w:r w:rsidR="00F55354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three time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The incidence of intraoperative awareness</w:t>
      </w:r>
      <w:r w:rsidR="00542FEC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including </w:t>
      </w:r>
      <w:r w:rsidR="00A27F86" w:rsidRPr="00BD18B6">
        <w:rPr>
          <w:rFonts w:ascii="Book Antiqua" w:hAnsi="Book Antiqua" w:cs="Times New Roman"/>
          <w:sz w:val="24"/>
          <w:szCs w:val="24"/>
          <w:lang w:val="en-GB"/>
        </w:rPr>
        <w:t xml:space="preserve">cases of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possible </w:t>
      </w:r>
      <w:r w:rsidR="007F0F6B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542FEC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0.028%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>Many previous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studies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>demonstrate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a higher incidence of </w:t>
      </w:r>
      <w:r w:rsidR="00C25405" w:rsidRPr="00BD18B6">
        <w:rPr>
          <w:rFonts w:ascii="Book Antiqua" w:hAnsi="Book Antiqua" w:cs="Times New Roman"/>
          <w:sz w:val="24"/>
          <w:szCs w:val="24"/>
          <w:lang w:val="en-GB"/>
        </w:rPr>
        <w:t>about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0.2%</w:t>
      </w:r>
      <w:r w:rsidR="00C466B9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1,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2]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However, the results 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 xml:space="preserve">of a 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retrospective study 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reveal</w:t>
      </w:r>
      <w:r w:rsidR="00A27F86" w:rsidRPr="00BD18B6">
        <w:rPr>
          <w:rFonts w:ascii="Book Antiqua" w:hAnsi="Book Antiqua" w:cs="Times New Roman"/>
          <w:noProof/>
          <w:sz w:val="24"/>
          <w:szCs w:val="24"/>
          <w:lang w:val="en-GB"/>
        </w:rPr>
        <w:t>ed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>that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actual incidence of awareness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D174F" w:rsidRPr="00BD18B6">
        <w:rPr>
          <w:rFonts w:ascii="Book Antiqua" w:hAnsi="Book Antiqua" w:cs="Times New Roman"/>
          <w:noProof/>
          <w:sz w:val="24"/>
          <w:szCs w:val="24"/>
          <w:lang w:val="en-GB"/>
        </w:rPr>
        <w:t>is underestimated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example, 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2B1D2E" w:rsidRPr="00BD18B6">
        <w:rPr>
          <w:rFonts w:ascii="Book Antiqua" w:hAnsi="Book Antiqua" w:cs="Times New Roman"/>
          <w:sz w:val="24"/>
          <w:szCs w:val="24"/>
          <w:lang w:val="en-GB"/>
        </w:rPr>
        <w:t xml:space="preserve">recent </w:t>
      </w:r>
      <w:proofErr w:type="gramStart"/>
      <w:r w:rsidR="002B1D2E" w:rsidRPr="00BD18B6">
        <w:rPr>
          <w:rFonts w:ascii="Book Antiqua" w:hAnsi="Book Antiqua" w:cs="Times New Roman"/>
          <w:sz w:val="24"/>
          <w:szCs w:val="24"/>
          <w:lang w:val="en-GB"/>
        </w:rPr>
        <w:t>report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7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A85BC0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from </w:t>
      </w:r>
      <w:r w:rsidR="00B147A7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A27F86" w:rsidRPr="00BD18B6">
        <w:rPr>
          <w:rFonts w:ascii="Book Antiqua" w:hAnsi="Book Antiqua" w:cs="Times New Roman"/>
          <w:sz w:val="24"/>
          <w:szCs w:val="24"/>
          <w:lang w:val="en-GB"/>
        </w:rPr>
        <w:t xml:space="preserve">Fifth </w:t>
      </w:r>
      <w:r w:rsidR="00E2529D" w:rsidRPr="00BD18B6">
        <w:rPr>
          <w:rFonts w:ascii="Book Antiqua" w:hAnsi="Book Antiqua" w:cs="Times New Roman"/>
          <w:sz w:val="24"/>
          <w:szCs w:val="24"/>
          <w:lang w:val="en-GB"/>
        </w:rPr>
        <w:t>National</w:t>
      </w:r>
      <w:r w:rsidR="00A27F86" w:rsidRPr="00BD18B6">
        <w:rPr>
          <w:rFonts w:ascii="Book Antiqua" w:hAnsi="Book Antiqua" w:cs="Times New Roman"/>
          <w:sz w:val="24"/>
          <w:szCs w:val="24"/>
          <w:lang w:val="en-GB"/>
        </w:rPr>
        <w:t xml:space="preserve"> Audit Project (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>NAP5</w:t>
      </w:r>
      <w:r w:rsidR="00A27F86" w:rsidRPr="00BD18B6">
        <w:rPr>
          <w:rFonts w:ascii="Book Antiqua" w:hAnsi="Book Antiqua" w:cs="Times New Roman"/>
          <w:sz w:val="24"/>
          <w:szCs w:val="24"/>
          <w:lang w:val="en-GB"/>
        </w:rPr>
        <w:t>)</w:t>
      </w:r>
      <w:r w:rsidR="00921C9E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CD174F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>the national U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nited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>K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>ingdom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 survey of intraoperative awareness during general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21C9E" w:rsidRPr="00BD18B6">
        <w:rPr>
          <w:rFonts w:ascii="Book Antiqua" w:hAnsi="Book Antiqua" w:cs="Times New Roman"/>
          <w:sz w:val="24"/>
          <w:szCs w:val="24"/>
          <w:lang w:val="en-GB"/>
        </w:rPr>
        <w:t>based on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 voluntary report</w:t>
      </w:r>
      <w:r w:rsidR="00921C9E" w:rsidRPr="00BD18B6">
        <w:rPr>
          <w:rFonts w:ascii="Book Antiqua" w:hAnsi="Book Antiqua" w:cs="Times New Roman"/>
          <w:sz w:val="24"/>
          <w:szCs w:val="24"/>
          <w:lang w:val="en-GB"/>
        </w:rPr>
        <w:t>ing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 by doctors</w:t>
      </w:r>
      <w:r w:rsidR="00E2529D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 estimated </w:t>
      </w:r>
      <w:r w:rsidR="00067C89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incidence </w:t>
      </w:r>
      <w:r w:rsidR="00AC24F6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of awareness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in general</w:t>
      </w:r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5C6504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5C650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067C89" w:rsidRPr="00BD18B6">
        <w:rPr>
          <w:rFonts w:ascii="Book Antiqua" w:hAnsi="Book Antiqua" w:cs="Times New Roman"/>
          <w:sz w:val="24"/>
          <w:szCs w:val="24"/>
          <w:lang w:val="en-GB"/>
        </w:rPr>
        <w:t xml:space="preserve">was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>as low as 1:15414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Our survey </w:t>
      </w:r>
      <w:r w:rsidR="008B10A2" w:rsidRPr="00BD18B6">
        <w:rPr>
          <w:rFonts w:ascii="Book Antiqua" w:hAnsi="Book Antiqua" w:cs="Times New Roman"/>
          <w:sz w:val="24"/>
          <w:szCs w:val="24"/>
          <w:lang w:val="en-GB"/>
        </w:rPr>
        <w:t xml:space="preserve">results </w:t>
      </w:r>
      <w:r w:rsidR="004333D9" w:rsidRPr="00BD18B6">
        <w:rPr>
          <w:rFonts w:ascii="Book Antiqua" w:hAnsi="Book Antiqua" w:cs="Times New Roman"/>
          <w:sz w:val="24"/>
          <w:szCs w:val="24"/>
          <w:lang w:val="en-GB"/>
        </w:rPr>
        <w:t>are</w:t>
      </w:r>
      <w:r w:rsidR="008B10A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4333D9" w:rsidRPr="00BD18B6">
        <w:rPr>
          <w:rFonts w:ascii="Book Antiqua" w:hAnsi="Book Antiqua" w:cs="Times New Roman"/>
          <w:sz w:val="24"/>
          <w:szCs w:val="24"/>
          <w:lang w:val="en-GB"/>
        </w:rPr>
        <w:t xml:space="preserve">consistent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with </w:t>
      </w:r>
      <w:r w:rsidR="00067C89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result</w:t>
      </w:r>
      <w:r w:rsidR="00067C89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</w:t>
      </w:r>
      <w:r w:rsidR="00B147A7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lastRenderedPageBreak/>
        <w:t xml:space="preserve">retrospective study reported by </w:t>
      </w:r>
      <w:proofErr w:type="spellStart"/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Mashour</w:t>
      </w:r>
      <w:proofErr w:type="spellEnd"/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i/>
          <w:sz w:val="24"/>
          <w:szCs w:val="24"/>
          <w:lang w:val="en-GB"/>
        </w:rPr>
        <w:t xml:space="preserve">et </w:t>
      </w:r>
      <w:proofErr w:type="gramStart"/>
      <w:r w:rsidR="007F0F6B" w:rsidRPr="00BD18B6">
        <w:rPr>
          <w:rFonts w:ascii="Book Antiqua" w:hAnsi="Book Antiqua" w:cs="Times New Roman"/>
          <w:i/>
          <w:noProof/>
          <w:sz w:val="24"/>
          <w:szCs w:val="24"/>
          <w:lang w:val="en-GB"/>
        </w:rPr>
        <w:t>al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8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e results</w:t>
      </w:r>
      <w:r w:rsidR="007F0F6B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067C89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of our study </w:t>
      </w:r>
      <w:r w:rsidR="007F0F6B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indicate </w:t>
      </w:r>
      <w:r w:rsidR="00B147A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hat </w:t>
      </w:r>
      <w:r w:rsidR="007F0F6B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e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incidence of awareness</w:t>
      </w:r>
      <w:r w:rsidR="00B147A7" w:rsidRPr="00BD18B6">
        <w:rPr>
          <w:rFonts w:ascii="Book Antiqua" w:hAnsi="Book Antiqua" w:cs="Times New Roman"/>
          <w:sz w:val="24"/>
          <w:szCs w:val="24"/>
          <w:lang w:val="en-GB"/>
        </w:rPr>
        <w:t xml:space="preserve"> during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5C6504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Japan is compatible with </w:t>
      </w:r>
      <w:r w:rsidR="00067C89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067C89" w:rsidRPr="00BD18B6">
        <w:rPr>
          <w:rFonts w:ascii="Book Antiqua" w:hAnsi="Book Antiqua" w:cs="Times New Roman"/>
          <w:noProof/>
          <w:sz w:val="24"/>
          <w:szCs w:val="24"/>
          <w:lang w:val="en-GB"/>
        </w:rPr>
        <w:t>incidence</w:t>
      </w:r>
      <w:r w:rsidR="00067C89" w:rsidRPr="00BD18B6">
        <w:rPr>
          <w:rFonts w:ascii="Book Antiqua" w:hAnsi="Book Antiqua" w:cs="Times New Roman"/>
          <w:sz w:val="24"/>
          <w:szCs w:val="24"/>
          <w:lang w:val="en-GB"/>
        </w:rPr>
        <w:t xml:space="preserve"> reported in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other countries.</w:t>
      </w:r>
    </w:p>
    <w:p w14:paraId="41B43C93" w14:textId="77777777" w:rsidR="007F0F6B" w:rsidRPr="00BD18B6" w:rsidRDefault="007F0F6B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p w14:paraId="3A84A214" w14:textId="77777777" w:rsidR="007F0F6B" w:rsidRPr="00BD18B6" w:rsidRDefault="007F0F6B" w:rsidP="00C466B9">
      <w:pPr>
        <w:spacing w:line="360" w:lineRule="auto"/>
        <w:rPr>
          <w:rFonts w:ascii="Book Antiqua" w:hAnsi="Book Antiqua" w:cs="Times New Roman"/>
          <w:b/>
          <w:i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i/>
          <w:sz w:val="24"/>
          <w:szCs w:val="24"/>
          <w:lang w:val="en-GB"/>
        </w:rPr>
        <w:t>Awareness cases in the second survey</w:t>
      </w:r>
    </w:p>
    <w:p w14:paraId="0D4AA878" w14:textId="4AAE7F0E" w:rsidR="007A1B1E" w:rsidRPr="00BD18B6" w:rsidRDefault="00AF14B2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most surprising finding </w:t>
      </w:r>
      <w:r w:rsidR="007F043A" w:rsidRPr="00BD18B6">
        <w:rPr>
          <w:rFonts w:ascii="Book Antiqua" w:hAnsi="Book Antiqua" w:cs="Times New Roman"/>
          <w:sz w:val="24"/>
          <w:szCs w:val="24"/>
          <w:lang w:val="en-GB"/>
        </w:rPr>
        <w:t xml:space="preserve">from the second survey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was </w:t>
      </w:r>
      <w:r w:rsidR="00456327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proofErr w:type="spellStart"/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propofol</w:t>
      </w:r>
      <w:proofErr w:type="spellEnd"/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45A57" w:rsidRPr="00BD18B6">
        <w:rPr>
          <w:rFonts w:ascii="Book Antiqua" w:hAnsi="Book Antiqua" w:cs="Times New Roman"/>
          <w:noProof/>
          <w:sz w:val="24"/>
          <w:szCs w:val="24"/>
          <w:lang w:val="en-GB"/>
        </w:rPr>
        <w:t>was used</w:t>
      </w:r>
      <w:r w:rsidR="00B45A57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as th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tic</w:t>
      </w:r>
      <w:proofErr w:type="spellEnd"/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TI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VA in 21 of the 24 case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Therefore, </w:t>
      </w:r>
      <w:r w:rsidR="007F043A" w:rsidRPr="00BD18B6">
        <w:rPr>
          <w:rFonts w:ascii="Book Antiqua" w:hAnsi="Book Antiqua" w:cs="Times New Roman"/>
          <w:sz w:val="24"/>
          <w:szCs w:val="24"/>
          <w:lang w:val="en-GB"/>
        </w:rPr>
        <w:t xml:space="preserve">our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result</w:t>
      </w:r>
      <w:r w:rsidR="004333D9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43A" w:rsidRPr="00BD18B6">
        <w:rPr>
          <w:rFonts w:ascii="Book Antiqua" w:hAnsi="Book Antiqua" w:cs="Times New Roman"/>
          <w:sz w:val="24"/>
          <w:szCs w:val="24"/>
          <w:lang w:val="en-GB"/>
        </w:rPr>
        <w:t>provide information about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characteristics of awareness in TIVA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45A5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Based on </w:t>
      </w:r>
      <w:r w:rsidR="00C25405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e data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about daily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sia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C25405" w:rsidRPr="00BD18B6">
        <w:rPr>
          <w:rFonts w:ascii="Book Antiqua" w:hAnsi="Book Antiqua" w:cs="Times New Roman"/>
          <w:noProof/>
          <w:sz w:val="24"/>
          <w:szCs w:val="24"/>
          <w:lang w:val="en-GB"/>
        </w:rPr>
        <w:t>acquired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B45A5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from 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he survey, 16% </w:t>
      </w:r>
      <w:r w:rsidR="00B45A5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of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siologists reported using mostly propofol, 17% used more propofol than volatile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ics, 9% used propofol and volatile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45632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esthetics </w:t>
      </w:r>
      <w:r w:rsidR="00240469" w:rsidRPr="00BD18B6">
        <w:rPr>
          <w:rFonts w:ascii="Book Antiqua" w:hAnsi="Book Antiqua" w:cs="Times New Roman"/>
          <w:noProof/>
          <w:sz w:val="24"/>
          <w:szCs w:val="24"/>
          <w:lang w:val="en-GB"/>
        </w:rPr>
        <w:t>equally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, 26% used more volatile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ics than propofol, and 32% used </w:t>
      </w:r>
      <w:r w:rsidR="0045632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mainly 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volatile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</w:t>
      </w:r>
      <w:r w:rsidR="007A1B1E" w:rsidRPr="00BD18B6">
        <w:rPr>
          <w:rFonts w:ascii="Book Antiqua" w:hAnsi="Book Antiqua" w:cs="Times New Roman"/>
          <w:noProof/>
          <w:sz w:val="24"/>
          <w:szCs w:val="24"/>
          <w:lang w:val="en-GB"/>
        </w:rPr>
        <w:t>tic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 xml:space="preserve">This result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indicates</w:t>
      </w:r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 xml:space="preserve"> that volatil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>tics</w:t>
      </w:r>
      <w:proofErr w:type="spellEnd"/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D4EB3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were </w:t>
      </w:r>
      <w:r w:rsidR="0053588B" w:rsidRPr="00BD18B6">
        <w:rPr>
          <w:rFonts w:ascii="Book Antiqua" w:hAnsi="Book Antiqua" w:cs="Times New Roman"/>
          <w:noProof/>
          <w:sz w:val="24"/>
          <w:szCs w:val="24"/>
          <w:lang w:val="en-GB"/>
        </w:rPr>
        <w:t>cho</w:t>
      </w:r>
      <w:r w:rsidR="00642DDB" w:rsidRPr="00BD18B6">
        <w:rPr>
          <w:rFonts w:ascii="Book Antiqua" w:hAnsi="Book Antiqua" w:cs="Times New Roman"/>
          <w:noProof/>
          <w:sz w:val="24"/>
          <w:szCs w:val="24"/>
          <w:lang w:val="en-GB"/>
        </w:rPr>
        <w:t>sen</w:t>
      </w:r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 xml:space="preserve"> more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commonly</w:t>
      </w:r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 xml:space="preserve"> than </w:t>
      </w:r>
      <w:proofErr w:type="spellStart"/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>propofol</w:t>
      </w:r>
      <w:proofErr w:type="spellEnd"/>
      <w:r w:rsidR="007A1B1E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33C58" w:rsidRPr="00BD18B6">
        <w:rPr>
          <w:rFonts w:ascii="Book Antiqua" w:hAnsi="Book Antiqua" w:cs="Times New Roman"/>
          <w:sz w:val="24"/>
          <w:szCs w:val="24"/>
          <w:lang w:val="en-GB"/>
        </w:rPr>
        <w:t xml:space="preserve">Our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survey </w:t>
      </w:r>
      <w:r w:rsidR="00D33E66" w:rsidRPr="00BD18B6">
        <w:rPr>
          <w:rFonts w:ascii="Book Antiqua" w:hAnsi="Book Antiqua" w:cs="Times New Roman"/>
          <w:noProof/>
          <w:sz w:val="24"/>
          <w:szCs w:val="24"/>
          <w:lang w:val="en-GB"/>
        </w:rPr>
        <w:t>indicates</w:t>
      </w:r>
      <w:r w:rsidR="00E33C58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D4EB3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="00E33C58" w:rsidRPr="00BD18B6">
        <w:rPr>
          <w:rFonts w:ascii="Book Antiqua" w:hAnsi="Book Antiqua" w:cs="Times New Roman"/>
          <w:sz w:val="24"/>
          <w:szCs w:val="24"/>
          <w:lang w:val="en-GB"/>
        </w:rPr>
        <w:t xml:space="preserve">TIVA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>might be</w:t>
      </w:r>
      <w:r w:rsidR="008D4EB3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33C58" w:rsidRPr="00BD18B6">
        <w:rPr>
          <w:rFonts w:ascii="Book Antiqua" w:hAnsi="Book Antiqua" w:cs="Times New Roman"/>
          <w:sz w:val="24"/>
          <w:szCs w:val="24"/>
          <w:lang w:val="en-GB"/>
        </w:rPr>
        <w:t xml:space="preserve">a risk for </w:t>
      </w:r>
      <w:r w:rsidR="0053588B" w:rsidRPr="00BD18B6">
        <w:rPr>
          <w:rFonts w:ascii="Book Antiqua" w:hAnsi="Book Antiqua" w:cs="Times New Roman"/>
          <w:sz w:val="24"/>
          <w:szCs w:val="24"/>
          <w:lang w:val="en-GB"/>
        </w:rPr>
        <w:t xml:space="preserve">intraoperative </w:t>
      </w:r>
      <w:r w:rsidR="00E33C58" w:rsidRPr="00BD18B6">
        <w:rPr>
          <w:rFonts w:ascii="Book Antiqua" w:hAnsi="Book Antiqua" w:cs="Times New Roman"/>
          <w:sz w:val="24"/>
          <w:szCs w:val="24"/>
          <w:lang w:val="en-GB"/>
        </w:rPr>
        <w:t>awareness.</w:t>
      </w:r>
    </w:p>
    <w:p w14:paraId="042DB6D9" w14:textId="29E76918" w:rsidR="009464EF" w:rsidRPr="00BD18B6" w:rsidRDefault="009F42D0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>TIVA</w:t>
      </w:r>
      <w:r w:rsidR="008D4EB3" w:rsidRPr="00BD18B6">
        <w:rPr>
          <w:rFonts w:ascii="Book Antiqua" w:hAnsi="Book Antiqua" w:cs="Times New Roman"/>
          <w:sz w:val="24"/>
          <w:szCs w:val="24"/>
          <w:lang w:val="en-GB"/>
        </w:rPr>
        <w:t>’s rol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D4EB3" w:rsidRPr="00BD18B6">
        <w:rPr>
          <w:rFonts w:ascii="Book Antiqua" w:hAnsi="Book Antiqua" w:cs="Times New Roman"/>
          <w:sz w:val="24"/>
          <w:szCs w:val="24"/>
          <w:lang w:val="en-GB"/>
        </w:rPr>
        <w:t xml:space="preserve">as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a risk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for </w:t>
      </w:r>
      <w:r w:rsidR="008D4EB3" w:rsidRPr="00BD18B6">
        <w:rPr>
          <w:rFonts w:ascii="Book Antiqua" w:hAnsi="Book Antiqua" w:cs="Times New Roman"/>
          <w:sz w:val="24"/>
          <w:szCs w:val="24"/>
          <w:lang w:val="en-GB"/>
        </w:rPr>
        <w:t xml:space="preserve">intraoperativ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awareness is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 xml:space="preserve">still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controversial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>N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 xml:space="preserve">o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>prospective studie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>evalua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incidence of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between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proofErr w:type="spellStart"/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anesthetics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>However, s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om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st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>u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dies have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sta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to TIVA as a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risk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factor for </w:t>
      </w:r>
      <w:proofErr w:type="gramStart"/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9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>One</w:t>
      </w:r>
      <w:r w:rsidR="007F043A" w:rsidRPr="00BD18B6">
        <w:rPr>
          <w:rFonts w:ascii="Book Antiqua" w:hAnsi="Book Antiqua" w:cs="Times New Roman"/>
          <w:sz w:val="24"/>
          <w:szCs w:val="24"/>
          <w:lang w:val="en-GB"/>
        </w:rPr>
        <w:t xml:space="preserve"> reported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>risk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1A7C" w:rsidRPr="00BD18B6">
        <w:rPr>
          <w:rFonts w:ascii="Book Antiqua" w:hAnsi="Book Antiqua" w:cs="Times New Roman"/>
          <w:noProof/>
          <w:sz w:val="24"/>
          <w:szCs w:val="24"/>
          <w:lang w:val="en-GB"/>
        </w:rPr>
        <w:t>is</w:t>
      </w:r>
      <w:r w:rsidR="008D4EB3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</w:t>
      </w:r>
      <w:r w:rsidR="00240469" w:rsidRPr="00BD18B6">
        <w:rPr>
          <w:rFonts w:ascii="Book Antiqua" w:hAnsi="Book Antiqua" w:cs="Times New Roman"/>
          <w:noProof/>
          <w:sz w:val="24"/>
          <w:szCs w:val="24"/>
          <w:lang w:val="en-GB"/>
        </w:rPr>
        <w:t>associated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 xml:space="preserve"> with 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failures of infusion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pump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absenc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of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 xml:space="preserve">real-tim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feedback of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blood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tic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concentration</w:t>
      </w:r>
      <w:r w:rsidR="009D383E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 xml:space="preserve"> might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 xml:space="preserve"> also be a risk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factor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>Moreover, the inter</w:t>
      </w:r>
      <w:r w:rsidR="005C6504" w:rsidRPr="00BD18B6">
        <w:rPr>
          <w:rFonts w:ascii="Book Antiqua" w:hAnsi="Book Antiqua" w:cs="Times New Roman"/>
          <w:sz w:val="24"/>
          <w:szCs w:val="24"/>
          <w:lang w:val="en-GB"/>
        </w:rPr>
        <w:t>-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individual variability in </w:t>
      </w:r>
      <w:r w:rsidR="00642DDB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need of </w:t>
      </w:r>
      <w:r w:rsidR="00240469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esthetics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essential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to prevent movement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 xml:space="preserve"> during the noxious stimulation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may be 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not as much of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volatil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tics</w:t>
      </w:r>
      <w:proofErr w:type="spellEnd"/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 xml:space="preserve"> than </w:t>
      </w:r>
      <w:proofErr w:type="gramStart"/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>TIVA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10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2F594A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D967DD" w:rsidRPr="00BD18B6">
        <w:rPr>
          <w:rFonts w:ascii="Book Antiqua" w:hAnsi="Book Antiqua" w:cs="Times New Roman"/>
          <w:sz w:val="24"/>
          <w:szCs w:val="24"/>
          <w:lang w:val="en-GB"/>
        </w:rPr>
        <w:t>target-controlled infusion (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>TCI</w:t>
      </w:r>
      <w:r w:rsidR="00D967DD" w:rsidRPr="00BD18B6">
        <w:rPr>
          <w:rFonts w:ascii="Book Antiqua" w:hAnsi="Book Antiqua" w:cs="Times New Roman"/>
          <w:sz w:val="24"/>
          <w:szCs w:val="24"/>
          <w:lang w:val="en-GB"/>
        </w:rPr>
        <w:t>)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system predicts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plasma </w:t>
      </w:r>
      <w:r w:rsidR="00AC1A7C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esthetics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 xml:space="preserve"> concentration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 xml:space="preserve">, which </w:t>
      </w:r>
      <w:r w:rsidR="00240469" w:rsidRPr="00BD18B6">
        <w:rPr>
          <w:rFonts w:ascii="Book Antiqua" w:hAnsi="Book Antiqua" w:cs="Times New Roman"/>
          <w:noProof/>
          <w:sz w:val="24"/>
          <w:szCs w:val="24"/>
          <w:lang w:val="en-GB"/>
        </w:rPr>
        <w:t>might</w:t>
      </w:r>
      <w:r w:rsidR="00642DDB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be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differ</w:t>
      </w:r>
      <w:r w:rsidR="00240469" w:rsidRPr="00BD18B6">
        <w:rPr>
          <w:rFonts w:ascii="Book Antiqua" w:hAnsi="Book Antiqua" w:cs="Times New Roman"/>
          <w:sz w:val="24"/>
          <w:szCs w:val="24"/>
          <w:lang w:val="en-GB"/>
        </w:rPr>
        <w:t>ent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from the actual </w:t>
      </w:r>
      <w:r w:rsidR="009464EF" w:rsidRPr="00BD18B6">
        <w:rPr>
          <w:rFonts w:ascii="Book Antiqua" w:hAnsi="Book Antiqua" w:cs="Times New Roman"/>
          <w:noProof/>
          <w:sz w:val="24"/>
          <w:szCs w:val="24"/>
          <w:lang w:val="en-GB"/>
        </w:rPr>
        <w:t>concentration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Therefore, the use of </w:t>
      </w:r>
      <w:r w:rsidR="006D2C05" w:rsidRPr="00BD18B6">
        <w:rPr>
          <w:rFonts w:ascii="Book Antiqua" w:hAnsi="Book Antiqua" w:cs="Times New Roman"/>
          <w:sz w:val="24"/>
          <w:szCs w:val="24"/>
          <w:lang w:val="en-GB"/>
        </w:rPr>
        <w:t>brain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monitor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>ing,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including BIS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6D2C05" w:rsidRPr="00BD18B6">
        <w:rPr>
          <w:rFonts w:ascii="Book Antiqua" w:hAnsi="Book Antiqua" w:cs="Times New Roman"/>
          <w:sz w:val="24"/>
          <w:szCs w:val="24"/>
          <w:lang w:val="en-GB"/>
        </w:rPr>
        <w:t>is essential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>In our survey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BIS monitor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>ing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used in </w:t>
      </w:r>
      <w:r w:rsidR="005C6504" w:rsidRPr="00BD18B6">
        <w:rPr>
          <w:rFonts w:ascii="Book Antiqua" w:hAnsi="Book Antiqua" w:cs="Times New Roman"/>
          <w:sz w:val="24"/>
          <w:szCs w:val="24"/>
          <w:lang w:val="en-GB"/>
        </w:rPr>
        <w:t>seven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(33%) 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 xml:space="preserve">out 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of 21 awareness cases 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were 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>maintained by TIVA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464EF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is shows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the </w:t>
      </w:r>
      <w:r w:rsidR="009464EF" w:rsidRPr="00BD18B6">
        <w:rPr>
          <w:rFonts w:ascii="Book Antiqua" w:hAnsi="Book Antiqua" w:cs="Times New Roman"/>
          <w:noProof/>
          <w:sz w:val="24"/>
          <w:szCs w:val="24"/>
          <w:lang w:val="en-GB"/>
        </w:rPr>
        <w:t>use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BIS monitor could not prevent all </w:t>
      </w:r>
      <w:r w:rsidR="00D967DD" w:rsidRPr="00BD18B6">
        <w:rPr>
          <w:rFonts w:ascii="Book Antiqua" w:hAnsi="Book Antiqua" w:cs="Times New Roman"/>
          <w:sz w:val="24"/>
          <w:szCs w:val="24"/>
          <w:lang w:val="en-GB"/>
        </w:rPr>
        <w:t xml:space="preserve">cases of </w:t>
      </w:r>
      <w:r w:rsidR="009464EF" w:rsidRPr="00BD18B6">
        <w:rPr>
          <w:rFonts w:ascii="Book Antiqua" w:hAnsi="Book Antiqua" w:cs="Times New Roman"/>
          <w:noProof/>
          <w:sz w:val="24"/>
          <w:szCs w:val="24"/>
          <w:lang w:val="en-GB"/>
        </w:rPr>
        <w:lastRenderedPageBreak/>
        <w:t>awareness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>The u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sefulness of BIS to prevent </w:t>
      </w:r>
      <w:r w:rsidR="009464EF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TIVA should </w:t>
      </w:r>
      <w:r w:rsidR="009464EF" w:rsidRPr="00BD18B6">
        <w:rPr>
          <w:rFonts w:ascii="Book Antiqua" w:hAnsi="Book Antiqua" w:cs="Times New Roman"/>
          <w:noProof/>
          <w:sz w:val="24"/>
          <w:szCs w:val="24"/>
          <w:lang w:val="en-GB"/>
        </w:rPr>
        <w:t>be evaluated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</w:t>
      </w:r>
      <w:r w:rsidR="00C975DE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9464EF" w:rsidRPr="00BD18B6">
        <w:rPr>
          <w:rFonts w:ascii="Book Antiqua" w:hAnsi="Book Antiqua" w:cs="Times New Roman"/>
          <w:sz w:val="24"/>
          <w:szCs w:val="24"/>
          <w:lang w:val="en-GB"/>
        </w:rPr>
        <w:t>future study.</w:t>
      </w:r>
    </w:p>
    <w:p w14:paraId="68CC5F99" w14:textId="46F2B251" w:rsidR="00F55354" w:rsidRPr="00BD18B6" w:rsidRDefault="00D967DD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>In our survey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16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(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67%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>)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>of the patients</w:t>
      </w:r>
      <w:r w:rsidR="00A5202E" w:rsidRPr="00BD18B6">
        <w:rPr>
          <w:rFonts w:ascii="Book Antiqua" w:hAnsi="Book Antiqua" w:cs="Times New Roman"/>
          <w:sz w:val="24"/>
          <w:szCs w:val="24"/>
          <w:lang w:val="en-GB"/>
        </w:rPr>
        <w:t xml:space="preserve"> experienc</w:t>
      </w:r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 xml:space="preserve">ing awareness during general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A5202E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were below 50 years 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>of age</w:t>
      </w:r>
      <w:r w:rsidR="00A5202E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5202E" w:rsidRPr="00BD18B6">
        <w:rPr>
          <w:rFonts w:ascii="Book Antiqua" w:hAnsi="Book Antiqua" w:cs="Times New Roman"/>
          <w:sz w:val="24"/>
          <w:szCs w:val="24"/>
          <w:lang w:val="en-GB"/>
        </w:rPr>
        <w:t xml:space="preserve">and </w:t>
      </w:r>
      <w:r w:rsidR="00572F2E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majority of patients were </w:t>
      </w:r>
      <w:r w:rsidR="00A5202E" w:rsidRPr="00BD18B6">
        <w:rPr>
          <w:rFonts w:ascii="Book Antiqua" w:hAnsi="Book Antiqua" w:cs="Times New Roman"/>
          <w:sz w:val="24"/>
          <w:szCs w:val="24"/>
          <w:lang w:val="en-GB"/>
        </w:rPr>
        <w:t>f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emale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 </w:t>
      </w:r>
      <w:r w:rsidR="0032494D" w:rsidRPr="00BD18B6">
        <w:rPr>
          <w:rFonts w:ascii="Book Antiqua" w:hAnsi="Book Antiqua" w:cs="Times New Roman"/>
          <w:sz w:val="24"/>
          <w:szCs w:val="24"/>
          <w:lang w:val="en-GB"/>
        </w:rPr>
        <w:t>(Figure 1)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6D2C05" w:rsidRPr="00BD18B6">
        <w:rPr>
          <w:rFonts w:ascii="Book Antiqua" w:hAnsi="Book Antiqua" w:cs="Times New Roman"/>
          <w:sz w:val="24"/>
          <w:szCs w:val="24"/>
          <w:lang w:val="en-GB"/>
        </w:rPr>
        <w:t>Similarly, previous studies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6D2C05" w:rsidRPr="00BD18B6">
        <w:rPr>
          <w:rFonts w:ascii="Book Antiqua" w:hAnsi="Book Antiqua" w:cs="Times New Roman"/>
          <w:sz w:val="24"/>
          <w:szCs w:val="24"/>
          <w:lang w:val="en-GB"/>
        </w:rPr>
        <w:t xml:space="preserve">showed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="006D2C05" w:rsidRPr="00BD18B6">
        <w:rPr>
          <w:rFonts w:ascii="Book Antiqua" w:hAnsi="Book Antiqua" w:cs="Times New Roman"/>
          <w:sz w:val="24"/>
          <w:szCs w:val="24"/>
          <w:lang w:val="en-GB"/>
        </w:rPr>
        <w:t>the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 xml:space="preserve">incidence of awareness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 xml:space="preserve">is higher 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 xml:space="preserve">in 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 xml:space="preserve">female </w:t>
      </w:r>
      <w:proofErr w:type="gramStart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patients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1</w:t>
      </w:r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1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4B008F" w:rsidRPr="00BD18B6">
        <w:rPr>
          <w:rFonts w:ascii="Book Antiqua" w:hAnsi="Book Antiqua" w:cs="Times New Roman"/>
          <w:sz w:val="24"/>
          <w:szCs w:val="24"/>
          <w:lang w:val="en-GB"/>
        </w:rPr>
        <w:t>Moreover, w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om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>en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 recover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>ed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from </w:t>
      </w:r>
      <w:proofErr w:type="spellStart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propofol</w:t>
      </w:r>
      <w:proofErr w:type="spellEnd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more rapidly than </w:t>
      </w:r>
      <w:proofErr w:type="gramStart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m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>en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1</w:t>
      </w:r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2</w:t>
      </w:r>
      <w:r w:rsidR="002B1D2E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6D2C05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is might</w:t>
      </w:r>
      <w:r w:rsidR="006D2C05" w:rsidRPr="00BD18B6">
        <w:rPr>
          <w:rFonts w:ascii="Book Antiqua" w:hAnsi="Book Antiqua" w:cs="Times New Roman"/>
          <w:sz w:val="24"/>
          <w:szCs w:val="24"/>
          <w:lang w:val="en-GB"/>
        </w:rPr>
        <w:t xml:space="preserve"> indicate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that </w:t>
      </w:r>
      <w:r w:rsidR="00C34F3E" w:rsidRPr="00BD18B6">
        <w:rPr>
          <w:rFonts w:ascii="Book Antiqua" w:hAnsi="Book Antiqua" w:cs="Times New Roman"/>
          <w:sz w:val="24"/>
          <w:szCs w:val="24"/>
          <w:lang w:val="en-GB"/>
        </w:rPr>
        <w:t xml:space="preserve">women 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are less sensitive to </w:t>
      </w:r>
      <w:proofErr w:type="spellStart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propofol</w:t>
      </w:r>
      <w:proofErr w:type="spellEnd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037C5657" w14:textId="4D30E81C" w:rsidR="00F55354" w:rsidRPr="00BD18B6" w:rsidRDefault="00C34F3E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0554FC" w:rsidRPr="00BD18B6">
        <w:rPr>
          <w:rFonts w:ascii="Book Antiqua" w:hAnsi="Book Antiqua" w:cs="Times New Roman"/>
          <w:sz w:val="24"/>
          <w:szCs w:val="24"/>
          <w:lang w:val="en-GB"/>
        </w:rPr>
        <w:t>reported surgical procedure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included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one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craniotomy,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 xml:space="preserve">four 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facial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operations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,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seven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neck and chest wall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operations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,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one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cardiac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operation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,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three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gynecologic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operations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,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three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 xml:space="preserve">operations 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for fractur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leg, and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one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spinal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operation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result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 indicate</w:t>
      </w:r>
      <w:r w:rsidR="007F0F6B" w:rsidRPr="00BD18B6">
        <w:rPr>
          <w:rFonts w:ascii="Book Antiqua" w:hAnsi="Book Antiqua" w:cs="Times New Roman"/>
          <w:sz w:val="24"/>
          <w:szCs w:val="24"/>
          <w:lang w:val="en-GB"/>
        </w:rPr>
        <w:t xml:space="preserve"> that t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he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surgical procedures with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the 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high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est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risk for awareness </w:t>
      </w:r>
      <w:r w:rsidR="005A18CA" w:rsidRPr="00BD18B6">
        <w:rPr>
          <w:rFonts w:ascii="Book Antiqua" w:hAnsi="Book Antiqua" w:cs="Times New Roman"/>
          <w:sz w:val="24"/>
          <w:szCs w:val="24"/>
          <w:lang w:val="en-GB"/>
        </w:rPr>
        <w:t xml:space="preserve">are </w:t>
      </w:r>
      <w:proofErr w:type="spellStart"/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>cervicofacial</w:t>
      </w:r>
      <w:proofErr w:type="spellEnd"/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and chest wall surgery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In brief</w:t>
      </w:r>
      <w:r w:rsidR="00701A2A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55354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gery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in</w:t>
      </w:r>
      <w:r w:rsidR="002A4F92" w:rsidRPr="00BD18B6">
        <w:rPr>
          <w:rFonts w:ascii="Book Antiqua" w:hAnsi="Book Antiqua" w:cs="Times New Roman"/>
          <w:sz w:val="24"/>
          <w:szCs w:val="24"/>
          <w:lang w:val="en-GB"/>
        </w:rPr>
        <w:t xml:space="preserve"> the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upper part of </w:t>
      </w:r>
      <w:r w:rsidR="00F55354" w:rsidRPr="00BD18B6">
        <w:rPr>
          <w:rFonts w:ascii="Book Antiqua" w:hAnsi="Book Antiqua" w:cs="Times New Roman"/>
          <w:noProof/>
          <w:sz w:val="24"/>
          <w:szCs w:val="24"/>
          <w:lang w:val="en-GB"/>
        </w:rPr>
        <w:t>body</w:t>
      </w:r>
      <w:r w:rsidR="002A4F92" w:rsidRPr="00BD18B6">
        <w:rPr>
          <w:rFonts w:ascii="Book Antiqua" w:hAnsi="Book Antiqua" w:cs="Times New Roman"/>
          <w:sz w:val="24"/>
          <w:szCs w:val="24"/>
          <w:lang w:val="en-GB"/>
        </w:rPr>
        <w:t xml:space="preserve"> produced the </w:t>
      </w:r>
      <w:r w:rsidR="002A4F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highest</w:t>
      </w:r>
      <w:r w:rsidR="002A4F92" w:rsidRPr="00BD18B6">
        <w:rPr>
          <w:rFonts w:ascii="Book Antiqua" w:hAnsi="Book Antiqua" w:cs="Times New Roman"/>
          <w:sz w:val="24"/>
          <w:szCs w:val="24"/>
          <w:lang w:val="en-GB"/>
        </w:rPr>
        <w:t xml:space="preserve"> risk</w:t>
      </w:r>
      <w:r w:rsidR="00701A2A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awareness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01A2A" w:rsidRPr="00BD18B6">
        <w:rPr>
          <w:rFonts w:ascii="Book Antiqua" w:hAnsi="Book Antiqua" w:cs="Times New Roman"/>
          <w:noProof/>
          <w:sz w:val="24"/>
          <w:szCs w:val="24"/>
          <w:lang w:val="en-GB"/>
        </w:rPr>
        <w:t>G</w:t>
      </w:r>
      <w:r w:rsidR="000E729A" w:rsidRPr="00BD18B6">
        <w:rPr>
          <w:rFonts w:ascii="Book Antiqua" w:hAnsi="Book Antiqua" w:cs="Times New Roman"/>
          <w:noProof/>
          <w:sz w:val="24"/>
          <w:szCs w:val="24"/>
          <w:lang w:val="en-GB"/>
        </w:rPr>
        <w:t>yn</w:t>
      </w:r>
      <w:r w:rsidR="002A4F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ecologic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and </w:t>
      </w:r>
      <w:r w:rsidR="002A4F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orthopedic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01A2A" w:rsidRPr="00BD18B6">
        <w:rPr>
          <w:rFonts w:ascii="Book Antiqua" w:hAnsi="Book Antiqua" w:cs="Times New Roman"/>
          <w:sz w:val="24"/>
          <w:szCs w:val="24"/>
          <w:lang w:val="en-GB"/>
        </w:rPr>
        <w:t xml:space="preserve">procedures </w:t>
      </w:r>
      <w:r w:rsidR="002A4F92" w:rsidRPr="00BD18B6">
        <w:rPr>
          <w:rFonts w:ascii="Book Antiqua" w:hAnsi="Book Antiqua" w:cs="Times New Roman"/>
          <w:sz w:val="24"/>
          <w:szCs w:val="24"/>
          <w:lang w:val="en-GB"/>
        </w:rPr>
        <w:t>were the next most likely to be associated with intraoperative awareness</w:t>
      </w:r>
      <w:r w:rsidR="00F55354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5408EE58" w14:textId="57747B9A" w:rsidR="007C029A" w:rsidRPr="00BD18B6" w:rsidRDefault="006D2C05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>T</w:t>
      </w:r>
      <w:r w:rsidR="00FE4AA5" w:rsidRPr="00BD18B6">
        <w:rPr>
          <w:rFonts w:ascii="Book Antiqua" w:hAnsi="Book Antiqua" w:cs="Times New Roman"/>
          <w:sz w:val="24"/>
          <w:szCs w:val="24"/>
          <w:lang w:val="en-GB"/>
        </w:rPr>
        <w:t xml:space="preserve">he 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high incidence of </w:t>
      </w:r>
      <w:r w:rsidR="007C029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</w:t>
      </w:r>
      <w:proofErr w:type="spellStart"/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>cervicofacial</w:t>
      </w:r>
      <w:proofErr w:type="spellEnd"/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proofErr w:type="gramStart"/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>surgery</w:t>
      </w:r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2]</w:t>
      </w:r>
      <w:r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 xml:space="preserve">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ha</w:t>
      </w:r>
      <w:r w:rsidR="00642DDB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not reported</w:t>
      </w:r>
      <w:r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previously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Although the reasons are unclear, it </w:t>
      </w:r>
      <w:r w:rsidR="007C029A" w:rsidRPr="00BD18B6">
        <w:rPr>
          <w:rFonts w:ascii="Book Antiqua" w:hAnsi="Book Antiqua" w:cs="Times New Roman"/>
          <w:noProof/>
          <w:sz w:val="24"/>
          <w:szCs w:val="24"/>
          <w:lang w:val="en-GB"/>
        </w:rPr>
        <w:t>is thought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 that visual and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auditory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 stimulation during surgery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play a </w:t>
      </w:r>
      <w:proofErr w:type="gramStart"/>
      <w:r w:rsidRPr="00BD18B6">
        <w:rPr>
          <w:rFonts w:ascii="Book Antiqua" w:hAnsi="Book Antiqua" w:cs="Times New Roman"/>
          <w:sz w:val="24"/>
          <w:szCs w:val="24"/>
          <w:lang w:val="en-GB"/>
        </w:rPr>
        <w:t>part</w:t>
      </w:r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1</w:t>
      </w:r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2</w:t>
      </w:r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91E61" w:rsidRPr="00BD18B6">
        <w:rPr>
          <w:rFonts w:ascii="Book Antiqua" w:hAnsi="Book Antiqua" w:cs="Times New Roman"/>
          <w:sz w:val="24"/>
          <w:szCs w:val="24"/>
          <w:lang w:val="en-GB"/>
        </w:rPr>
        <w:t>The h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>igh</w:t>
      </w:r>
      <w:r w:rsidR="00B91E61" w:rsidRPr="00BD18B6">
        <w:rPr>
          <w:rFonts w:ascii="Book Antiqua" w:hAnsi="Book Antiqua" w:cs="Times New Roman"/>
          <w:sz w:val="24"/>
          <w:szCs w:val="24"/>
          <w:lang w:val="en-GB"/>
        </w:rPr>
        <w:t>er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risk </w:t>
      </w:r>
      <w:r w:rsidR="00FE4AA5" w:rsidRPr="00BD18B6">
        <w:rPr>
          <w:rFonts w:ascii="Book Antiqua" w:hAnsi="Book Antiqua" w:cs="Times New Roman"/>
          <w:sz w:val="24"/>
          <w:szCs w:val="24"/>
          <w:lang w:val="en-GB"/>
        </w:rPr>
        <w:t>during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noProof/>
          <w:sz w:val="24"/>
          <w:szCs w:val="24"/>
          <w:lang w:val="en-GB"/>
        </w:rPr>
        <w:t>orthopedic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 surgery </w:t>
      </w:r>
      <w:r w:rsidR="00FE4AA5" w:rsidRPr="00BD18B6">
        <w:rPr>
          <w:rFonts w:ascii="Book Antiqua" w:hAnsi="Book Antiqua" w:cs="Times New Roman"/>
          <w:sz w:val="24"/>
          <w:szCs w:val="24"/>
          <w:lang w:val="en-GB"/>
        </w:rPr>
        <w:t>supports this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 hypothesis because 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elevated</w:t>
      </w:r>
      <w:r w:rsidR="00B91E61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levels</w:t>
      </w:r>
      <w:r w:rsidR="00B91E61" w:rsidRPr="00BD18B6">
        <w:rPr>
          <w:rFonts w:ascii="Book Antiqua" w:hAnsi="Book Antiqua" w:cs="Times New Roman"/>
          <w:sz w:val="24"/>
          <w:szCs w:val="24"/>
          <w:lang w:val="en-GB"/>
        </w:rPr>
        <w:t xml:space="preserve"> of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 acoustic stimulation </w:t>
      </w:r>
      <w:r w:rsidR="00B91E61" w:rsidRPr="00BD18B6">
        <w:rPr>
          <w:rFonts w:ascii="Book Antiqua" w:hAnsi="Book Antiqua" w:cs="Times New Roman"/>
          <w:sz w:val="24"/>
          <w:szCs w:val="24"/>
          <w:lang w:val="en-GB"/>
        </w:rPr>
        <w:t xml:space="preserve">are 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 xml:space="preserve">common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 xml:space="preserve">during </w:t>
      </w:r>
      <w:r w:rsidR="00F1538C" w:rsidRPr="00BD18B6">
        <w:rPr>
          <w:rFonts w:ascii="Book Antiqua" w:hAnsi="Book Antiqua" w:cs="Times New Roman"/>
          <w:noProof/>
          <w:sz w:val="24"/>
          <w:szCs w:val="24"/>
          <w:lang w:val="en-GB"/>
        </w:rPr>
        <w:t>orthopedic</w:t>
      </w:r>
      <w:r w:rsidR="00F1538C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operations</w:t>
      </w:r>
      <w:r w:rsidR="007C029A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1538C" w:rsidRPr="00BD18B6">
        <w:rPr>
          <w:rFonts w:ascii="Book Antiqua" w:hAnsi="Book Antiqua" w:cs="Times New Roman"/>
          <w:sz w:val="24"/>
          <w:szCs w:val="24"/>
          <w:lang w:val="en-GB"/>
        </w:rPr>
        <w:t xml:space="preserve">There 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might </w:t>
      </w:r>
      <w:r w:rsidR="00F1538C" w:rsidRPr="00BD18B6">
        <w:rPr>
          <w:rFonts w:ascii="Book Antiqua" w:hAnsi="Book Antiqua" w:cs="Times New Roman"/>
          <w:sz w:val="24"/>
          <w:szCs w:val="24"/>
          <w:lang w:val="en-GB"/>
        </w:rPr>
        <w:t xml:space="preserve">also 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>be a</w:t>
      </w:r>
      <w:r w:rsidR="001E14EF" w:rsidRPr="00BD18B6">
        <w:rPr>
          <w:rFonts w:ascii="Book Antiqua" w:hAnsi="Book Antiqua" w:cs="Times New Roman"/>
          <w:sz w:val="24"/>
          <w:szCs w:val="24"/>
          <w:lang w:val="en-GB"/>
        </w:rPr>
        <w:t>n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F1538C" w:rsidRPr="00BD18B6">
        <w:rPr>
          <w:rFonts w:ascii="Book Antiqua" w:hAnsi="Book Antiqua" w:cs="Times New Roman"/>
          <w:sz w:val="24"/>
          <w:szCs w:val="24"/>
          <w:lang w:val="en-GB"/>
        </w:rPr>
        <w:t xml:space="preserve">increased 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>risk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awareness when 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general </w:t>
      </w:r>
      <w:r w:rsidR="00176192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sia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is maintained by TIVA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75AC7C48" w14:textId="77777777" w:rsidR="00E141ED" w:rsidRPr="00BD18B6" w:rsidRDefault="00E141ED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p w14:paraId="7528DFF2" w14:textId="4A0C91F4" w:rsidR="00F55354" w:rsidRPr="00BD18B6" w:rsidRDefault="00C466B9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THE THIRD SURVEY</w:t>
      </w:r>
    </w:p>
    <w:p w14:paraId="3C24489E" w14:textId="398A29A0" w:rsidR="00E141ED" w:rsidRPr="00BD18B6" w:rsidRDefault="00AF14B2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e third survey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was conduc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in 2011 as a 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continuous </w:t>
      </w:r>
      <w:proofErr w:type="gramStart"/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>survey</w:t>
      </w:r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1</w:t>
      </w:r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3</w:t>
      </w:r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7047" w:rsidRPr="00BD18B6">
        <w:rPr>
          <w:rFonts w:ascii="Book Antiqua" w:hAnsi="Book Antiqua" w:cs="Times New Roman"/>
          <w:sz w:val="24"/>
          <w:szCs w:val="24"/>
          <w:lang w:val="en-GB"/>
        </w:rPr>
        <w:t>W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e </w:t>
      </w:r>
      <w:r w:rsidR="00C27047" w:rsidRPr="00BD18B6">
        <w:rPr>
          <w:rFonts w:ascii="Book Antiqua" w:hAnsi="Book Antiqua" w:cs="Times New Roman"/>
          <w:sz w:val="24"/>
          <w:szCs w:val="24"/>
          <w:lang w:val="en-GB"/>
        </w:rPr>
        <w:t xml:space="preserve">particularly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 xml:space="preserve">sought to evaluate whether TIVA is a risk factor for </w:t>
      </w:r>
      <w:r w:rsidR="00C27047" w:rsidRPr="00BD18B6">
        <w:rPr>
          <w:rFonts w:ascii="Book Antiqua" w:hAnsi="Book Antiqua" w:cs="Times New Roman"/>
          <w:sz w:val="24"/>
          <w:szCs w:val="24"/>
          <w:lang w:val="en-GB"/>
        </w:rPr>
        <w:t xml:space="preserve">intraoperative </w:t>
      </w:r>
      <w:r w:rsidR="00AC24F6" w:rsidRPr="00BD18B6">
        <w:rPr>
          <w:rFonts w:ascii="Book Antiqua" w:hAnsi="Book Antiqua" w:cs="Times New Roman"/>
          <w:sz w:val="24"/>
          <w:szCs w:val="24"/>
          <w:lang w:val="en-GB"/>
        </w:rPr>
        <w:t>awarenes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141ED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The survey was designed to obtain information regarding cases involving intraoperative </w:t>
      </w:r>
      <w:r w:rsidR="00E141ED" w:rsidRPr="00BD18B6">
        <w:rPr>
          <w:rFonts w:ascii="Book Antiqua" w:hAnsi="Book Antiqua" w:cs="Times New Roman"/>
          <w:noProof/>
          <w:sz w:val="24"/>
          <w:szCs w:val="24"/>
          <w:lang w:val="en-GB"/>
        </w:rPr>
        <w:lastRenderedPageBreak/>
        <w:t>awareness in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2010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Responses </w:t>
      </w:r>
      <w:r w:rsidR="00301ECC" w:rsidRPr="00BD18B6">
        <w:rPr>
          <w:rFonts w:ascii="Book Antiqua" w:hAnsi="Book Antiqua" w:cs="Times New Roman"/>
          <w:noProof/>
          <w:sz w:val="24"/>
          <w:szCs w:val="24"/>
          <w:lang w:val="en-GB"/>
        </w:rPr>
        <w:t>were received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 from 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119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Because of </w:t>
      </w:r>
      <w:r w:rsidR="00EE13DD" w:rsidRPr="00BD18B6">
        <w:rPr>
          <w:rFonts w:ascii="Book Antiqua" w:hAnsi="Book Antiqua" w:cs="Times New Roman"/>
          <w:sz w:val="24"/>
          <w:szCs w:val="24"/>
          <w:lang w:val="en-GB"/>
        </w:rPr>
        <w:t xml:space="preserve">incomplete 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data, </w:t>
      </w:r>
      <w:r w:rsidR="00C27047" w:rsidRPr="00BD18B6">
        <w:rPr>
          <w:rFonts w:ascii="Book Antiqua" w:hAnsi="Book Antiqua" w:cs="Times New Roman"/>
          <w:sz w:val="24"/>
          <w:szCs w:val="24"/>
          <w:lang w:val="en-GB"/>
        </w:rPr>
        <w:t xml:space="preserve">only 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91 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responses </w:t>
      </w:r>
      <w:r w:rsidR="001E7812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were </w:t>
      </w:r>
      <w:r w:rsidR="005C6504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aly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z</w:t>
      </w:r>
      <w:r w:rsidR="005C6504" w:rsidRPr="00BD18B6">
        <w:rPr>
          <w:rFonts w:ascii="Book Antiqua" w:hAnsi="Book Antiqua" w:cs="Times New Roman"/>
          <w:noProof/>
          <w:sz w:val="24"/>
          <w:szCs w:val="24"/>
          <w:lang w:val="en-GB"/>
        </w:rPr>
        <w:t>ed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7047" w:rsidRPr="00BD18B6">
        <w:rPr>
          <w:rFonts w:ascii="Book Antiqua" w:hAnsi="Book Antiqua" w:cs="Times New Roman"/>
          <w:sz w:val="24"/>
          <w:szCs w:val="24"/>
          <w:lang w:val="en-GB"/>
        </w:rPr>
        <w:t xml:space="preserve">Respondents reported 29340 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general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cases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2010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>;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volatile </w:t>
      </w:r>
      <w:proofErr w:type="spellStart"/>
      <w:r w:rsidR="00176192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>tics</w:t>
      </w:r>
      <w:proofErr w:type="spellEnd"/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noProof/>
          <w:sz w:val="24"/>
          <w:szCs w:val="24"/>
          <w:lang w:val="en-GB"/>
        </w:rPr>
        <w:t>were</w:t>
      </w:r>
      <w:r w:rsidR="001E7812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used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18109 </w:t>
      </w:r>
      <w:r w:rsidR="001E7812" w:rsidRPr="00BD18B6">
        <w:rPr>
          <w:rFonts w:ascii="Book Antiqua" w:hAnsi="Book Antiqua" w:cs="Times New Roman"/>
          <w:noProof/>
          <w:sz w:val="24"/>
          <w:szCs w:val="24"/>
          <w:lang w:val="en-GB"/>
        </w:rPr>
        <w:t>cases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,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and </w:t>
      </w:r>
      <w:proofErr w:type="spellStart"/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>propofol</w:t>
      </w:r>
      <w:proofErr w:type="spellEnd"/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7812" w:rsidRPr="00BD18B6">
        <w:rPr>
          <w:rFonts w:ascii="Book Antiqua" w:hAnsi="Book Antiqua" w:cs="Times New Roman"/>
          <w:noProof/>
          <w:sz w:val="24"/>
          <w:szCs w:val="24"/>
          <w:lang w:val="en-GB"/>
        </w:rPr>
        <w:t>was used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10184 cases.</w:t>
      </w:r>
    </w:p>
    <w:p w14:paraId="5702990F" w14:textId="4A76C98A" w:rsidR="00E141ED" w:rsidRPr="00BD18B6" w:rsidRDefault="00176192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proofErr w:type="spellStart"/>
      <w:r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>esthesiologists</w:t>
      </w:r>
      <w:proofErr w:type="spellEnd"/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 reported s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>ix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cases of definite or possible awarenes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C1A7C" w:rsidRPr="00BD18B6">
        <w:rPr>
          <w:rFonts w:ascii="Book Antiqua" w:hAnsi="Book Antiqua" w:cs="Times New Roman"/>
          <w:sz w:val="24"/>
          <w:szCs w:val="24"/>
          <w:lang w:val="en-GB"/>
        </w:rPr>
        <w:t xml:space="preserve">By the third survey, the incidence of 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awareness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including possible </w:t>
      </w:r>
      <w:r w:rsidR="00E141ED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>0.02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%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This result </w:t>
      </w:r>
      <w:r w:rsidR="005A18CA" w:rsidRPr="00BD18B6">
        <w:rPr>
          <w:rFonts w:ascii="Book Antiqua" w:hAnsi="Book Antiqua" w:cs="Times New Roman"/>
          <w:sz w:val="24"/>
          <w:szCs w:val="24"/>
          <w:lang w:val="en-GB"/>
        </w:rPr>
        <w:t xml:space="preserve">is 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similar to </w:t>
      </w:r>
      <w:r w:rsidR="00B76B1C" w:rsidRPr="00BD18B6">
        <w:rPr>
          <w:rFonts w:ascii="Book Antiqua" w:hAnsi="Book Antiqua" w:cs="Times New Roman"/>
          <w:sz w:val="24"/>
          <w:szCs w:val="24"/>
          <w:lang w:val="en-GB"/>
        </w:rPr>
        <w:t>the result</w:t>
      </w:r>
      <w:r w:rsidR="00C27047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the 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second </w:t>
      </w:r>
      <w:r w:rsidR="00E141ED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evoflurane 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and </w:t>
      </w:r>
      <w:proofErr w:type="spellStart"/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>propofol</w:t>
      </w:r>
      <w:proofErr w:type="spellEnd"/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7812" w:rsidRPr="00BD18B6">
        <w:rPr>
          <w:rFonts w:ascii="Book Antiqua" w:hAnsi="Book Antiqua" w:cs="Times New Roman"/>
          <w:noProof/>
          <w:sz w:val="24"/>
          <w:szCs w:val="24"/>
          <w:lang w:val="en-GB"/>
        </w:rPr>
        <w:t>w</w:t>
      </w:r>
      <w:r w:rsidR="00301ECC" w:rsidRPr="00BD18B6">
        <w:rPr>
          <w:rFonts w:ascii="Book Antiqua" w:hAnsi="Book Antiqua" w:cs="Times New Roman"/>
          <w:noProof/>
          <w:sz w:val="24"/>
          <w:szCs w:val="24"/>
          <w:lang w:val="en-GB"/>
        </w:rPr>
        <w:t>ere</w:t>
      </w:r>
      <w:r w:rsidR="001E7812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used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for maintenance of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general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 xml:space="preserve">four cases, 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>two cases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 xml:space="preserve"> for each</w:t>
      </w:r>
      <w:r w:rsidR="00EE13D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esthetic</w:t>
      </w:r>
      <w:proofErr w:type="spellEnd"/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 </w:t>
      </w:r>
      <w:r w:rsidR="003C66CC" w:rsidRPr="00BD18B6">
        <w:rPr>
          <w:rFonts w:ascii="Book Antiqua" w:hAnsi="Book Antiqua" w:cs="Times New Roman"/>
          <w:sz w:val="24"/>
          <w:szCs w:val="24"/>
          <w:lang w:val="en-GB"/>
        </w:rPr>
        <w:t>(Table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 1</w:t>
      </w:r>
      <w:r w:rsidR="003C66CC" w:rsidRPr="00BD18B6">
        <w:rPr>
          <w:rFonts w:ascii="Book Antiqua" w:hAnsi="Book Antiqua" w:cs="Times New Roman"/>
          <w:sz w:val="24"/>
          <w:szCs w:val="24"/>
          <w:lang w:val="en-GB"/>
        </w:rPr>
        <w:t>)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The remaining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two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 xml:space="preserve"> cases </w:t>
      </w:r>
      <w:r w:rsidR="00301ECC" w:rsidRPr="00BD18B6">
        <w:rPr>
          <w:rFonts w:ascii="Book Antiqua" w:hAnsi="Book Antiqua" w:cs="Times New Roman"/>
          <w:sz w:val="24"/>
          <w:szCs w:val="24"/>
          <w:lang w:val="en-GB"/>
        </w:rPr>
        <w:t xml:space="preserve">involved </w:t>
      </w:r>
      <w:r w:rsidR="00B76B1C" w:rsidRPr="00BD18B6">
        <w:rPr>
          <w:rStyle w:val="Hyperlink"/>
          <w:rFonts w:ascii="Book Antiqua" w:hAnsi="Book Antiqua" w:cs="Times New Roman"/>
          <w:color w:val="auto"/>
          <w:sz w:val="24"/>
          <w:szCs w:val="24"/>
          <w:u w:val="none"/>
          <w:lang w:val="en-GB"/>
        </w:rPr>
        <w:t>c</w:t>
      </w:r>
      <w:r w:rsidR="00203C1F" w:rsidRPr="00BD18B6">
        <w:rPr>
          <w:rStyle w:val="Hyperlink"/>
          <w:rFonts w:ascii="Book Antiqua" w:hAnsi="Book Antiqua" w:cs="Times New Roman"/>
          <w:color w:val="auto"/>
          <w:sz w:val="24"/>
          <w:szCs w:val="24"/>
          <w:u w:val="none"/>
          <w:lang w:val="en-GB"/>
        </w:rPr>
        <w:t>a</w:t>
      </w:r>
      <w:r w:rsidR="00B76B1C" w:rsidRPr="00BD18B6">
        <w:rPr>
          <w:rFonts w:ascii="Book Antiqua" w:hAnsi="Book Antiqua" w:cs="Times New Roman"/>
          <w:sz w:val="24"/>
          <w:szCs w:val="24"/>
          <w:lang w:val="en-GB"/>
        </w:rPr>
        <w:t xml:space="preserve">esarean </w:t>
      </w:r>
      <w:r w:rsidR="00203C1F" w:rsidRPr="00BD18B6">
        <w:rPr>
          <w:rFonts w:ascii="Book Antiqua" w:hAnsi="Book Antiqua" w:cs="Times New Roman"/>
          <w:sz w:val="24"/>
          <w:szCs w:val="24"/>
          <w:lang w:val="en-GB"/>
        </w:rPr>
        <w:t>deliveries</w:t>
      </w:r>
      <w:r w:rsidR="00E141E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Therefore, the incidence of intraoperative awareness in 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 xml:space="preserve">procedures with 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volatile 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>agents and TIVA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0.011%, and 0.019%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>, respectively</w:t>
      </w:r>
      <w:r w:rsidR="001E7812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>The</w:t>
      </w:r>
      <w:r w:rsidR="00535D3D" w:rsidRPr="00BD18B6">
        <w:rPr>
          <w:rFonts w:ascii="Book Antiqua" w:hAnsi="Book Antiqua" w:cs="Times New Roman"/>
          <w:sz w:val="24"/>
          <w:szCs w:val="24"/>
          <w:lang w:val="en-GB"/>
        </w:rPr>
        <w:t xml:space="preserve"> difference 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>in</w:t>
      </w:r>
      <w:r w:rsidR="00642DDB" w:rsidRPr="00BD18B6">
        <w:rPr>
          <w:rFonts w:ascii="Book Antiqua" w:hAnsi="Book Antiqua" w:cs="Times New Roman"/>
          <w:sz w:val="24"/>
          <w:szCs w:val="24"/>
          <w:lang w:val="en-GB"/>
        </w:rPr>
        <w:t xml:space="preserve"> the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>incidence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of 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35D3D" w:rsidRPr="00BD18B6">
        <w:rPr>
          <w:rFonts w:ascii="Book Antiqua" w:hAnsi="Book Antiqua" w:cs="Times New Roman"/>
          <w:sz w:val="24"/>
          <w:szCs w:val="24"/>
          <w:lang w:val="en-GB"/>
        </w:rPr>
        <w:t xml:space="preserve">between volatile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535D3D" w:rsidRPr="00BD18B6">
        <w:rPr>
          <w:rFonts w:ascii="Book Antiqua" w:hAnsi="Book Antiqua" w:cs="Times New Roman"/>
          <w:sz w:val="24"/>
          <w:szCs w:val="24"/>
          <w:lang w:val="en-GB"/>
        </w:rPr>
        <w:t xml:space="preserve"> and TIVA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was not statistically significant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 xml:space="preserve"> (</w:t>
      </w:r>
      <w:r w:rsidR="00C466B9" w:rsidRPr="00BD18B6">
        <w:rPr>
          <w:rFonts w:ascii="Book Antiqua" w:hAnsi="Book Antiqua" w:cs="Times New Roman"/>
          <w:i/>
          <w:sz w:val="24"/>
          <w:szCs w:val="24"/>
          <w:lang w:val="en-GB"/>
        </w:rPr>
        <w:t>P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>=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>0.622)</w:t>
      </w:r>
      <w:r w:rsidR="00535D3D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19B6AF1D" w14:textId="230467DF" w:rsidR="0063234A" w:rsidRPr="00BD18B6" w:rsidRDefault="000E48CF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>The survey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result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show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74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>%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of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esthe</w:t>
      </w:r>
      <w:r w:rsidR="00930F84" w:rsidRPr="00BD18B6">
        <w:rPr>
          <w:rFonts w:ascii="Book Antiqua" w:hAnsi="Book Antiqua" w:cs="Times New Roman"/>
          <w:noProof/>
          <w:sz w:val="24"/>
          <w:szCs w:val="24"/>
          <w:lang w:val="en-GB"/>
        </w:rPr>
        <w:t>siologists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 routinely use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>d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 BIS for T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IVA, 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but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only 28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%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of 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esthe</w:t>
      </w:r>
      <w:r w:rsidR="00930F84" w:rsidRPr="00BD18B6">
        <w:rPr>
          <w:rFonts w:ascii="Book Antiqua" w:hAnsi="Book Antiqua" w:cs="Times New Roman"/>
          <w:noProof/>
          <w:sz w:val="24"/>
          <w:szCs w:val="24"/>
          <w:lang w:val="en-GB"/>
        </w:rPr>
        <w:t>siologists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30F84" w:rsidRPr="00BD18B6">
        <w:rPr>
          <w:rFonts w:ascii="Book Antiqua" w:hAnsi="Book Antiqua" w:cs="Times New Roman"/>
          <w:noProof/>
          <w:sz w:val="24"/>
          <w:szCs w:val="24"/>
          <w:lang w:val="en-GB"/>
        </w:rPr>
        <w:t>routinely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 use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>d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 xml:space="preserve"> BIS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for volatile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>sia</w:t>
      </w:r>
      <w:proofErr w:type="spellEnd"/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 </w:t>
      </w:r>
      <w:r w:rsidR="003C66CC" w:rsidRPr="00BD18B6">
        <w:rPr>
          <w:rFonts w:ascii="Book Antiqua" w:hAnsi="Book Antiqua" w:cs="Times New Roman"/>
          <w:sz w:val="24"/>
          <w:szCs w:val="24"/>
          <w:lang w:val="en-GB"/>
        </w:rPr>
        <w:t>(Figure 2)</w:t>
      </w:r>
      <w:r w:rsidR="00930F84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 xml:space="preserve">Use of BIS monitoring was more frequent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during 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 xml:space="preserve">TIVA than </w:t>
      </w:r>
      <w:r w:rsidR="00501B87" w:rsidRPr="00BD18B6">
        <w:rPr>
          <w:rFonts w:ascii="Book Antiqua" w:hAnsi="Book Antiqua" w:cs="Times New Roman"/>
          <w:noProof/>
          <w:sz w:val="24"/>
          <w:szCs w:val="24"/>
          <w:lang w:val="en-GB"/>
        </w:rPr>
        <w:t>volatile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 xml:space="preserve"> (</w:t>
      </w:r>
      <w:r w:rsidR="00C466B9" w:rsidRPr="00BD18B6">
        <w:rPr>
          <w:rFonts w:ascii="Book Antiqua" w:hAnsi="Book Antiqua" w:cs="Times New Roman"/>
          <w:i/>
          <w:sz w:val="24"/>
          <w:szCs w:val="24"/>
          <w:lang w:val="en-GB"/>
        </w:rPr>
        <w:t>P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>&lt;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>0.01)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807CD" w:rsidRPr="00BD18B6">
        <w:rPr>
          <w:rFonts w:ascii="Book Antiqua" w:hAnsi="Book Antiqua" w:cs="Times New Roman"/>
          <w:sz w:val="24"/>
          <w:szCs w:val="24"/>
          <w:lang w:val="en-GB"/>
        </w:rPr>
        <w:t xml:space="preserve">These results suggest that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D807CD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D807CD" w:rsidRPr="00BD18B6">
        <w:rPr>
          <w:rFonts w:ascii="Book Antiqua" w:hAnsi="Book Antiqua" w:cs="Times New Roman"/>
          <w:sz w:val="24"/>
          <w:szCs w:val="24"/>
          <w:lang w:val="en-GB"/>
        </w:rPr>
        <w:t xml:space="preserve"> feel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 xml:space="preserve"> that</w:t>
      </w:r>
      <w:r w:rsidR="00D807CD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there is a </w:t>
      </w:r>
      <w:r w:rsidR="00D807CD" w:rsidRPr="00BD18B6">
        <w:rPr>
          <w:rFonts w:ascii="Book Antiqua" w:hAnsi="Book Antiqua" w:cs="Times New Roman"/>
          <w:sz w:val="24"/>
          <w:szCs w:val="24"/>
          <w:lang w:val="en-GB"/>
        </w:rPr>
        <w:t xml:space="preserve">need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</w:t>
      </w:r>
      <w:r w:rsidR="00D807CD" w:rsidRPr="00BD18B6">
        <w:rPr>
          <w:rFonts w:ascii="Book Antiqua" w:hAnsi="Book Antiqua" w:cs="Times New Roman"/>
          <w:sz w:val="24"/>
          <w:szCs w:val="24"/>
          <w:lang w:val="en-GB"/>
        </w:rPr>
        <w:t>BIS monitoring when they use TIVA for ma</w:t>
      </w:r>
      <w:r w:rsidR="00A1080E" w:rsidRPr="00BD18B6">
        <w:rPr>
          <w:rFonts w:ascii="Book Antiqua" w:hAnsi="Book Antiqua" w:cs="Times New Roman"/>
          <w:sz w:val="24"/>
          <w:szCs w:val="24"/>
          <w:lang w:val="en-GB"/>
        </w:rPr>
        <w:t xml:space="preserve">intenance of general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A1080E" w:rsidRPr="00BD18B6">
        <w:rPr>
          <w:rFonts w:ascii="Book Antiqua" w:hAnsi="Book Antiqua" w:cs="Times New Roman"/>
          <w:sz w:val="24"/>
          <w:szCs w:val="24"/>
          <w:lang w:val="en-GB"/>
        </w:rPr>
        <w:t xml:space="preserve">, </w:t>
      </w:r>
      <w:r w:rsidR="003773E5" w:rsidRPr="00BD18B6">
        <w:rPr>
          <w:rFonts w:ascii="Book Antiqua" w:hAnsi="Book Antiqua" w:cs="Times New Roman"/>
          <w:sz w:val="24"/>
          <w:szCs w:val="24"/>
          <w:lang w:val="en-GB"/>
        </w:rPr>
        <w:t xml:space="preserve">perhaps </w:t>
      </w:r>
      <w:r w:rsidR="00A1080E" w:rsidRPr="00BD18B6">
        <w:rPr>
          <w:rFonts w:ascii="Book Antiqua" w:hAnsi="Book Antiqua" w:cs="Times New Roman"/>
          <w:sz w:val="24"/>
          <w:szCs w:val="24"/>
          <w:lang w:val="en-GB"/>
        </w:rPr>
        <w:t xml:space="preserve">because </w:t>
      </w:r>
      <w:proofErr w:type="spellStart"/>
      <w:r w:rsidR="00A1080E" w:rsidRPr="00BD18B6">
        <w:rPr>
          <w:rFonts w:ascii="Book Antiqua" w:hAnsi="Book Antiqua" w:cs="Times New Roman"/>
          <w:sz w:val="24"/>
          <w:szCs w:val="24"/>
          <w:lang w:val="en-GB"/>
        </w:rPr>
        <w:t>propofol</w:t>
      </w:r>
      <w:proofErr w:type="spellEnd"/>
      <w:r w:rsidR="00A1080E" w:rsidRPr="00BD18B6">
        <w:rPr>
          <w:rFonts w:ascii="Book Antiqua" w:hAnsi="Book Antiqua" w:cs="Times New Roman"/>
          <w:sz w:val="24"/>
          <w:szCs w:val="24"/>
          <w:lang w:val="en-GB"/>
        </w:rPr>
        <w:t xml:space="preserve"> ha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r w:rsidR="00A1080E" w:rsidRPr="00BD18B6">
        <w:rPr>
          <w:rFonts w:ascii="Book Antiqua" w:hAnsi="Book Antiqua" w:cs="Times New Roman"/>
          <w:sz w:val="24"/>
          <w:szCs w:val="24"/>
          <w:lang w:val="en-GB"/>
        </w:rPr>
        <w:t xml:space="preserve"> a wide variability in dosing</w:t>
      </w:r>
      <w:r w:rsidR="00D45007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</w:p>
    <w:p w14:paraId="6E1E8C30" w14:textId="3216FF40" w:rsidR="00C466B9" w:rsidRPr="00BD18B6" w:rsidRDefault="00C27CDB" w:rsidP="00C466B9">
      <w:pPr>
        <w:spacing w:line="360" w:lineRule="auto"/>
        <w:ind w:firstLineChars="100" w:firstLine="240"/>
        <w:rPr>
          <w:rFonts w:ascii="Book Antiqua" w:eastAsia="宋体" w:hAnsi="Book Antiqua" w:cs="Times New Roman"/>
          <w:sz w:val="24"/>
          <w:szCs w:val="24"/>
          <w:lang w:val="en-GB" w:eastAsia="zh-CN"/>
        </w:rPr>
      </w:pP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The result</w:t>
      </w:r>
      <w:r w:rsidR="00D45007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of our second survey</w:t>
      </w:r>
      <w:r w:rsidR="00D45007" w:rsidRPr="00BD18B6">
        <w:rPr>
          <w:rFonts w:ascii="Book Antiqua" w:hAnsi="Book Antiqua" w:cs="Times New Roman"/>
          <w:noProof/>
          <w:sz w:val="24"/>
          <w:szCs w:val="24"/>
          <w:lang w:val="en-GB"/>
        </w:rPr>
        <w:t>,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which show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IVA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>w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as a risk factor for awareness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might </w:t>
      </w:r>
      <w:r w:rsidR="00D45007" w:rsidRPr="00BD18B6">
        <w:rPr>
          <w:rFonts w:ascii="Book Antiqua" w:hAnsi="Book Antiqua" w:cs="Times New Roman"/>
          <w:sz w:val="24"/>
          <w:szCs w:val="24"/>
          <w:lang w:val="en-GB"/>
        </w:rPr>
        <w:t>have affected 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frequency </w:t>
      </w:r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 xml:space="preserve">with which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D45007" w:rsidRPr="00BD18B6">
        <w:rPr>
          <w:rFonts w:ascii="Book Antiqua" w:hAnsi="Book Antiqua" w:cs="Times New Roman"/>
          <w:sz w:val="24"/>
          <w:szCs w:val="24"/>
          <w:lang w:val="en-GB"/>
        </w:rPr>
        <w:t>esthesiologists</w:t>
      </w:r>
      <w:proofErr w:type="spellEnd"/>
      <w:r w:rsidR="00D45007" w:rsidRPr="00BD18B6">
        <w:rPr>
          <w:rFonts w:ascii="Book Antiqua" w:hAnsi="Book Antiqua" w:cs="Times New Roman"/>
          <w:sz w:val="24"/>
          <w:szCs w:val="24"/>
          <w:lang w:val="en-GB"/>
        </w:rPr>
        <w:t xml:space="preserve"> us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BIS monitoring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 xml:space="preserve">This concept </w:t>
      </w:r>
      <w:r w:rsidR="00501B87" w:rsidRPr="00BD18B6">
        <w:rPr>
          <w:rFonts w:ascii="Book Antiqua" w:hAnsi="Book Antiqua" w:cs="Times New Roman"/>
          <w:noProof/>
          <w:sz w:val="24"/>
          <w:szCs w:val="24"/>
          <w:lang w:val="en-GB"/>
        </w:rPr>
        <w:t>is supported</w:t>
      </w:r>
      <w:r w:rsidR="00501B87" w:rsidRPr="00BD18B6">
        <w:rPr>
          <w:rFonts w:ascii="Book Antiqua" w:hAnsi="Book Antiqua" w:cs="Times New Roman"/>
          <w:sz w:val="24"/>
          <w:szCs w:val="24"/>
          <w:lang w:val="en-GB"/>
        </w:rPr>
        <w:t xml:space="preserve"> by </w:t>
      </w:r>
      <w:r w:rsidR="0063234A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results of a 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>review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by </w:t>
      </w:r>
      <w:proofErr w:type="spellStart"/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>Avidan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i/>
          <w:sz w:val="24"/>
          <w:szCs w:val="24"/>
          <w:lang w:val="en-GB"/>
        </w:rPr>
        <w:t xml:space="preserve">et </w:t>
      </w:r>
      <w:proofErr w:type="gramStart"/>
      <w:r w:rsidRPr="00BD18B6">
        <w:rPr>
          <w:rFonts w:ascii="Book Antiqua" w:hAnsi="Book Antiqua" w:cs="Times New Roman"/>
          <w:i/>
          <w:noProof/>
          <w:sz w:val="24"/>
          <w:szCs w:val="24"/>
          <w:lang w:val="en-GB"/>
        </w:rPr>
        <w:t>al</w:t>
      </w:r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[</w:t>
      </w:r>
      <w:proofErr w:type="gramEnd"/>
      <w:r w:rsidR="00BD18B6" w:rsidRPr="00BD18B6">
        <w:rPr>
          <w:rFonts w:ascii="Book Antiqua" w:eastAsia="宋体" w:hAnsi="Book Antiqua" w:cs="Times New Roman" w:hint="eastAsia"/>
          <w:sz w:val="24"/>
          <w:szCs w:val="24"/>
          <w:vertAlign w:val="superscript"/>
          <w:lang w:val="en-GB" w:eastAsia="zh-CN"/>
        </w:rPr>
        <w:t>5</w:t>
      </w:r>
      <w:r w:rsidR="00E455E7" w:rsidRPr="00BD18B6">
        <w:rPr>
          <w:rFonts w:ascii="Book Antiqua" w:hAnsi="Book Antiqua" w:cs="Times New Roman"/>
          <w:sz w:val="24"/>
          <w:szCs w:val="24"/>
          <w:vertAlign w:val="superscript"/>
          <w:lang w:val="en-GB"/>
        </w:rPr>
        <w:t>]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63234A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authors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recommended using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an 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end-tidal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>tic</w:t>
      </w:r>
      <w:proofErr w:type="spellEnd"/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concentration alarm rather than BIS when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volatile </w:t>
      </w:r>
      <w:r w:rsidR="0063234A" w:rsidRPr="00BD18B6">
        <w:rPr>
          <w:rFonts w:ascii="Book Antiqua" w:hAnsi="Book Antiqua" w:cs="Times New Roman"/>
          <w:sz w:val="24"/>
          <w:szCs w:val="24"/>
          <w:lang w:val="en-GB"/>
        </w:rPr>
        <w:t xml:space="preserve">agent </w:t>
      </w:r>
      <w:r w:rsidR="00E253B1" w:rsidRPr="00BD18B6">
        <w:rPr>
          <w:rFonts w:ascii="Book Antiqua" w:hAnsi="Book Antiqua" w:cs="Times New Roman"/>
          <w:noProof/>
          <w:sz w:val="24"/>
          <w:szCs w:val="24"/>
          <w:lang w:val="en-GB"/>
        </w:rPr>
        <w:t>is used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as 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primary </w:t>
      </w:r>
      <w:r w:rsidR="002F71FA" w:rsidRPr="00BD18B6">
        <w:rPr>
          <w:rFonts w:ascii="Book Antiqua" w:hAnsi="Book Antiqua" w:cs="Times New Roman"/>
          <w:noProof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noProof/>
          <w:sz w:val="24"/>
          <w:szCs w:val="24"/>
          <w:lang w:val="en-GB"/>
        </w:rPr>
        <w:t>esthe</w:t>
      </w:r>
      <w:r w:rsidR="00E253B1" w:rsidRPr="00BD18B6">
        <w:rPr>
          <w:rFonts w:ascii="Book Antiqua" w:hAnsi="Book Antiqua" w:cs="Times New Roman"/>
          <w:noProof/>
          <w:sz w:val="24"/>
          <w:szCs w:val="24"/>
          <w:lang w:val="en-GB"/>
        </w:rPr>
        <w:t>tic</w:t>
      </w:r>
      <w:r w:rsidR="002F71FA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On the other hand, they 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ggest</w:t>
      </w:r>
      <w:r w:rsidR="00E253B1" w:rsidRPr="00BD18B6">
        <w:rPr>
          <w:rFonts w:ascii="Book Antiqua" w:hAnsi="Book Antiqua" w:cs="Times New Roman"/>
          <w:noProof/>
          <w:sz w:val="24"/>
          <w:szCs w:val="24"/>
          <w:lang w:val="en-GB"/>
        </w:rPr>
        <w:t>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using BIS when</w:t>
      </w:r>
      <w:r w:rsidR="00D9281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volatile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tic</w:t>
      </w:r>
      <w:r w:rsidR="005A18CA" w:rsidRPr="00BD18B6">
        <w:rPr>
          <w:rFonts w:ascii="Book Antiqua" w:hAnsi="Book Antiqua" w:cs="Times New Roman"/>
          <w:sz w:val="24"/>
          <w:szCs w:val="24"/>
          <w:lang w:val="en-GB"/>
        </w:rPr>
        <w:t>s</w:t>
      </w:r>
      <w:proofErr w:type="spellEnd"/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A18CA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are </w:t>
      </w:r>
      <w:r w:rsidR="00E253B1" w:rsidRPr="00BD18B6">
        <w:rPr>
          <w:rFonts w:ascii="Book Antiqua" w:hAnsi="Book Antiqua" w:cs="Times New Roman"/>
          <w:noProof/>
          <w:sz w:val="24"/>
          <w:szCs w:val="24"/>
          <w:lang w:val="en-GB"/>
        </w:rPr>
        <w:t>not used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>, because BIS monitoring prevents awareness in TIVA.</w:t>
      </w:r>
    </w:p>
    <w:p w14:paraId="1D2C93C6" w14:textId="24F4FB0F" w:rsidR="00E253B1" w:rsidRPr="00BD18B6" w:rsidRDefault="0063234A" w:rsidP="00C466B9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lastRenderedPageBreak/>
        <w:t xml:space="preserve">In </w:t>
      </w:r>
      <w:r w:rsidR="00E864A1" w:rsidRPr="00BD18B6">
        <w:rPr>
          <w:rFonts w:ascii="Book Antiqua" w:hAnsi="Book Antiqua" w:cs="Times New Roman"/>
          <w:sz w:val="24"/>
          <w:szCs w:val="24"/>
          <w:lang w:val="en-GB"/>
        </w:rPr>
        <w:t xml:space="preserve">one of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two reported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awareness cases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>, the patient mi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 xml:space="preserve">ght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 xml:space="preserve">have 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>awake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>ned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 xml:space="preserve"> when sevoflurane </w:t>
      </w:r>
      <w:r w:rsidR="00E253B1" w:rsidRPr="00BD18B6">
        <w:rPr>
          <w:rFonts w:ascii="Book Antiqua" w:hAnsi="Book Antiqua" w:cs="Times New Roman"/>
          <w:noProof/>
          <w:sz w:val="24"/>
          <w:szCs w:val="24"/>
          <w:lang w:val="en-GB"/>
        </w:rPr>
        <w:t>was maintained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at </w:t>
      </w:r>
      <w:r w:rsidR="00491618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>low concentration before surgery</w:t>
      </w:r>
      <w:r w:rsidR="005C6504" w:rsidRPr="00BD18B6">
        <w:rPr>
          <w:rFonts w:ascii="Book Antiqua" w:hAnsi="Book Antiqua" w:cs="Times New Roman"/>
          <w:sz w:val="24"/>
          <w:szCs w:val="24"/>
          <w:lang w:val="en-GB"/>
        </w:rPr>
        <w:t>;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i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n </w:t>
      </w:r>
      <w:r w:rsidR="00E864A1" w:rsidRPr="00BD18B6">
        <w:rPr>
          <w:rFonts w:ascii="Book Antiqua" w:hAnsi="Book Antiqua" w:cs="Times New Roman"/>
          <w:sz w:val="24"/>
          <w:szCs w:val="24"/>
          <w:lang w:val="en-GB"/>
        </w:rPr>
        <w:t>the second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case, the patient might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 xml:space="preserve">have 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>awake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>ned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when the sevoflurane concentration </w:t>
      </w:r>
      <w:r w:rsidR="008C431B" w:rsidRPr="00BD18B6">
        <w:rPr>
          <w:rFonts w:ascii="Book Antiqua" w:hAnsi="Book Antiqua" w:cs="Times New Roman"/>
          <w:sz w:val="24"/>
          <w:szCs w:val="24"/>
          <w:lang w:val="en-GB"/>
        </w:rPr>
        <w:t>dropped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9162F8" w:rsidRPr="00BD18B6">
        <w:rPr>
          <w:rFonts w:ascii="Book Antiqua" w:hAnsi="Book Antiqua" w:cs="Times New Roman"/>
          <w:sz w:val="24"/>
          <w:szCs w:val="24"/>
          <w:lang w:val="en-GB"/>
        </w:rPr>
        <w:t>because</w:t>
      </w:r>
      <w:r w:rsidR="008C431B" w:rsidRPr="00BD18B6">
        <w:rPr>
          <w:rFonts w:ascii="Book Antiqua" w:hAnsi="Book Antiqua" w:cs="Times New Roman"/>
          <w:sz w:val="24"/>
          <w:szCs w:val="24"/>
          <w:lang w:val="en-GB"/>
        </w:rPr>
        <w:t xml:space="preserve"> of</w:t>
      </w:r>
      <w:r w:rsidR="00E253B1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1E21E7" w:rsidRPr="00BD18B6">
        <w:rPr>
          <w:rFonts w:ascii="Book Antiqua" w:hAnsi="Book Antiqua" w:cs="Times New Roman"/>
          <w:sz w:val="24"/>
          <w:szCs w:val="24"/>
          <w:lang w:val="en-GB"/>
        </w:rPr>
        <w:t>hypotension caused by massive blood los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These awareness cases could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 xml:space="preserve">have 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>be</w:t>
      </w:r>
      <w:r w:rsidR="00A222D7" w:rsidRPr="00BD18B6">
        <w:rPr>
          <w:rFonts w:ascii="Book Antiqua" w:hAnsi="Book Antiqua" w:cs="Times New Roman"/>
          <w:noProof/>
          <w:sz w:val="24"/>
          <w:szCs w:val="24"/>
          <w:lang w:val="en-GB"/>
        </w:rPr>
        <w:t>en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prevented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if the sevoflurane concentration </w:t>
      </w:r>
      <w:r w:rsidR="00E864A1" w:rsidRPr="00BD18B6">
        <w:rPr>
          <w:rFonts w:ascii="Book Antiqua" w:hAnsi="Book Antiqua" w:cs="Times New Roman"/>
          <w:sz w:val="24"/>
          <w:szCs w:val="24"/>
          <w:lang w:val="en-GB"/>
        </w:rPr>
        <w:t xml:space="preserve">had </w:t>
      </w:r>
      <w:r w:rsidR="00E864A1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been </w:t>
      </w:r>
      <w:r w:rsidR="00815987" w:rsidRPr="00BD18B6">
        <w:rPr>
          <w:rFonts w:ascii="Book Antiqua" w:hAnsi="Book Antiqua" w:cs="Times New Roman"/>
          <w:noProof/>
          <w:sz w:val="24"/>
          <w:szCs w:val="24"/>
          <w:lang w:val="en-GB"/>
        </w:rPr>
        <w:t>maintained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 xml:space="preserve"> above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="00E864A1" w:rsidRPr="00BD18B6">
        <w:rPr>
          <w:rFonts w:ascii="Book Antiqua" w:hAnsi="Book Antiqua" w:cs="Times New Roman"/>
          <w:sz w:val="24"/>
          <w:szCs w:val="24"/>
          <w:lang w:val="en-GB"/>
        </w:rPr>
        <w:t xml:space="preserve">certain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>l</w:t>
      </w:r>
      <w:r w:rsidR="00815987" w:rsidRPr="00BD18B6">
        <w:rPr>
          <w:rFonts w:ascii="Book Antiqua" w:hAnsi="Book Antiqua" w:cs="Times New Roman"/>
          <w:sz w:val="24"/>
          <w:szCs w:val="24"/>
          <w:lang w:val="en-GB"/>
        </w:rPr>
        <w:t>evel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05128E" w:rsidRPr="00BD18B6">
        <w:rPr>
          <w:rFonts w:ascii="Book Antiqua" w:hAnsi="Book Antiqua" w:cs="Times New Roman"/>
          <w:noProof/>
          <w:sz w:val="24"/>
          <w:szCs w:val="24"/>
          <w:lang w:val="en-GB"/>
        </w:rPr>
        <w:t>The</w:t>
      </w:r>
      <w:r w:rsidR="00E864A1" w:rsidRPr="00BD18B6">
        <w:rPr>
          <w:rFonts w:ascii="Book Antiqua" w:hAnsi="Book Antiqua" w:cs="Times New Roman"/>
          <w:noProof/>
          <w:sz w:val="24"/>
          <w:szCs w:val="24"/>
          <w:lang w:val="en-GB"/>
        </w:rPr>
        <w:t>re should be a further decrease in the</w:t>
      </w:r>
      <w:r w:rsidR="0005128E" w:rsidRPr="00BD18B6">
        <w:rPr>
          <w:rFonts w:ascii="Book Antiqua" w:hAnsi="Book Antiqua" w:cs="Times New Roman"/>
          <w:sz w:val="24"/>
          <w:szCs w:val="24"/>
          <w:lang w:val="en-GB"/>
        </w:rPr>
        <w:t xml:space="preserve"> incidence of </w:t>
      </w:r>
      <w:r w:rsidR="0005128E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05128E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43EF8" w:rsidRPr="00BD18B6">
        <w:rPr>
          <w:rFonts w:ascii="Book Antiqua" w:hAnsi="Book Antiqua" w:cs="Times New Roman"/>
          <w:noProof/>
          <w:sz w:val="24"/>
          <w:szCs w:val="24"/>
          <w:lang w:val="en-GB"/>
        </w:rPr>
        <w:t>shortly</w:t>
      </w:r>
      <w:r w:rsidR="0005128E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522DE546" w14:textId="77777777" w:rsidR="00D807CD" w:rsidRPr="00BD18B6" w:rsidRDefault="00D807CD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p w14:paraId="45C1A02C" w14:textId="3ABFC7A1" w:rsidR="00F55354" w:rsidRPr="00BD18B6" w:rsidRDefault="00C466B9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COMPARISON OF RESULTS OF THE THREE SURVEYS</w:t>
      </w:r>
    </w:p>
    <w:p w14:paraId="302A877C" w14:textId="6A5A2DA6" w:rsidR="00E1622F" w:rsidRPr="00BD18B6" w:rsidRDefault="001E21E7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We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>conduc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 xml:space="preserve">three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A222D7" w:rsidRPr="00BD18B6">
        <w:rPr>
          <w:rFonts w:ascii="Book Antiqua" w:hAnsi="Book Antiqua" w:cs="Times New Roman"/>
          <w:noProof/>
          <w:sz w:val="24"/>
          <w:szCs w:val="24"/>
          <w:lang w:val="en-GB"/>
        </w:rPr>
        <w:t>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>at separat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time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D33E66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results </w:t>
      </w:r>
      <w:r w:rsidR="00D33E66" w:rsidRPr="00BD18B6">
        <w:rPr>
          <w:rFonts w:ascii="Book Antiqua" w:hAnsi="Book Antiqua" w:cs="Times New Roman"/>
          <w:noProof/>
          <w:sz w:val="24"/>
          <w:szCs w:val="24"/>
          <w:lang w:val="en-GB"/>
        </w:rPr>
        <w:t>were</w:t>
      </w:r>
      <w:r w:rsidR="00C27CDB" w:rsidRPr="00BD18B6">
        <w:rPr>
          <w:rFonts w:ascii="Book Antiqua" w:hAnsi="Book Antiqua" w:cs="Times New Roman"/>
          <w:noProof/>
          <w:sz w:val="24"/>
          <w:szCs w:val="24"/>
          <w:lang w:val="en-GB"/>
        </w:rPr>
        <w:t xml:space="preserve"> quickly </w:t>
      </w:r>
      <w:r w:rsidR="00400655" w:rsidRPr="00BD18B6">
        <w:rPr>
          <w:rFonts w:ascii="Book Antiqua" w:hAnsi="Book Antiqua" w:cs="Times New Roman"/>
          <w:noProof/>
          <w:sz w:val="24"/>
          <w:szCs w:val="24"/>
          <w:lang w:val="en-GB"/>
        </w:rPr>
        <w:t>disseminated</w:t>
      </w:r>
      <w:r w:rsidR="00400655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 xml:space="preserve">to Japanese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5A18CA" w:rsidRPr="00BD18B6">
        <w:rPr>
          <w:rFonts w:ascii="Book Antiqua" w:hAnsi="Book Antiqua" w:cs="Times New Roman"/>
          <w:sz w:val="24"/>
          <w:szCs w:val="24"/>
          <w:lang w:val="en-GB"/>
        </w:rPr>
        <w:t>after each survey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Figure</w:t>
      </w:r>
      <w:r w:rsidR="003C66CC" w:rsidRPr="00BD18B6">
        <w:rPr>
          <w:rFonts w:ascii="Book Antiqua" w:hAnsi="Book Antiqua" w:cs="Times New Roman"/>
          <w:sz w:val="24"/>
          <w:szCs w:val="24"/>
          <w:lang w:val="en-GB"/>
        </w:rPr>
        <w:t xml:space="preserve"> 3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shows the standard maintenance sevoflurane concentration for daily clinical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63EC3" w:rsidRPr="00BD18B6">
        <w:rPr>
          <w:rFonts w:ascii="Book Antiqua" w:hAnsi="Book Antiqua" w:cs="Times New Roman"/>
          <w:sz w:val="24"/>
          <w:szCs w:val="24"/>
          <w:lang w:val="en-GB"/>
        </w:rPr>
        <w:t>reported in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 xml:space="preserve"> each of th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three </w:t>
      </w:r>
      <w:r w:rsidR="00D33E66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 xml:space="preserve">In the first </w:t>
      </w:r>
      <w:r w:rsidR="00E1622F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>, o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nly 20% </w:t>
      </w:r>
      <w:r w:rsidR="00A222D7" w:rsidRPr="00BD18B6">
        <w:rPr>
          <w:rFonts w:ascii="Book Antiqua" w:hAnsi="Book Antiqua" w:cs="Times New Roman"/>
          <w:sz w:val="24"/>
          <w:szCs w:val="24"/>
          <w:lang w:val="en-GB"/>
        </w:rPr>
        <w:t xml:space="preserve">of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used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evoflurane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 concentration above 1.5%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However,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in the second and third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, about 50%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of the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used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sevoflurane concentrations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above 1.5%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This increase</w:t>
      </w:r>
      <w:r w:rsidR="00263EC3" w:rsidRPr="00BD18B6">
        <w:rPr>
          <w:rFonts w:ascii="Book Antiqua" w:hAnsi="Book Antiqua" w:cs="Times New Roman"/>
          <w:sz w:val="24"/>
          <w:szCs w:val="24"/>
          <w:lang w:val="en-GB"/>
        </w:rPr>
        <w:t>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263EC3" w:rsidRPr="00BD18B6">
        <w:rPr>
          <w:rFonts w:ascii="Book Antiqua" w:hAnsi="Book Antiqua" w:cs="Times New Roman"/>
          <w:sz w:val="24"/>
          <w:szCs w:val="24"/>
          <w:lang w:val="en-GB"/>
        </w:rPr>
        <w:t xml:space="preserve">use of higher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sevoflurane concentrations might be the reason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th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low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>er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incidence of awareness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under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evoflurane</w:t>
      </w:r>
      <w:r w:rsidR="00263EC3" w:rsidRPr="00BD18B6">
        <w:rPr>
          <w:rFonts w:ascii="Book Antiqua" w:hAnsi="Book Antiqua" w:cs="Times New Roman"/>
          <w:sz w:val="24"/>
          <w:szCs w:val="24"/>
          <w:lang w:val="en-GB"/>
        </w:rPr>
        <w:t xml:space="preserve"> repor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in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econd and third survey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In the first </w:t>
      </w:r>
      <w:r w:rsidR="00805203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>, 18% of t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 xml:space="preserve">he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>siologists</w:t>
      </w:r>
      <w:proofErr w:type="spellEnd"/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 xml:space="preserve"> experienced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cases of 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>intraoperative awareness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>,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 xml:space="preserve"> including possible cases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 xml:space="preserve">However,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this 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 xml:space="preserve">decreased to 7% in the third </w:t>
      </w:r>
      <w:r w:rsidR="00C860E6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C466B9" w:rsidRPr="00BD18B6">
        <w:rPr>
          <w:rFonts w:ascii="Book Antiqua" w:eastAsia="宋体" w:hAnsi="Book Antiqua" w:cs="Times New Roman" w:hint="eastAsia"/>
          <w:noProof/>
          <w:sz w:val="24"/>
          <w:szCs w:val="24"/>
          <w:lang w:val="en-GB" w:eastAsia="zh-CN"/>
        </w:rPr>
        <w:t xml:space="preserve"> </w:t>
      </w:r>
      <w:r w:rsidR="003C66CC" w:rsidRPr="00BD18B6">
        <w:rPr>
          <w:rFonts w:ascii="Book Antiqua" w:hAnsi="Book Antiqua" w:cs="Times New Roman"/>
          <w:sz w:val="24"/>
          <w:szCs w:val="24"/>
          <w:lang w:val="en-GB"/>
        </w:rPr>
        <w:t>(Figure 4)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 xml:space="preserve">Moreover, the tendency of TIVA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to be </w:t>
      </w:r>
      <w:r w:rsidR="00C860E6" w:rsidRPr="00BD18B6">
        <w:rPr>
          <w:rFonts w:ascii="Book Antiqua" w:hAnsi="Book Antiqua" w:cs="Times New Roman"/>
          <w:sz w:val="24"/>
          <w:szCs w:val="24"/>
          <w:lang w:val="en-GB"/>
        </w:rPr>
        <w:t xml:space="preserve">a risk factor 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intraoperative 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 xml:space="preserve">awareness </w:t>
      </w:r>
      <w:r w:rsidR="00E1622F" w:rsidRPr="00BD18B6">
        <w:rPr>
          <w:rFonts w:ascii="Book Antiqua" w:hAnsi="Book Antiqua" w:cs="Times New Roman"/>
          <w:noProof/>
          <w:sz w:val="24"/>
          <w:szCs w:val="24"/>
          <w:lang w:val="en-GB"/>
        </w:rPr>
        <w:t>was not observed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>The c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 xml:space="preserve">ontinuous </w:t>
      </w:r>
      <w:r w:rsidR="00E1622F" w:rsidRPr="00BD18B6">
        <w:rPr>
          <w:rFonts w:ascii="Book Antiqua" w:hAnsi="Book Antiqua" w:cs="Times New Roman"/>
          <w:noProof/>
          <w:sz w:val="24"/>
          <w:szCs w:val="24"/>
          <w:lang w:val="en-GB"/>
        </w:rPr>
        <w:t>survey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 xml:space="preserve"> revealed the current status of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 in Japan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 xml:space="preserve">, and </w:t>
      </w:r>
      <w:r w:rsidR="00263EC3" w:rsidRPr="00BD18B6">
        <w:rPr>
          <w:rFonts w:ascii="Book Antiqua" w:hAnsi="Book Antiqua" w:cs="Times New Roman"/>
          <w:sz w:val="24"/>
          <w:szCs w:val="24"/>
          <w:lang w:val="en-GB"/>
        </w:rPr>
        <w:t xml:space="preserve">the results </w:t>
      </w:r>
      <w:r w:rsidR="00E1622F" w:rsidRPr="00BD18B6">
        <w:rPr>
          <w:rFonts w:ascii="Book Antiqua" w:hAnsi="Book Antiqua" w:cs="Times New Roman"/>
          <w:sz w:val="24"/>
          <w:szCs w:val="24"/>
          <w:lang w:val="en-GB"/>
        </w:rPr>
        <w:t xml:space="preserve">might be </w:t>
      </w:r>
      <w:r w:rsidR="00263EC3" w:rsidRPr="00BD18B6">
        <w:rPr>
          <w:rFonts w:ascii="Book Antiqua" w:hAnsi="Book Antiqua" w:cs="Times New Roman"/>
          <w:sz w:val="24"/>
          <w:szCs w:val="24"/>
          <w:lang w:val="en-GB"/>
        </w:rPr>
        <w:t xml:space="preserve">used </w:t>
      </w:r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>to prevent awareness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 xml:space="preserve"> during </w:t>
      </w:r>
      <w:r w:rsidR="00263EC3" w:rsidRPr="00BD18B6">
        <w:rPr>
          <w:rFonts w:ascii="Book Antiqua" w:hAnsi="Book Antiqua" w:cs="Times New Roman"/>
          <w:sz w:val="24"/>
          <w:szCs w:val="24"/>
          <w:lang w:val="en-GB"/>
        </w:rPr>
        <w:t xml:space="preserve">general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="00C27CDB" w:rsidRPr="00BD18B6">
        <w:rPr>
          <w:rFonts w:ascii="Book Antiqua" w:hAnsi="Book Antiqua" w:cs="Times New Roman"/>
          <w:sz w:val="24"/>
          <w:szCs w:val="24"/>
          <w:lang w:val="en-GB"/>
        </w:rPr>
        <w:t>.</w:t>
      </w:r>
    </w:p>
    <w:p w14:paraId="3AA54A61" w14:textId="77777777" w:rsidR="00C466B9" w:rsidRPr="00BD18B6" w:rsidRDefault="002560FE" w:rsidP="00C466B9">
      <w:pPr>
        <w:spacing w:line="360" w:lineRule="auto"/>
        <w:ind w:firstLineChars="100" w:firstLine="240"/>
        <w:rPr>
          <w:rFonts w:ascii="Book Antiqua" w:eastAsia="宋体" w:hAnsi="Book Antiqua" w:cs="Times New Roman"/>
          <w:sz w:val="24"/>
          <w:szCs w:val="24"/>
          <w:lang w:val="en-GB" w:eastAsia="zh-CN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In conclusion, awareness with explicit recall during general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805203" w:rsidRPr="00BD18B6">
        <w:rPr>
          <w:rFonts w:ascii="Book Antiqua" w:hAnsi="Book Antiqua" w:cs="Times New Roman"/>
          <w:sz w:val="24"/>
          <w:szCs w:val="24"/>
          <w:lang w:val="en-GB"/>
        </w:rPr>
        <w:t>remains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E964E2" w:rsidRPr="00BD18B6">
        <w:rPr>
          <w:rFonts w:ascii="Book Antiqua" w:hAnsi="Book Antiqua" w:cs="Times New Roman"/>
          <w:sz w:val="24"/>
          <w:szCs w:val="24"/>
          <w:lang w:val="en-GB"/>
        </w:rPr>
        <w:t xml:space="preserve">a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problem </w:t>
      </w:r>
      <w:r w:rsidR="005C6504" w:rsidRPr="00BD18B6">
        <w:rPr>
          <w:rFonts w:ascii="Book Antiqua" w:hAnsi="Book Antiqua" w:cs="Times New Roman"/>
          <w:sz w:val="24"/>
          <w:szCs w:val="24"/>
          <w:lang w:val="en-GB"/>
        </w:rPr>
        <w:t xml:space="preserve">that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should </w:t>
      </w:r>
      <w:r w:rsidRPr="00BD18B6">
        <w:rPr>
          <w:rFonts w:ascii="Book Antiqua" w:hAnsi="Book Antiqua" w:cs="Times New Roman"/>
          <w:noProof/>
          <w:sz w:val="24"/>
          <w:szCs w:val="24"/>
          <w:lang w:val="en-GB"/>
        </w:rPr>
        <w:t>be prevented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Understanding the incidence of awareness and the status of daily </w:t>
      </w:r>
      <w:proofErr w:type="spellStart"/>
      <w:r w:rsidR="002F71FA" w:rsidRPr="00BD18B6">
        <w:rPr>
          <w:rFonts w:ascii="Book Antiqua" w:hAnsi="Book Antiqua" w:cs="Times New Roman"/>
          <w:sz w:val="24"/>
          <w:szCs w:val="24"/>
          <w:lang w:val="en-GB"/>
        </w:rPr>
        <w:t>an</w:t>
      </w:r>
      <w:r w:rsidR="00BE0CCA" w:rsidRPr="00BD18B6">
        <w:rPr>
          <w:rFonts w:ascii="Book Antiqua" w:hAnsi="Book Antiqua" w:cs="Times New Roman"/>
          <w:sz w:val="24"/>
          <w:szCs w:val="24"/>
          <w:lang w:val="en-GB"/>
        </w:rPr>
        <w:t>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are one </w:t>
      </w:r>
      <w:r w:rsidR="005A5632" w:rsidRPr="00BD18B6">
        <w:rPr>
          <w:rFonts w:ascii="Book Antiqua" w:hAnsi="Book Antiqua" w:cs="Times New Roman"/>
          <w:sz w:val="24"/>
          <w:szCs w:val="24"/>
          <w:lang w:val="en-GB"/>
        </w:rPr>
        <w:t xml:space="preserve">possible </w:t>
      </w:r>
      <w:r w:rsidR="00E964E2" w:rsidRPr="00BD18B6">
        <w:rPr>
          <w:rFonts w:ascii="Book Antiqua" w:hAnsi="Book Antiqua" w:cs="Times New Roman"/>
          <w:sz w:val="24"/>
          <w:szCs w:val="24"/>
          <w:lang w:val="en-GB"/>
        </w:rPr>
        <w:t xml:space="preserve">approach to a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cure </w:t>
      </w:r>
      <w:r w:rsidR="005A5632" w:rsidRPr="00BD18B6">
        <w:rPr>
          <w:rFonts w:ascii="Book Antiqua" w:hAnsi="Book Antiqua" w:cs="Times New Roman"/>
          <w:sz w:val="24"/>
          <w:szCs w:val="24"/>
          <w:lang w:val="en-GB"/>
        </w:rPr>
        <w:t xml:space="preserve">for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this problem.</w:t>
      </w:r>
    </w:p>
    <w:p w14:paraId="4BE1DBAC" w14:textId="070B8121" w:rsidR="00C466B9" w:rsidRPr="00BD18B6" w:rsidRDefault="00C466B9" w:rsidP="00C244A8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</w:pPr>
      <w:r w:rsidRPr="00BD18B6"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  <w:lastRenderedPageBreak/>
        <w:t>REFERENCES</w:t>
      </w:r>
    </w:p>
    <w:p w14:paraId="08DE2626" w14:textId="77777777" w:rsidR="00C244A8" w:rsidRPr="00C244A8" w:rsidRDefault="00C244A8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proofErr w:type="gram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1 </w:t>
      </w:r>
      <w:proofErr w:type="spellStart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Ghoneim</w:t>
      </w:r>
      <w:proofErr w:type="spellEnd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MM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. Awareness</w:t>
      </w:r>
      <w:proofErr w:type="gram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during anesthesia. </w:t>
      </w:r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esthesiology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00;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92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597-602 [PMID: 10691248 DOI: 10.1097/00000542-200002000-00043]</w:t>
      </w:r>
    </w:p>
    <w:p w14:paraId="4D6A2D83" w14:textId="38BF9CE2" w:rsidR="00C244A8" w:rsidRPr="00C244A8" w:rsidRDefault="00C244A8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2 </w:t>
      </w:r>
      <w:proofErr w:type="spellStart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Sebel</w:t>
      </w:r>
      <w:proofErr w:type="spellEnd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PS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Bowdle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TA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Ghoneim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MM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Rampil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IJ, Padilla RE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Gan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TJ, Domino KB. The incidence of awareness during anesthesia: a multicenter United States study. </w:t>
      </w:r>
      <w:proofErr w:type="spellStart"/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esth</w:t>
      </w:r>
      <w:proofErr w:type="spellEnd"/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 xml:space="preserve"> </w:t>
      </w:r>
      <w:proofErr w:type="spellStart"/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alg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04;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99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833-8</w:t>
      </w:r>
      <w:r w:rsidR="00575ECD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3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9, table of contents [PMID: 15333419 DOI: 10.1213/01.ANE.0000130261.90896.6C]</w:t>
      </w:r>
    </w:p>
    <w:p w14:paraId="7D60CCC8" w14:textId="4698B6AF" w:rsidR="00C244A8" w:rsidRPr="00C244A8" w:rsidRDefault="00C244A8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proofErr w:type="gram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3 </w:t>
      </w:r>
      <w:r w:rsidRPr="00C244A8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>Morimoto Y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Nogami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Y. Intraoperative awareness during sevoflurane-remifentanil anesthesia.</w:t>
      </w:r>
      <w:proofErr w:type="gram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Pr="00C244A8">
        <w:rPr>
          <w:rFonts w:ascii="Book Antiqua" w:eastAsia="宋体" w:hAnsi="Book Antiqua" w:cs="宋体"/>
          <w:i/>
          <w:kern w:val="0"/>
          <w:sz w:val="24"/>
          <w:szCs w:val="24"/>
          <w:lang w:eastAsia="zh-CN"/>
        </w:rPr>
        <w:t>Rinshomasui</w:t>
      </w:r>
      <w:proofErr w:type="spellEnd"/>
      <w:r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 xml:space="preserve"> 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(J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Clin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nesth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) 2009;</w:t>
      </w:r>
      <w:r w:rsidRPr="00C244A8">
        <w:rPr>
          <w:rFonts w:ascii="Book Antiqua" w:eastAsia="宋体" w:hAnsi="Book Antiqua" w:cs="宋体"/>
          <w:b/>
          <w:kern w:val="0"/>
          <w:sz w:val="24"/>
          <w:szCs w:val="24"/>
          <w:lang w:eastAsia="zh-CN"/>
        </w:rPr>
        <w:t xml:space="preserve"> 33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1283-</w:t>
      </w:r>
      <w:r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128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5</w:t>
      </w:r>
    </w:p>
    <w:p w14:paraId="059D1ED4" w14:textId="77777777" w:rsidR="00C244A8" w:rsidRPr="00BD18B6" w:rsidRDefault="00C244A8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4 </w:t>
      </w:r>
      <w:proofErr w:type="spellStart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Manyam</w:t>
      </w:r>
      <w:proofErr w:type="spellEnd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SC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Gupta DK, Johnson KB, White JL, Pace NL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Westenskow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DR, Egan TD. Opioid-volatile anesthetic synergy: a response surface model with remifentanil and sevoflurane as prototypes. </w:t>
      </w:r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esthesiology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06;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105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267-278 [PMID: 16871060 DOI: 10.1097/00000542-200608000-00009]</w:t>
      </w:r>
    </w:p>
    <w:p w14:paraId="6660D8E2" w14:textId="769DE226" w:rsidR="00BD18B6" w:rsidRPr="00C244A8" w:rsidRDefault="00BD18B6" w:rsidP="00BD18B6">
      <w:pPr>
        <w:spacing w:line="360" w:lineRule="auto"/>
        <w:rPr>
          <w:rFonts w:ascii="Book Antiqua" w:eastAsia="宋体" w:hAnsi="Book Antiqua"/>
          <w:sz w:val="24"/>
          <w:szCs w:val="24"/>
          <w:lang w:eastAsia="zh-CN"/>
        </w:rPr>
      </w:pPr>
      <w:r w:rsidRPr="00BD18B6">
        <w:rPr>
          <w:rFonts w:ascii="Book Antiqua" w:eastAsia="宋体" w:hAnsi="Book Antiqua" w:hint="eastAsia"/>
          <w:sz w:val="24"/>
          <w:szCs w:val="24"/>
          <w:lang w:eastAsia="zh-CN"/>
        </w:rPr>
        <w:t>5</w:t>
      </w:r>
      <w:r w:rsidRPr="00BD18B6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BD18B6">
        <w:rPr>
          <w:rFonts w:ascii="Book Antiqua" w:hAnsi="Book Antiqua"/>
          <w:b/>
          <w:bCs/>
          <w:sz w:val="24"/>
          <w:szCs w:val="24"/>
        </w:rPr>
        <w:t>Avidan</w:t>
      </w:r>
      <w:proofErr w:type="spellEnd"/>
      <w:r w:rsidRPr="00BD18B6">
        <w:rPr>
          <w:rFonts w:ascii="Book Antiqua" w:hAnsi="Book Antiqua"/>
          <w:b/>
          <w:bCs/>
          <w:sz w:val="24"/>
          <w:szCs w:val="24"/>
        </w:rPr>
        <w:t xml:space="preserve"> MS</w:t>
      </w:r>
      <w:r w:rsidRPr="00BD18B6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BD18B6">
        <w:rPr>
          <w:rFonts w:ascii="Book Antiqua" w:hAnsi="Book Antiqua"/>
          <w:sz w:val="24"/>
          <w:szCs w:val="24"/>
        </w:rPr>
        <w:t>Mashour</w:t>
      </w:r>
      <w:proofErr w:type="spellEnd"/>
      <w:r w:rsidRPr="00BD18B6">
        <w:rPr>
          <w:rFonts w:ascii="Book Antiqua" w:hAnsi="Book Antiqua"/>
          <w:sz w:val="24"/>
          <w:szCs w:val="24"/>
        </w:rPr>
        <w:t xml:space="preserve"> GA. Prevention of intraoperative awareness with explicit recall: making sense of the evidence. </w:t>
      </w:r>
      <w:r w:rsidRPr="00BD18B6">
        <w:rPr>
          <w:rFonts w:ascii="Book Antiqua" w:hAnsi="Book Antiqua"/>
          <w:i/>
          <w:iCs/>
          <w:sz w:val="24"/>
          <w:szCs w:val="24"/>
        </w:rPr>
        <w:t>Anesthesiology</w:t>
      </w:r>
      <w:r w:rsidRPr="00BD18B6">
        <w:rPr>
          <w:rFonts w:ascii="Book Antiqua" w:hAnsi="Book Antiqua"/>
          <w:sz w:val="24"/>
          <w:szCs w:val="24"/>
        </w:rPr>
        <w:t xml:space="preserve"> 2013; </w:t>
      </w:r>
      <w:r w:rsidRPr="00BD18B6">
        <w:rPr>
          <w:rFonts w:ascii="Book Antiqua" w:hAnsi="Book Antiqua"/>
          <w:b/>
          <w:bCs/>
          <w:sz w:val="24"/>
          <w:szCs w:val="24"/>
        </w:rPr>
        <w:t>118</w:t>
      </w:r>
      <w:r w:rsidRPr="00BD18B6">
        <w:rPr>
          <w:rFonts w:ascii="Book Antiqua" w:hAnsi="Book Antiqua"/>
          <w:sz w:val="24"/>
          <w:szCs w:val="24"/>
        </w:rPr>
        <w:t>: 449-456 [PMID: 23263014 DOI: 10.1097/ALN.0b013e31827ddd2c]</w:t>
      </w:r>
    </w:p>
    <w:p w14:paraId="77B45C64" w14:textId="553A9471" w:rsidR="00C244A8" w:rsidRPr="00C244A8" w:rsidRDefault="00BD18B6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6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Morimoto Y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Nogami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Y, Harada K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Tsubokawa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T, Masui K. Awareness during anesthesia: the results of a questionnaire survey in Japan. </w:t>
      </w:r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 xml:space="preserve">J </w:t>
      </w:r>
      <w:proofErr w:type="spellStart"/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esth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11; </w:t>
      </w:r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25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72-77 [PMID: 21153846 DOI: 10.1007/s00540-010-1050-y]</w:t>
      </w:r>
    </w:p>
    <w:p w14:paraId="5D495D11" w14:textId="78AD8495" w:rsidR="00C244A8" w:rsidRPr="00C244A8" w:rsidRDefault="00BD18B6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7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proofErr w:type="gramStart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Pandit</w:t>
      </w:r>
      <w:proofErr w:type="spellEnd"/>
      <w:proofErr w:type="gramEnd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JJ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Cook TM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Jonker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WR, O'Sullivan E. </w:t>
      </w:r>
      <w:proofErr w:type="gram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A national survey of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naesthetists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(NAP5 Baseline) to estimate an annual incidence of accidental awareness during general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naesthesia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in the UK.</w:t>
      </w:r>
      <w:proofErr w:type="gram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aesthesia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13; </w:t>
      </w:r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68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343-353 [PMID: 23488832 DOI: 10.1111/anae.12190]</w:t>
      </w:r>
    </w:p>
    <w:p w14:paraId="62842EDD" w14:textId="08E75B5C" w:rsidR="00C244A8" w:rsidRPr="00C244A8" w:rsidRDefault="00BD18B6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8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Mashour</w:t>
      </w:r>
      <w:proofErr w:type="spellEnd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GA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Wang LY, Turner CR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Vandervest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JC, Shanks A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Tremper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KK. </w:t>
      </w:r>
      <w:proofErr w:type="gram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 retrospective study of intraoperative awareness with methodological implications.</w:t>
      </w:r>
      <w:proofErr w:type="gram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lastRenderedPageBreak/>
        <w:t>Anesth</w:t>
      </w:r>
      <w:proofErr w:type="spellEnd"/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 xml:space="preserve"> </w:t>
      </w:r>
      <w:proofErr w:type="spellStart"/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alg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09; </w:t>
      </w:r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108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521-526 [PMID: 19151282 DOI: 10.1213/ane.0b013e3181732b0c]</w:t>
      </w:r>
    </w:p>
    <w:p w14:paraId="0406BE63" w14:textId="11317D92" w:rsidR="00C244A8" w:rsidRPr="00C244A8" w:rsidRDefault="00BD18B6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9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Errando</w:t>
      </w:r>
      <w:proofErr w:type="spellEnd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CL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Sigl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JC, Robles M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Calabuig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E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García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J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rocas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F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Higueras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R, Del Rosario E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López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D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Peiró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CM, Soriano JL, Chaves S, Gil F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García-Aguado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R. Awareness with recall during general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naesthesia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: a prospective observational evaluation of 4001 patients. </w:t>
      </w:r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 xml:space="preserve">Br J </w:t>
      </w:r>
      <w:proofErr w:type="spellStart"/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aesth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08; </w:t>
      </w:r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101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178-185 [PMID: 18515816 DOI: 10.1093/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bja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/aen144]</w:t>
      </w:r>
    </w:p>
    <w:p w14:paraId="11C2973C" w14:textId="6325F5A2" w:rsidR="00C244A8" w:rsidRPr="00C244A8" w:rsidRDefault="00BD18B6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10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Vuyk</w:t>
      </w:r>
      <w:proofErr w:type="spellEnd"/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J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Lim T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Engbers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FH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Burm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AG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Vletter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AA,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Bovill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JG. </w:t>
      </w:r>
      <w:proofErr w:type="gram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Pharmacodynamics of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lfentanil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as a supplement to </w:t>
      </w:r>
      <w:proofErr w:type="spellStart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propofol</w:t>
      </w:r>
      <w:proofErr w:type="spell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or nitrous oxide for lower abdominal surgery in female patients.</w:t>
      </w:r>
      <w:proofErr w:type="gramEnd"/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r w:rsidR="00C244A8"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esthesiology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1993; </w:t>
      </w:r>
      <w:r w:rsidR="00C244A8"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78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1036-1</w:t>
      </w:r>
      <w:r w:rsidR="00C244A8"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0</w:t>
      </w:r>
      <w:r w:rsidR="00C244A8"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45; discussion 23A [PMID: 8512096 DOI: 10.1097/00000542-199306000-00005]</w:t>
      </w:r>
    </w:p>
    <w:p w14:paraId="7130A645" w14:textId="288D4160" w:rsidR="00C244A8" w:rsidRPr="00C244A8" w:rsidRDefault="00C244A8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1</w:t>
      </w:r>
      <w:r w:rsidR="00BD18B6"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1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Domino KB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Posner KL, Caplan RA, Cheney FW. Awareness during anesthesia: a closed claims analysis. </w:t>
      </w:r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esthesiology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1999;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90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1053-1061 [PMID: 10201677 DOI: 10.1097/00000542-199904000-00019]</w:t>
      </w:r>
    </w:p>
    <w:p w14:paraId="72679E39" w14:textId="18D52CF7" w:rsidR="00C244A8" w:rsidRPr="00C244A8" w:rsidRDefault="00C244A8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1</w:t>
      </w:r>
      <w:r w:rsidR="00BD18B6"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2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proofErr w:type="spellStart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Gan</w:t>
      </w:r>
      <w:proofErr w:type="spellEnd"/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 xml:space="preserve"> TJ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Glass PS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Sigl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J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Sebel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P, Payne F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Rosow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C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Embree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P. Women emerge from general anesthesia with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propofol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/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alfentanil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/nitrous oxide faster than men. </w:t>
      </w:r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Anesthesiology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1999;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90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1283-1287 [PMID: 10319774 DOI: 10.1097/00000542-199905000-00010]</w:t>
      </w:r>
    </w:p>
    <w:p w14:paraId="0C2DE5F9" w14:textId="1232698A" w:rsidR="00C244A8" w:rsidRPr="00C244A8" w:rsidRDefault="00C244A8" w:rsidP="00C244A8">
      <w:pPr>
        <w:widowControl/>
        <w:spacing w:line="360" w:lineRule="auto"/>
        <w:rPr>
          <w:rFonts w:ascii="Book Antiqua" w:eastAsia="宋体" w:hAnsi="Book Antiqua" w:cs="宋体"/>
          <w:kern w:val="0"/>
          <w:sz w:val="24"/>
          <w:szCs w:val="24"/>
          <w:lang w:eastAsia="zh-CN"/>
        </w:rPr>
      </w:pP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1</w:t>
      </w:r>
      <w:r w:rsidR="00BD18B6" w:rsidRPr="00BD18B6">
        <w:rPr>
          <w:rFonts w:ascii="Book Antiqua" w:eastAsia="宋体" w:hAnsi="Book Antiqua" w:cs="宋体" w:hint="eastAsia"/>
          <w:kern w:val="0"/>
          <w:sz w:val="24"/>
          <w:szCs w:val="24"/>
          <w:lang w:eastAsia="zh-CN"/>
        </w:rPr>
        <w:t>3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Thiele RH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Knipper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E, Dunn LK, </w:t>
      </w:r>
      <w:proofErr w:type="spellStart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Nemergut</w:t>
      </w:r>
      <w:proofErr w:type="spellEnd"/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EC. Auditory stimuli as a contributor to consciousness while under general anesthesia. </w:t>
      </w:r>
      <w:r w:rsidRPr="00C244A8">
        <w:rPr>
          <w:rFonts w:ascii="Book Antiqua" w:eastAsia="宋体" w:hAnsi="Book Antiqua" w:cs="宋体"/>
          <w:i/>
          <w:iCs/>
          <w:kern w:val="0"/>
          <w:sz w:val="24"/>
          <w:szCs w:val="24"/>
          <w:lang w:eastAsia="zh-CN"/>
        </w:rPr>
        <w:t>Med Hypotheses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 xml:space="preserve"> 2013; </w:t>
      </w:r>
      <w:r w:rsidRPr="00C244A8">
        <w:rPr>
          <w:rFonts w:ascii="Book Antiqua" w:eastAsia="宋体" w:hAnsi="Book Antiqua" w:cs="宋体"/>
          <w:b/>
          <w:bCs/>
          <w:kern w:val="0"/>
          <w:sz w:val="24"/>
          <w:szCs w:val="24"/>
          <w:lang w:eastAsia="zh-CN"/>
        </w:rPr>
        <w:t>80</w:t>
      </w:r>
      <w:r w:rsidRPr="00C244A8">
        <w:rPr>
          <w:rFonts w:ascii="Book Antiqua" w:eastAsia="宋体" w:hAnsi="Book Antiqua" w:cs="宋体"/>
          <w:kern w:val="0"/>
          <w:sz w:val="24"/>
          <w:szCs w:val="24"/>
          <w:lang w:eastAsia="zh-CN"/>
        </w:rPr>
        <w:t>: 568-572 [PMID: 23419669 DOI: 10.1016/j.mehy.2013.01</w:t>
      </w:r>
    </w:p>
    <w:p w14:paraId="1171BCB6" w14:textId="77777777" w:rsidR="00C244A8" w:rsidRPr="00BD18B6" w:rsidRDefault="00C244A8" w:rsidP="00C244A8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</w:pPr>
    </w:p>
    <w:p w14:paraId="3223E66B" w14:textId="64B6A872" w:rsidR="00C466B9" w:rsidRPr="00BD18B6" w:rsidRDefault="00C466B9" w:rsidP="00C244A8">
      <w:pPr>
        <w:spacing w:line="360" w:lineRule="auto"/>
        <w:jc w:val="right"/>
        <w:rPr>
          <w:rFonts w:ascii="Book Antiqua" w:eastAsia="宋体" w:hAnsi="Book Antiqua" w:cs="Times New Roman"/>
          <w:sz w:val="24"/>
          <w:szCs w:val="24"/>
          <w:lang w:val="en-GB" w:eastAsia="zh-CN"/>
        </w:rPr>
      </w:pPr>
      <w:r w:rsidRPr="00BD18B6">
        <w:rPr>
          <w:rFonts w:ascii="Book Antiqua" w:hAnsi="Book Antiqua"/>
          <w:b/>
          <w:sz w:val="24"/>
          <w:szCs w:val="24"/>
        </w:rPr>
        <w:t xml:space="preserve">P-Reviewer: </w:t>
      </w:r>
      <w:r w:rsidRPr="00BD18B6">
        <w:rPr>
          <w:rFonts w:ascii="Book Antiqua" w:hAnsi="Book Antiqua"/>
          <w:sz w:val="24"/>
          <w:szCs w:val="24"/>
        </w:rPr>
        <w:t>Abdallah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 C, </w:t>
      </w:r>
      <w:proofErr w:type="spellStart"/>
      <w:r w:rsidRPr="00BD18B6">
        <w:rPr>
          <w:rFonts w:ascii="Book Antiqua" w:hAnsi="Book Antiqua"/>
          <w:sz w:val="24"/>
          <w:szCs w:val="24"/>
        </w:rPr>
        <w:t>Markic</w:t>
      </w:r>
      <w:proofErr w:type="spellEnd"/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 D, </w:t>
      </w:r>
      <w:r w:rsidRPr="00BD18B6">
        <w:rPr>
          <w:rFonts w:ascii="Book Antiqua" w:hAnsi="Book Antiqua"/>
          <w:sz w:val="24"/>
          <w:szCs w:val="24"/>
        </w:rPr>
        <w:t>Yang</w:t>
      </w:r>
      <w:r w:rsidRPr="00BD18B6">
        <w:rPr>
          <w:rFonts w:ascii="Book Antiqua" w:eastAsia="宋体" w:hAnsi="Book Antiqua"/>
          <w:sz w:val="24"/>
          <w:szCs w:val="24"/>
          <w:lang w:eastAsia="zh-CN"/>
        </w:rPr>
        <w:t xml:space="preserve"> JJ </w:t>
      </w:r>
      <w:r w:rsidRPr="00BD18B6">
        <w:rPr>
          <w:rFonts w:ascii="Book Antiqua" w:hAnsi="Book Antiqua"/>
          <w:b/>
          <w:sz w:val="24"/>
          <w:szCs w:val="24"/>
        </w:rPr>
        <w:t xml:space="preserve">S-Editor: </w:t>
      </w:r>
      <w:r w:rsidRPr="00BD18B6">
        <w:rPr>
          <w:rFonts w:ascii="Book Antiqua" w:hAnsi="Book Antiqua"/>
          <w:sz w:val="24"/>
          <w:szCs w:val="24"/>
        </w:rPr>
        <w:t>Ji FF</w:t>
      </w:r>
      <w:r w:rsidRPr="00BD18B6">
        <w:rPr>
          <w:rFonts w:ascii="Book Antiqua" w:hAnsi="Book Antiqua"/>
          <w:b/>
          <w:sz w:val="24"/>
          <w:szCs w:val="24"/>
        </w:rPr>
        <w:t xml:space="preserve"> L-Editor: E-Editor:</w:t>
      </w:r>
    </w:p>
    <w:p w14:paraId="56B4B0BD" w14:textId="32B53D69" w:rsidR="0075333D" w:rsidRPr="00BD18B6" w:rsidRDefault="0075333D" w:rsidP="00C244A8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br w:type="page"/>
      </w:r>
    </w:p>
    <w:p w14:paraId="594602D0" w14:textId="402D6030" w:rsidR="00632BA9" w:rsidRPr="00BD18B6" w:rsidRDefault="00632BA9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lastRenderedPageBreak/>
        <w:t>Table</w:t>
      </w:r>
      <w:r w:rsidR="00C466B9"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1 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Descriptions of </w:t>
      </w:r>
      <w:r w:rsidRPr="00BD18B6">
        <w:rPr>
          <w:rFonts w:ascii="Book Antiqua" w:hAnsi="Book Antiqua" w:cs="Times New Roman"/>
          <w:b/>
          <w:noProof/>
          <w:sz w:val="24"/>
          <w:szCs w:val="24"/>
          <w:lang w:val="en-GB"/>
        </w:rPr>
        <w:t>awareness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cases</w:t>
      </w:r>
    </w:p>
    <w:p w14:paraId="733A85FD" w14:textId="77777777" w:rsidR="00E455E7" w:rsidRPr="00BD18B6" w:rsidRDefault="00E455E7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95"/>
        <w:gridCol w:w="724"/>
        <w:gridCol w:w="653"/>
        <w:gridCol w:w="1534"/>
        <w:gridCol w:w="1733"/>
        <w:gridCol w:w="3919"/>
      </w:tblGrid>
      <w:tr w:rsidR="00BD18B6" w:rsidRPr="00BD18B6" w14:paraId="7B96C7B8" w14:textId="77777777" w:rsidTr="00C466B9">
        <w:trPr>
          <w:trHeight w:val="1518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ECC173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Case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C63577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Age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FDE428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Sex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6A8C6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Anesthetics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259064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BIS monitoring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212BB7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Detail</w:t>
            </w:r>
          </w:p>
        </w:tc>
      </w:tr>
      <w:tr w:rsidR="00BD18B6" w:rsidRPr="00BD18B6" w14:paraId="504BBD6A" w14:textId="77777777" w:rsidTr="00C466B9">
        <w:trPr>
          <w:trHeight w:val="1900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78DF8B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24C185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20E5FA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M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239FC7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sevoflurane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58E15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8679C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noProof/>
                <w:sz w:val="24"/>
                <w:szCs w:val="24"/>
              </w:rPr>
              <w:t>Low</w:t>
            </w:r>
            <w:r w:rsidRPr="00BD18B6">
              <w:rPr>
                <w:rFonts w:ascii="Book Antiqua" w:hAnsi="Book Antiqua" w:cs="Times New Roman"/>
                <w:sz w:val="24"/>
                <w:szCs w:val="24"/>
              </w:rPr>
              <w:t xml:space="preserve"> sevoflurane concentration before surgery</w:t>
            </w:r>
          </w:p>
        </w:tc>
      </w:tr>
      <w:tr w:rsidR="00BD18B6" w:rsidRPr="00BD18B6" w14:paraId="0D40A8A0" w14:textId="77777777" w:rsidTr="00C466B9">
        <w:trPr>
          <w:trHeight w:val="1518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AE5B03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E62ADA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06BFD8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M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A825C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sevoflurane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67C270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+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9B1350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noProof/>
                <w:sz w:val="24"/>
                <w:szCs w:val="24"/>
              </w:rPr>
              <w:t>Low</w:t>
            </w:r>
            <w:r w:rsidRPr="00BD18B6">
              <w:rPr>
                <w:rFonts w:ascii="Book Antiqua" w:hAnsi="Book Antiqua" w:cs="Times New Roman"/>
                <w:sz w:val="24"/>
                <w:szCs w:val="24"/>
              </w:rPr>
              <w:t xml:space="preserve"> sevoflurane concentration during bleeding</w:t>
            </w:r>
          </w:p>
        </w:tc>
      </w:tr>
      <w:tr w:rsidR="00BD18B6" w:rsidRPr="00BD18B6" w14:paraId="17F63432" w14:textId="77777777" w:rsidTr="00C466B9">
        <w:trPr>
          <w:trHeight w:val="1518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91BD53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18B94B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96F86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F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885C7D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TIVA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512E6F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6F17F0" w14:textId="77777777" w:rsidR="00E455E7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</w:p>
        </w:tc>
      </w:tr>
      <w:tr w:rsidR="00BD18B6" w:rsidRPr="00BD18B6" w14:paraId="60E49399" w14:textId="77777777" w:rsidTr="00C466B9">
        <w:trPr>
          <w:trHeight w:val="1518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3D2C1E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D25F74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A4B5D7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F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E0C4A2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TIVA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E45849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1BD5C3" w14:textId="77777777" w:rsidR="00AF4813" w:rsidRPr="00BD18B6" w:rsidRDefault="00E455E7" w:rsidP="00C466B9">
            <w:pPr>
              <w:spacing w:line="360" w:lineRule="auto"/>
              <w:rPr>
                <w:rFonts w:ascii="Book Antiqua" w:hAnsi="Book Antiqua" w:cs="Times New Roman"/>
                <w:sz w:val="24"/>
                <w:szCs w:val="24"/>
              </w:rPr>
            </w:pPr>
            <w:r w:rsidRPr="00BD18B6">
              <w:rPr>
                <w:rFonts w:ascii="Book Antiqua" w:hAnsi="Book Antiqua" w:cs="Times New Roman"/>
                <w:sz w:val="24"/>
                <w:szCs w:val="24"/>
              </w:rPr>
              <w:t>Trouble in infusion pump</w:t>
            </w:r>
          </w:p>
        </w:tc>
      </w:tr>
    </w:tbl>
    <w:p w14:paraId="27333B57" w14:textId="77777777" w:rsidR="00E455E7" w:rsidRPr="00BD18B6" w:rsidRDefault="00E455E7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p w14:paraId="6DE6D773" w14:textId="7610CE8B" w:rsidR="0075333D" w:rsidRPr="00BD18B6" w:rsidRDefault="00C466B9" w:rsidP="00C466B9">
      <w:pPr>
        <w:widowControl/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</w:rPr>
        <w:t>BIS</w:t>
      </w:r>
      <w:r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:</w:t>
      </w:r>
      <w:r w:rsidRPr="00BD18B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BD18B6">
        <w:rPr>
          <w:rFonts w:ascii="Book Antiqua" w:hAnsi="Book Antiqua" w:cs="Times New Roman"/>
          <w:sz w:val="24"/>
          <w:szCs w:val="24"/>
        </w:rPr>
        <w:t>Bispectral</w:t>
      </w:r>
      <w:proofErr w:type="spellEnd"/>
      <w:r w:rsidRPr="00BD18B6">
        <w:rPr>
          <w:rFonts w:ascii="Book Antiqua" w:hAnsi="Book Antiqua" w:cs="Times New Roman"/>
          <w:sz w:val="24"/>
          <w:szCs w:val="24"/>
        </w:rPr>
        <w:t xml:space="preserve"> index</w:t>
      </w:r>
      <w:r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;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</w:rPr>
        <w:t>TIVA</w:t>
      </w:r>
      <w:r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:</w:t>
      </w:r>
      <w:r w:rsidRPr="00BD18B6">
        <w:rPr>
          <w:rFonts w:ascii="Book Antiqua" w:hAnsi="Book Antiqua" w:cs="Times New Roman"/>
          <w:sz w:val="24"/>
          <w:szCs w:val="24"/>
        </w:rPr>
        <w:t xml:space="preserve"> Total intravenous anesthesia</w:t>
      </w:r>
      <w:r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; M: Male; F: Female.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75333D" w:rsidRPr="00BD18B6">
        <w:rPr>
          <w:rFonts w:ascii="Book Antiqua" w:hAnsi="Book Antiqua" w:cs="Times New Roman"/>
          <w:sz w:val="24"/>
          <w:szCs w:val="24"/>
          <w:lang w:val="en-GB"/>
        </w:rPr>
        <w:br w:type="page"/>
      </w:r>
    </w:p>
    <w:p w14:paraId="7DD09291" w14:textId="16F2AA4C" w:rsidR="00C466B9" w:rsidRPr="00BD18B6" w:rsidRDefault="00C466B9" w:rsidP="00C466B9">
      <w:pPr>
        <w:spacing w:line="360" w:lineRule="auto"/>
        <w:rPr>
          <w:rFonts w:ascii="Book Antiqua" w:eastAsia="宋体" w:hAnsi="Book Antiqua" w:cs="Times New Roman"/>
          <w:sz w:val="24"/>
          <w:szCs w:val="24"/>
          <w:lang w:val="en-GB" w:eastAsia="zh-CN"/>
        </w:rPr>
      </w:pPr>
      <w:r w:rsidRPr="00BD18B6">
        <w:rPr>
          <w:rFonts w:ascii="Book Antiqua" w:eastAsia="宋体" w:hAnsi="Book Antiqua"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202DDED1" wp14:editId="73733136">
            <wp:extent cx="5759450" cy="4319588"/>
            <wp:effectExtent l="0" t="0" r="0" b="5080"/>
            <wp:docPr id="1" name="图片 1" descr="E:\jifangfang\送修稿\2016-09-05\28989\Fig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jifangfang\送修稿\2016-09-05\28989\Figure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319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BCBAB" w14:textId="1E241BFA" w:rsidR="00E455E7" w:rsidRPr="00575ECD" w:rsidRDefault="00E455E7" w:rsidP="00C466B9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  <w:lang w:val="en-GB" w:eastAsia="zh-CN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Figure</w:t>
      </w:r>
      <w:r w:rsidR="00C466B9"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1 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Patient demographics of </w:t>
      </w:r>
      <w:r w:rsidRPr="00BD18B6">
        <w:rPr>
          <w:rFonts w:ascii="Book Antiqua" w:hAnsi="Book Antiqua" w:cs="Times New Roman"/>
          <w:b/>
          <w:noProof/>
          <w:sz w:val="24"/>
          <w:szCs w:val="24"/>
          <w:lang w:val="en-GB"/>
        </w:rPr>
        <w:t>definite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and possible awareness cases.</w:t>
      </w:r>
      <w:r w:rsidR="00C466B9"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Sixteen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(67%) were &lt; 50 years old, </w:t>
      </w:r>
      <w:r w:rsidR="00575ECD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>6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(26%) were men, and 17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>(74%) were women</w:t>
      </w:r>
      <w:r w:rsidR="00575ECD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>.</w:t>
      </w:r>
    </w:p>
    <w:p w14:paraId="626146E5" w14:textId="2533E306" w:rsidR="00C466B9" w:rsidRPr="00BD18B6" w:rsidRDefault="00C466B9">
      <w:pPr>
        <w:widowControl/>
        <w:jc w:val="left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br w:type="page"/>
      </w:r>
    </w:p>
    <w:p w14:paraId="52992124" w14:textId="75BD7EEE" w:rsidR="00E455E7" w:rsidRPr="00BD18B6" w:rsidRDefault="00C466B9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0037950A" wp14:editId="16C32910">
            <wp:extent cx="5759450" cy="4319588"/>
            <wp:effectExtent l="0" t="0" r="0" b="5080"/>
            <wp:docPr id="2" name="图片 2" descr="E:\jifangfang\送修稿\2016-09-05\28989\Fogu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jifangfang\送修稿\2016-09-05\28989\Fogure2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319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7CE1F" w14:textId="6E8A784C" w:rsidR="00E455E7" w:rsidRPr="00BD18B6" w:rsidRDefault="00E455E7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Figure</w:t>
      </w:r>
      <w:r w:rsidR="00C466B9"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2 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Use of </w:t>
      </w:r>
      <w:proofErr w:type="spellStart"/>
      <w:r w:rsidR="00C466B9" w:rsidRPr="00BD18B6">
        <w:rPr>
          <w:rFonts w:ascii="Book Antiqua" w:hAnsi="Book Antiqua" w:cs="Times New Roman"/>
          <w:b/>
          <w:sz w:val="24"/>
          <w:szCs w:val="24"/>
        </w:rPr>
        <w:t>bispectral</w:t>
      </w:r>
      <w:proofErr w:type="spellEnd"/>
      <w:r w:rsidR="00C466B9" w:rsidRPr="00BD18B6">
        <w:rPr>
          <w:rFonts w:ascii="Book Antiqua" w:hAnsi="Book Antiqua" w:cs="Times New Roman"/>
          <w:b/>
          <w:sz w:val="24"/>
          <w:szCs w:val="24"/>
        </w:rPr>
        <w:t xml:space="preserve"> index</w:t>
      </w:r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monitoring in </w:t>
      </w:r>
      <w:r w:rsidR="00C466B9" w:rsidRPr="00BD18B6">
        <w:rPr>
          <w:rFonts w:ascii="Book Antiqua" w:hAnsi="Book Antiqua" w:cs="Times New Roman"/>
          <w:b/>
          <w:sz w:val="24"/>
          <w:szCs w:val="24"/>
        </w:rPr>
        <w:t>total intravenous anesthesia</w:t>
      </w:r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or volatile </w:t>
      </w:r>
      <w:proofErr w:type="spellStart"/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>anesthesia</w:t>
      </w:r>
      <w:proofErr w:type="spellEnd"/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>.</w:t>
      </w:r>
      <w:r w:rsidR="00C466B9"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Pr="00BD18B6">
        <w:rPr>
          <w:rFonts w:ascii="Book Antiqua" w:hAnsi="Book Antiqua" w:cs="Times New Roman"/>
          <w:sz w:val="24"/>
          <w:szCs w:val="24"/>
          <w:lang w:val="en-GB"/>
        </w:rPr>
        <w:t xml:space="preserve">Use of BIS monitoring was more frequent during TIVA than volatile </w:t>
      </w:r>
      <w:proofErr w:type="spellStart"/>
      <w:r w:rsidRPr="00BD18B6">
        <w:rPr>
          <w:rFonts w:ascii="Book Antiqua" w:hAnsi="Book Antiqua" w:cs="Times New Roman"/>
          <w:sz w:val="24"/>
          <w:szCs w:val="24"/>
          <w:lang w:val="en-GB"/>
        </w:rPr>
        <w:t>anesthesia</w:t>
      </w:r>
      <w:proofErr w:type="spellEnd"/>
      <w:r w:rsidRPr="00BD18B6">
        <w:rPr>
          <w:rFonts w:ascii="Book Antiqua" w:hAnsi="Book Antiqua" w:cs="Times New Roman"/>
          <w:sz w:val="24"/>
          <w:szCs w:val="24"/>
          <w:lang w:val="en-GB"/>
        </w:rPr>
        <w:t>.</w:t>
      </w:r>
      <w:r w:rsidR="00C466B9"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="00C466B9" w:rsidRPr="00BD18B6">
        <w:rPr>
          <w:rFonts w:ascii="Book Antiqua" w:hAnsi="Book Antiqua" w:cs="Times New Roman"/>
          <w:sz w:val="24"/>
          <w:szCs w:val="24"/>
        </w:rPr>
        <w:t>BIS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: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C466B9" w:rsidRPr="00BD18B6">
        <w:rPr>
          <w:rFonts w:ascii="Book Antiqua" w:hAnsi="Book Antiqua" w:cs="Times New Roman"/>
          <w:sz w:val="24"/>
          <w:szCs w:val="24"/>
        </w:rPr>
        <w:t>Bispectral</w:t>
      </w:r>
      <w:proofErr w:type="spellEnd"/>
      <w:r w:rsidR="00C466B9" w:rsidRPr="00BD18B6">
        <w:rPr>
          <w:rFonts w:ascii="Book Antiqua" w:hAnsi="Book Antiqua" w:cs="Times New Roman"/>
          <w:sz w:val="24"/>
          <w:szCs w:val="24"/>
        </w:rPr>
        <w:t xml:space="preserve"> index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;</w:t>
      </w:r>
      <w:r w:rsidR="00C466B9" w:rsidRPr="00BD18B6">
        <w:rPr>
          <w:rFonts w:ascii="Book Antiqua" w:hAnsi="Book Antiqua" w:cs="Times New Roman"/>
          <w:sz w:val="24"/>
          <w:szCs w:val="24"/>
          <w:lang w:val="en-GB"/>
        </w:rPr>
        <w:t xml:space="preserve"> </w:t>
      </w:r>
      <w:r w:rsidR="00C466B9" w:rsidRPr="00BD18B6">
        <w:rPr>
          <w:rFonts w:ascii="Book Antiqua" w:hAnsi="Book Antiqua" w:cs="Times New Roman"/>
          <w:sz w:val="24"/>
          <w:szCs w:val="24"/>
        </w:rPr>
        <w:t>TIVA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:</w:t>
      </w:r>
      <w:r w:rsidR="00C466B9" w:rsidRPr="00BD18B6">
        <w:rPr>
          <w:rFonts w:ascii="Book Antiqua" w:hAnsi="Book Antiqua" w:cs="Times New Roman"/>
          <w:sz w:val="24"/>
          <w:szCs w:val="24"/>
        </w:rPr>
        <w:t xml:space="preserve"> Total intravenous anesthesia</w:t>
      </w:r>
      <w:r w:rsidR="00C466B9" w:rsidRPr="00BD18B6">
        <w:rPr>
          <w:rFonts w:ascii="Book Antiqua" w:eastAsia="宋体" w:hAnsi="Book Antiqua" w:cs="Times New Roman" w:hint="eastAsia"/>
          <w:sz w:val="24"/>
          <w:szCs w:val="24"/>
          <w:lang w:eastAsia="zh-CN"/>
        </w:rPr>
        <w:t>.</w:t>
      </w:r>
    </w:p>
    <w:p w14:paraId="1EA09061" w14:textId="580AF662" w:rsidR="00C466B9" w:rsidRPr="00BD18B6" w:rsidRDefault="00C466B9">
      <w:pPr>
        <w:widowControl/>
        <w:jc w:val="left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br w:type="page"/>
      </w:r>
    </w:p>
    <w:p w14:paraId="379AEC33" w14:textId="721EF54F" w:rsidR="00C466B9" w:rsidRPr="00BD18B6" w:rsidRDefault="00C466B9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7E154CFB" wp14:editId="6EA68AAF">
            <wp:extent cx="5759450" cy="4319588"/>
            <wp:effectExtent l="0" t="0" r="0" b="5080"/>
            <wp:docPr id="3" name="图片 3" descr="E:\jifangfang\送修稿\2016-09-05\28989\Fogure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jifangfang\送修稿\2016-09-05\28989\Fogure3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319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B442C" w14:textId="6EFEECE9" w:rsidR="00E455E7" w:rsidRPr="00BD18B6" w:rsidRDefault="00E455E7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Figure</w:t>
      </w:r>
      <w:r w:rsidR="00C466B9"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="00C466B9"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3 </w:t>
      </w: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Standard maintenance sevoflurane </w:t>
      </w:r>
      <w:proofErr w:type="gramStart"/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concentration</w:t>
      </w:r>
      <w:proofErr w:type="gramEnd"/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for daily clinical </w:t>
      </w:r>
      <w:proofErr w:type="spellStart"/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>anesthesia</w:t>
      </w:r>
      <w:proofErr w:type="spellEnd"/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in the three surveys.</w:t>
      </w:r>
    </w:p>
    <w:p w14:paraId="1EB2F559" w14:textId="06235E67" w:rsidR="00C466B9" w:rsidRPr="00BD18B6" w:rsidRDefault="00C466B9">
      <w:pPr>
        <w:widowControl/>
        <w:jc w:val="left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sz w:val="24"/>
          <w:szCs w:val="24"/>
          <w:lang w:val="en-GB"/>
        </w:rPr>
        <w:br w:type="page"/>
      </w:r>
    </w:p>
    <w:p w14:paraId="15E94E71" w14:textId="5E7146E7" w:rsidR="00E455E7" w:rsidRPr="00BD18B6" w:rsidRDefault="00C466B9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noProof/>
          <w:sz w:val="24"/>
          <w:szCs w:val="24"/>
          <w:lang w:eastAsia="en-US"/>
        </w:rPr>
        <w:lastRenderedPageBreak/>
        <w:drawing>
          <wp:inline distT="0" distB="0" distL="0" distR="0" wp14:anchorId="51BB35F6" wp14:editId="37E04194">
            <wp:extent cx="5759450" cy="4319588"/>
            <wp:effectExtent l="0" t="0" r="0" b="5080"/>
            <wp:docPr id="4" name="图片 4" descr="E:\jifangfang\送修稿\2016-09-05\28989\Fogur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jifangfang\送修稿\2016-09-05\28989\Fogure4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319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16748" w14:textId="60C32524" w:rsidR="00E455E7" w:rsidRPr="00BD18B6" w:rsidRDefault="00C466B9" w:rsidP="00C466B9">
      <w:pPr>
        <w:spacing w:line="360" w:lineRule="auto"/>
        <w:rPr>
          <w:rFonts w:ascii="Book Antiqua" w:hAnsi="Book Antiqua" w:cs="Times New Roman"/>
          <w:b/>
          <w:sz w:val="24"/>
          <w:szCs w:val="24"/>
          <w:lang w:val="en-GB"/>
        </w:rPr>
      </w:pPr>
      <w:r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Figure 4 </w:t>
      </w:r>
      <w:r w:rsidR="00E455E7" w:rsidRPr="00BD18B6">
        <w:rPr>
          <w:rFonts w:ascii="Book Antiqua" w:hAnsi="Book Antiqua" w:cs="Times New Roman"/>
          <w:b/>
          <w:noProof/>
          <w:sz w:val="24"/>
          <w:szCs w:val="24"/>
          <w:lang w:val="en-GB"/>
        </w:rPr>
        <w:t>The experience</w:t>
      </w:r>
      <w:r w:rsidR="00E455E7" w:rsidRPr="00BD18B6">
        <w:rPr>
          <w:rFonts w:ascii="Book Antiqua" w:hAnsi="Book Antiqua" w:cs="Times New Roman"/>
          <w:b/>
          <w:sz w:val="24"/>
          <w:szCs w:val="24"/>
          <w:lang w:val="en-GB"/>
        </w:rPr>
        <w:t xml:space="preserve"> of awareness cases by respondents in the three surveys.</w:t>
      </w:r>
      <w:r w:rsidRPr="00BD18B6">
        <w:rPr>
          <w:rFonts w:ascii="Book Antiqua" w:eastAsia="宋体" w:hAnsi="Book Antiqua" w:cs="Times New Roman" w:hint="eastAsia"/>
          <w:b/>
          <w:sz w:val="24"/>
          <w:szCs w:val="24"/>
          <w:lang w:val="en-GB" w:eastAsia="zh-CN"/>
        </w:rPr>
        <w:t xml:space="preserve"> </w:t>
      </w:r>
      <w:r w:rsidR="00E455E7" w:rsidRPr="00BD18B6">
        <w:rPr>
          <w:rFonts w:ascii="Book Antiqua" w:hAnsi="Book Antiqua" w:cs="Times New Roman"/>
          <w:sz w:val="24"/>
          <w:szCs w:val="24"/>
          <w:lang w:val="en-GB"/>
        </w:rPr>
        <w:t xml:space="preserve">Experience of </w:t>
      </w:r>
      <w:r w:rsidR="00E455E7" w:rsidRPr="00BD18B6">
        <w:rPr>
          <w:rFonts w:ascii="Book Antiqua" w:hAnsi="Book Antiqua" w:cs="Times New Roman"/>
          <w:noProof/>
          <w:sz w:val="24"/>
          <w:szCs w:val="24"/>
          <w:lang w:val="en-GB"/>
        </w:rPr>
        <w:t>awareness</w:t>
      </w:r>
      <w:r w:rsidR="00E455E7" w:rsidRPr="00BD18B6">
        <w:rPr>
          <w:rFonts w:ascii="Book Antiqua" w:hAnsi="Book Antiqua" w:cs="Times New Roman"/>
          <w:sz w:val="24"/>
          <w:szCs w:val="24"/>
          <w:lang w:val="en-GB"/>
        </w:rPr>
        <w:t xml:space="preserve"> decreased in the third survey</w:t>
      </w:r>
      <w:r w:rsidRPr="00BD18B6">
        <w:rPr>
          <w:rFonts w:ascii="Book Antiqua" w:eastAsia="宋体" w:hAnsi="Book Antiqua" w:cs="Times New Roman" w:hint="eastAsia"/>
          <w:sz w:val="24"/>
          <w:szCs w:val="24"/>
          <w:lang w:val="en-GB" w:eastAsia="zh-CN"/>
        </w:rPr>
        <w:t>.</w:t>
      </w:r>
    </w:p>
    <w:p w14:paraId="20441D89" w14:textId="77777777" w:rsidR="00E455E7" w:rsidRPr="00BD18B6" w:rsidRDefault="00E455E7" w:rsidP="00C466B9">
      <w:pPr>
        <w:spacing w:line="360" w:lineRule="auto"/>
        <w:rPr>
          <w:rFonts w:ascii="Book Antiqua" w:hAnsi="Book Antiqua" w:cs="Times New Roman"/>
          <w:sz w:val="24"/>
          <w:szCs w:val="24"/>
          <w:lang w:val="en-GB"/>
        </w:rPr>
      </w:pPr>
    </w:p>
    <w:p w14:paraId="0369519A" w14:textId="27C0E7AA" w:rsidR="0075333D" w:rsidRPr="00BD18B6" w:rsidRDefault="0075333D" w:rsidP="00C466B9">
      <w:pPr>
        <w:widowControl/>
        <w:spacing w:line="360" w:lineRule="auto"/>
        <w:rPr>
          <w:rFonts w:ascii="Book Antiqua" w:eastAsia="宋体" w:hAnsi="Book Antiqua"/>
          <w:sz w:val="24"/>
          <w:szCs w:val="24"/>
          <w:lang w:val="en-GB" w:eastAsia="zh-CN"/>
        </w:rPr>
      </w:pPr>
    </w:p>
    <w:sectPr w:rsidR="0075333D" w:rsidRPr="00BD18B6" w:rsidSect="00E455E7">
      <w:footerReference w:type="default" r:id="rId14"/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489167" w14:textId="77777777" w:rsidR="00606265" w:rsidRDefault="00606265" w:rsidP="009F42D0">
      <w:r>
        <w:separator/>
      </w:r>
    </w:p>
  </w:endnote>
  <w:endnote w:type="continuationSeparator" w:id="0">
    <w:p w14:paraId="2687DBAB" w14:textId="77777777" w:rsidR="00606265" w:rsidRDefault="00606265" w:rsidP="009F4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altName w:val="宋体"/>
    <w:charset w:val="50"/>
    <w:family w:val="auto"/>
    <w:pitch w:val="variable"/>
    <w:sig w:usb0="00000001" w:usb1="080E0000" w:usb2="00000010" w:usb3="00000000" w:csb0="00040000" w:csb1="00000000"/>
  </w:font>
  <w:font w:name="TimesNewRomanPS-BoldItalicMT">
    <w:altName w:val="Arial Unicode MS"/>
    <w:panose1 w:val="00000000000000000000"/>
    <w:charset w:val="00"/>
    <w:family w:val="roman"/>
    <w:notTrueType/>
    <w:pitch w:val="default"/>
    <w:sig w:usb0="00000000" w:usb1="080E0000" w:usb2="00000010" w:usb3="00000000" w:csb0="0004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60310943"/>
      <w:docPartObj>
        <w:docPartGallery w:val="Page Numbers (Bottom of Page)"/>
        <w:docPartUnique/>
      </w:docPartObj>
    </w:sdtPr>
    <w:sdtEndPr/>
    <w:sdtContent>
      <w:p w14:paraId="20A2A692" w14:textId="77777777" w:rsidR="009F4B0C" w:rsidRDefault="009F4B0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3006" w:rsidRPr="00013006">
          <w:rPr>
            <w:noProof/>
            <w:lang w:val="ja-JP"/>
          </w:rPr>
          <w:t>18</w:t>
        </w:r>
        <w:r>
          <w:fldChar w:fldCharType="end"/>
        </w:r>
      </w:p>
    </w:sdtContent>
  </w:sdt>
  <w:p w14:paraId="1ADD013D" w14:textId="77777777" w:rsidR="009F4B0C" w:rsidRDefault="009F4B0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5276FE" w14:textId="77777777" w:rsidR="00606265" w:rsidRDefault="00606265" w:rsidP="009F42D0">
      <w:r>
        <w:separator/>
      </w:r>
    </w:p>
  </w:footnote>
  <w:footnote w:type="continuationSeparator" w:id="0">
    <w:p w14:paraId="3CE2FBC3" w14:textId="77777777" w:rsidR="00606265" w:rsidRDefault="00606265" w:rsidP="009F42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TEysbQwszQwNDNS0lEKTi0uzszPAykwrQUAzNZO/CwAAAA="/>
  </w:docVars>
  <w:rsids>
    <w:rsidRoot w:val="00FD0D82"/>
    <w:rsid w:val="00013006"/>
    <w:rsid w:val="000311FD"/>
    <w:rsid w:val="0005128E"/>
    <w:rsid w:val="000554FC"/>
    <w:rsid w:val="00067C89"/>
    <w:rsid w:val="000720AA"/>
    <w:rsid w:val="00075A96"/>
    <w:rsid w:val="00084D19"/>
    <w:rsid w:val="000B0373"/>
    <w:rsid w:val="000B0A2B"/>
    <w:rsid w:val="000D7295"/>
    <w:rsid w:val="000E48CF"/>
    <w:rsid w:val="000E729A"/>
    <w:rsid w:val="00107C1F"/>
    <w:rsid w:val="00155F31"/>
    <w:rsid w:val="00176192"/>
    <w:rsid w:val="00177EB3"/>
    <w:rsid w:val="00181734"/>
    <w:rsid w:val="00183DD6"/>
    <w:rsid w:val="0018689F"/>
    <w:rsid w:val="001A2AD1"/>
    <w:rsid w:val="001A37F0"/>
    <w:rsid w:val="001E14EF"/>
    <w:rsid w:val="001E21E7"/>
    <w:rsid w:val="001E7812"/>
    <w:rsid w:val="00201937"/>
    <w:rsid w:val="0020250A"/>
    <w:rsid w:val="00203C1F"/>
    <w:rsid w:val="00240469"/>
    <w:rsid w:val="00243EF8"/>
    <w:rsid w:val="002560FE"/>
    <w:rsid w:val="00263EC3"/>
    <w:rsid w:val="002A4F92"/>
    <w:rsid w:val="002B1D2E"/>
    <w:rsid w:val="002C0A9E"/>
    <w:rsid w:val="002F594A"/>
    <w:rsid w:val="002F5DCA"/>
    <w:rsid w:val="002F71FA"/>
    <w:rsid w:val="003000F3"/>
    <w:rsid w:val="00301ECC"/>
    <w:rsid w:val="00322257"/>
    <w:rsid w:val="0032494D"/>
    <w:rsid w:val="00327AE3"/>
    <w:rsid w:val="00345DDB"/>
    <w:rsid w:val="00345ED6"/>
    <w:rsid w:val="00353F35"/>
    <w:rsid w:val="00364165"/>
    <w:rsid w:val="003675CA"/>
    <w:rsid w:val="003773E5"/>
    <w:rsid w:val="00392762"/>
    <w:rsid w:val="0039410D"/>
    <w:rsid w:val="003A2930"/>
    <w:rsid w:val="003A68EB"/>
    <w:rsid w:val="003C66CC"/>
    <w:rsid w:val="003E2456"/>
    <w:rsid w:val="003F0DB0"/>
    <w:rsid w:val="00400655"/>
    <w:rsid w:val="00415B7F"/>
    <w:rsid w:val="004333D9"/>
    <w:rsid w:val="004456AE"/>
    <w:rsid w:val="004467AC"/>
    <w:rsid w:val="00456327"/>
    <w:rsid w:val="00457739"/>
    <w:rsid w:val="00466749"/>
    <w:rsid w:val="004806DB"/>
    <w:rsid w:val="00484C70"/>
    <w:rsid w:val="00491618"/>
    <w:rsid w:val="004B008F"/>
    <w:rsid w:val="004C4CF7"/>
    <w:rsid w:val="004C5BC9"/>
    <w:rsid w:val="00501B87"/>
    <w:rsid w:val="00506476"/>
    <w:rsid w:val="0051371A"/>
    <w:rsid w:val="00516DFE"/>
    <w:rsid w:val="00526F12"/>
    <w:rsid w:val="0053588B"/>
    <w:rsid w:val="00535D3D"/>
    <w:rsid w:val="00542FEC"/>
    <w:rsid w:val="00546475"/>
    <w:rsid w:val="00571A2B"/>
    <w:rsid w:val="00572F2E"/>
    <w:rsid w:val="00575ECD"/>
    <w:rsid w:val="005A18CA"/>
    <w:rsid w:val="005A38F5"/>
    <w:rsid w:val="005A5632"/>
    <w:rsid w:val="005A7E37"/>
    <w:rsid w:val="005C6504"/>
    <w:rsid w:val="005D169C"/>
    <w:rsid w:val="005D2CC5"/>
    <w:rsid w:val="005E28E9"/>
    <w:rsid w:val="005F7A1C"/>
    <w:rsid w:val="00606265"/>
    <w:rsid w:val="00607491"/>
    <w:rsid w:val="0063234A"/>
    <w:rsid w:val="00632BA9"/>
    <w:rsid w:val="00642DDB"/>
    <w:rsid w:val="006670BE"/>
    <w:rsid w:val="00677A4D"/>
    <w:rsid w:val="0068121D"/>
    <w:rsid w:val="00682BEE"/>
    <w:rsid w:val="00684BF5"/>
    <w:rsid w:val="006C1CA8"/>
    <w:rsid w:val="006D2C05"/>
    <w:rsid w:val="006D60DB"/>
    <w:rsid w:val="006F0795"/>
    <w:rsid w:val="006F49CD"/>
    <w:rsid w:val="00701A2A"/>
    <w:rsid w:val="007226D8"/>
    <w:rsid w:val="00723AE9"/>
    <w:rsid w:val="00745885"/>
    <w:rsid w:val="0075333D"/>
    <w:rsid w:val="00765437"/>
    <w:rsid w:val="007656E1"/>
    <w:rsid w:val="007901A9"/>
    <w:rsid w:val="007974A0"/>
    <w:rsid w:val="007A1B1E"/>
    <w:rsid w:val="007C029A"/>
    <w:rsid w:val="007D2DF6"/>
    <w:rsid w:val="007F043A"/>
    <w:rsid w:val="007F0F6B"/>
    <w:rsid w:val="007F7E90"/>
    <w:rsid w:val="00803704"/>
    <w:rsid w:val="00805203"/>
    <w:rsid w:val="008067DC"/>
    <w:rsid w:val="00815987"/>
    <w:rsid w:val="008677F3"/>
    <w:rsid w:val="008832FB"/>
    <w:rsid w:val="008851F8"/>
    <w:rsid w:val="00890B8D"/>
    <w:rsid w:val="008B10A2"/>
    <w:rsid w:val="008C431B"/>
    <w:rsid w:val="008D4EB3"/>
    <w:rsid w:val="00907A76"/>
    <w:rsid w:val="00912DE7"/>
    <w:rsid w:val="009162F8"/>
    <w:rsid w:val="00921C9E"/>
    <w:rsid w:val="00930F84"/>
    <w:rsid w:val="00936564"/>
    <w:rsid w:val="009373FB"/>
    <w:rsid w:val="009464EF"/>
    <w:rsid w:val="00950675"/>
    <w:rsid w:val="00967C45"/>
    <w:rsid w:val="00984BE6"/>
    <w:rsid w:val="009B32E2"/>
    <w:rsid w:val="009C5949"/>
    <w:rsid w:val="009C71AE"/>
    <w:rsid w:val="009D383E"/>
    <w:rsid w:val="009E7DAE"/>
    <w:rsid w:val="009F0461"/>
    <w:rsid w:val="009F04A2"/>
    <w:rsid w:val="009F35A0"/>
    <w:rsid w:val="009F42D0"/>
    <w:rsid w:val="009F4B0C"/>
    <w:rsid w:val="00A0395C"/>
    <w:rsid w:val="00A1080E"/>
    <w:rsid w:val="00A222D7"/>
    <w:rsid w:val="00A24D9F"/>
    <w:rsid w:val="00A27F86"/>
    <w:rsid w:val="00A46FFC"/>
    <w:rsid w:val="00A47B41"/>
    <w:rsid w:val="00A5202E"/>
    <w:rsid w:val="00A574F2"/>
    <w:rsid w:val="00A63965"/>
    <w:rsid w:val="00A64D3A"/>
    <w:rsid w:val="00A66DDD"/>
    <w:rsid w:val="00A85BC0"/>
    <w:rsid w:val="00A86430"/>
    <w:rsid w:val="00A948B2"/>
    <w:rsid w:val="00A96C7D"/>
    <w:rsid w:val="00AB0232"/>
    <w:rsid w:val="00AC1A7C"/>
    <w:rsid w:val="00AC24F6"/>
    <w:rsid w:val="00AD4DE7"/>
    <w:rsid w:val="00AD6DAD"/>
    <w:rsid w:val="00AF14B2"/>
    <w:rsid w:val="00AF4813"/>
    <w:rsid w:val="00B00621"/>
    <w:rsid w:val="00B10B94"/>
    <w:rsid w:val="00B10E11"/>
    <w:rsid w:val="00B147A7"/>
    <w:rsid w:val="00B17715"/>
    <w:rsid w:val="00B23909"/>
    <w:rsid w:val="00B45A57"/>
    <w:rsid w:val="00B71346"/>
    <w:rsid w:val="00B76B1C"/>
    <w:rsid w:val="00B91E61"/>
    <w:rsid w:val="00B93C19"/>
    <w:rsid w:val="00BA6C33"/>
    <w:rsid w:val="00BB0E49"/>
    <w:rsid w:val="00BB7154"/>
    <w:rsid w:val="00BB7FC5"/>
    <w:rsid w:val="00BC3F7D"/>
    <w:rsid w:val="00BD18B6"/>
    <w:rsid w:val="00BE0CCA"/>
    <w:rsid w:val="00BE0EF3"/>
    <w:rsid w:val="00BE14DA"/>
    <w:rsid w:val="00C16472"/>
    <w:rsid w:val="00C178B0"/>
    <w:rsid w:val="00C244A8"/>
    <w:rsid w:val="00C25405"/>
    <w:rsid w:val="00C27047"/>
    <w:rsid w:val="00C27CDB"/>
    <w:rsid w:val="00C32564"/>
    <w:rsid w:val="00C34F3E"/>
    <w:rsid w:val="00C44679"/>
    <w:rsid w:val="00C466B9"/>
    <w:rsid w:val="00C61764"/>
    <w:rsid w:val="00C63AE0"/>
    <w:rsid w:val="00C72490"/>
    <w:rsid w:val="00C860E6"/>
    <w:rsid w:val="00C975DE"/>
    <w:rsid w:val="00CA10BD"/>
    <w:rsid w:val="00CC647A"/>
    <w:rsid w:val="00CD13E5"/>
    <w:rsid w:val="00CD174F"/>
    <w:rsid w:val="00CF12D6"/>
    <w:rsid w:val="00D03B6E"/>
    <w:rsid w:val="00D213D5"/>
    <w:rsid w:val="00D32747"/>
    <w:rsid w:val="00D33E66"/>
    <w:rsid w:val="00D45007"/>
    <w:rsid w:val="00D807CD"/>
    <w:rsid w:val="00D873D3"/>
    <w:rsid w:val="00D92815"/>
    <w:rsid w:val="00D967DD"/>
    <w:rsid w:val="00DD786F"/>
    <w:rsid w:val="00DF1079"/>
    <w:rsid w:val="00E0331E"/>
    <w:rsid w:val="00E141ED"/>
    <w:rsid w:val="00E1622F"/>
    <w:rsid w:val="00E2529D"/>
    <w:rsid w:val="00E253B1"/>
    <w:rsid w:val="00E33C58"/>
    <w:rsid w:val="00E455E7"/>
    <w:rsid w:val="00E864A1"/>
    <w:rsid w:val="00E907F7"/>
    <w:rsid w:val="00E964E2"/>
    <w:rsid w:val="00EA2EDF"/>
    <w:rsid w:val="00EB3FAD"/>
    <w:rsid w:val="00EB5EDB"/>
    <w:rsid w:val="00EC339A"/>
    <w:rsid w:val="00EC373C"/>
    <w:rsid w:val="00EE13DD"/>
    <w:rsid w:val="00F1538C"/>
    <w:rsid w:val="00F55354"/>
    <w:rsid w:val="00FC4D66"/>
    <w:rsid w:val="00FD0D82"/>
    <w:rsid w:val="00FE4AA5"/>
    <w:rsid w:val="00FF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7DE545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2D0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F42D0"/>
  </w:style>
  <w:style w:type="paragraph" w:styleId="Footer">
    <w:name w:val="footer"/>
    <w:basedOn w:val="Normal"/>
    <w:link w:val="FooterChar"/>
    <w:uiPriority w:val="99"/>
    <w:unhideWhenUsed/>
    <w:rsid w:val="009F42D0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F42D0"/>
  </w:style>
  <w:style w:type="character" w:styleId="Hyperlink">
    <w:name w:val="Hyperlink"/>
    <w:basedOn w:val="DefaultParagraphFont"/>
    <w:uiPriority w:val="99"/>
    <w:unhideWhenUsed/>
    <w:rsid w:val="00E141E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17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7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7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7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7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76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5202E"/>
  </w:style>
  <w:style w:type="paragraph" w:customStyle="1" w:styleId="1">
    <w:name w:val="本文1"/>
    <w:basedOn w:val="Normal"/>
    <w:qFormat/>
    <w:rsid w:val="00392762"/>
    <w:pPr>
      <w:widowControl/>
      <w:spacing w:before="120" w:after="120" w:line="480" w:lineRule="auto"/>
      <w:jc w:val="left"/>
    </w:pPr>
    <w:rPr>
      <w:rFonts w:ascii="Times New Roman" w:eastAsia="MS Mincho" w:hAnsi="Times New Roman" w:cs="Times New Roman"/>
      <w:noProof/>
      <w:kern w:val="0"/>
      <w:sz w:val="24"/>
      <w:szCs w:val="20"/>
      <w:lang w:eastAsia="en-US" w:bidi="bn-IN"/>
    </w:rPr>
  </w:style>
  <w:style w:type="character" w:customStyle="1" w:styleId="apple-converted-space">
    <w:name w:val="apple-converted-space"/>
    <w:basedOn w:val="DefaultParagraphFont"/>
    <w:rsid w:val="00C32564"/>
  </w:style>
  <w:style w:type="character" w:styleId="Emphasis">
    <w:name w:val="Emphasis"/>
    <w:qFormat/>
    <w:rsid w:val="00013006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2D0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F42D0"/>
  </w:style>
  <w:style w:type="paragraph" w:styleId="Footer">
    <w:name w:val="footer"/>
    <w:basedOn w:val="Normal"/>
    <w:link w:val="FooterChar"/>
    <w:uiPriority w:val="99"/>
    <w:unhideWhenUsed/>
    <w:rsid w:val="009F42D0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F42D0"/>
  </w:style>
  <w:style w:type="character" w:styleId="Hyperlink">
    <w:name w:val="Hyperlink"/>
    <w:basedOn w:val="DefaultParagraphFont"/>
    <w:uiPriority w:val="99"/>
    <w:unhideWhenUsed/>
    <w:rsid w:val="00E141E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17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7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7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7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7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76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5202E"/>
  </w:style>
  <w:style w:type="paragraph" w:customStyle="1" w:styleId="1">
    <w:name w:val="本文1"/>
    <w:basedOn w:val="Normal"/>
    <w:qFormat/>
    <w:rsid w:val="00392762"/>
    <w:pPr>
      <w:widowControl/>
      <w:spacing w:before="120" w:after="120" w:line="480" w:lineRule="auto"/>
      <w:jc w:val="left"/>
    </w:pPr>
    <w:rPr>
      <w:rFonts w:ascii="Times New Roman" w:eastAsia="MS Mincho" w:hAnsi="Times New Roman" w:cs="Times New Roman"/>
      <w:noProof/>
      <w:kern w:val="0"/>
      <w:sz w:val="24"/>
      <w:szCs w:val="20"/>
      <w:lang w:eastAsia="en-US" w:bidi="bn-IN"/>
    </w:rPr>
  </w:style>
  <w:style w:type="character" w:customStyle="1" w:styleId="apple-converted-space">
    <w:name w:val="apple-converted-space"/>
    <w:basedOn w:val="DefaultParagraphFont"/>
    <w:rsid w:val="00C32564"/>
  </w:style>
  <w:style w:type="character" w:styleId="Emphasis">
    <w:name w:val="Emphasis"/>
    <w:qFormat/>
    <w:rsid w:val="00013006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8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5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jpeg"/><Relationship Id="rId12" Type="http://schemas.openxmlformats.org/officeDocument/2006/relationships/image" Target="media/image3.jpeg"/><Relationship Id="rId13" Type="http://schemas.openxmlformats.org/officeDocument/2006/relationships/image" Target="media/image4.jpeg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creativecommons.org/licenses/by-nc/4.0/" TargetMode="External"/><Relationship Id="rId9" Type="http://schemas.openxmlformats.org/officeDocument/2006/relationships/hyperlink" Target="mailto:yasumorimo@gmail.com" TargetMode="External"/><Relationship Id="rId10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BF73F-7F9E-1040-AA94-4B0CDA0FF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093</Words>
  <Characters>17633</Characters>
  <Application>Microsoft Macintosh Word</Application>
  <DocSecurity>0</DocSecurity>
  <Lines>146</Lines>
  <Paragraphs>4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0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6-10-24T01:12:00Z</dcterms:created>
  <dcterms:modified xsi:type="dcterms:W3CDTF">2016-10-24T01:12:00Z</dcterms:modified>
</cp:coreProperties>
</file>